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60AD45" w14:textId="21E6BC54" w:rsidR="001E3107" w:rsidRPr="004C34B9" w:rsidRDefault="001E3107" w:rsidP="004C34B9">
      <w:pPr>
        <w:tabs>
          <w:tab w:val="left" w:pos="2055"/>
        </w:tabs>
        <w:spacing w:after="0" w:line="240" w:lineRule="auto"/>
        <w:rPr>
          <w:rFonts w:asciiTheme="minorHAnsi" w:eastAsia="MS Mincho" w:hAnsiTheme="minorHAnsi" w:cstheme="minorHAnsi"/>
          <w:b/>
          <w:bCs/>
          <w:spacing w:val="20"/>
          <w:sz w:val="2"/>
          <w:szCs w:val="2"/>
          <w:lang w:val="en-US"/>
        </w:rPr>
      </w:pPr>
    </w:p>
    <w:p w14:paraId="62A0EC99" w14:textId="77777777" w:rsidR="00A22136" w:rsidRPr="00A22136" w:rsidRDefault="00A22136" w:rsidP="00A22136">
      <w:pPr>
        <w:spacing w:after="0" w:line="240" w:lineRule="auto"/>
        <w:jc w:val="center"/>
        <w:rPr>
          <w:rFonts w:asciiTheme="minorHAnsi" w:hAnsiTheme="minorHAnsi" w:cstheme="minorHAnsi"/>
          <w:sz w:val="16"/>
          <w:szCs w:val="16"/>
        </w:rPr>
      </w:pPr>
    </w:p>
    <w:p w14:paraId="3A9166DB" w14:textId="008B21FF" w:rsidR="001E3107" w:rsidRPr="00A22136" w:rsidRDefault="00C05774" w:rsidP="00C05774">
      <w:pPr>
        <w:pStyle w:val="PlainText"/>
        <w:spacing w:line="360" w:lineRule="auto"/>
        <w:rPr>
          <w:rFonts w:asciiTheme="minorHAnsi" w:eastAsia="MS Mincho" w:hAnsiTheme="minorHAnsi" w:cstheme="minorHAnsi"/>
          <w:b/>
          <w:bCs/>
          <w:spacing w:val="16"/>
          <w:sz w:val="32"/>
          <w:szCs w:val="32"/>
        </w:rPr>
      </w:pPr>
      <w:r w:rsidRPr="00C05774">
        <w:rPr>
          <w:rFonts w:asciiTheme="minorHAnsi" w:eastAsia="MS Mincho" w:hAnsiTheme="minorHAnsi" w:cstheme="minorHAnsi"/>
          <w:bCs/>
          <w:noProof/>
          <w:sz w:val="32"/>
          <w:szCs w:val="32"/>
          <w14:reflection w14:blurRad="6350" w14:stA="53000" w14:stPos="0" w14:endA="300" w14:endPos="35500" w14:dist="0" w14:dir="5400000" w14:fadeDir="5400000" w14:sx="100000" w14:sy="-90000" w14:kx="0" w14:ky="0" w14:algn="bl"/>
          <w14:textOutline w14:w="9525" w14:cap="flat" w14:cmpd="sng" w14:algn="ctr">
            <w14:solidFill>
              <w14:srgbClr w14:val="002060"/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26D88B2" wp14:editId="2EA23079">
                <wp:simplePos x="0" y="0"/>
                <wp:positionH relativeFrom="column">
                  <wp:posOffset>2247900</wp:posOffset>
                </wp:positionH>
                <wp:positionV relativeFrom="paragraph">
                  <wp:posOffset>147320</wp:posOffset>
                </wp:positionV>
                <wp:extent cx="4429125" cy="28575"/>
                <wp:effectExtent l="19050" t="1905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29125" cy="28575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764144A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7pt,11.6pt" to="525.75pt,1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" strokecolor="black [3200]" strokeweight="2.25pt">
                <v:stroke joinstyle="miter"/>
              </v:line>
            </w:pict>
          </mc:Fallback>
        </mc:AlternateContent>
      </w:r>
      <w:r w:rsidR="001E3107" w:rsidRPr="00C05774">
        <w:rPr>
          <w:rFonts w:asciiTheme="minorHAnsi" w:eastAsia="MS Mincho" w:hAnsiTheme="minorHAnsi" w:cstheme="minorHAnsi"/>
          <w:bCs/>
          <w:sz w:val="32"/>
          <w:szCs w:val="32"/>
          <w14:reflection w14:blurRad="6350" w14:stA="53000" w14:stPos="0" w14:endA="300" w14:endPos="35500" w14:dist="0" w14:dir="5400000" w14:fadeDir="5400000" w14:sx="100000" w14:sy="-90000" w14:kx="0" w14:ky="0" w14:algn="bl"/>
          <w14:textOutline w14:w="9525" w14:cap="flat" w14:cmpd="sng" w14:algn="ctr">
            <w14:solidFill>
              <w14:srgbClr w14:val="002060"/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  <w:t>Architecture Draftsperso</w:t>
      </w:r>
      <w:r w:rsidRPr="00C05774">
        <w:rPr>
          <w:rFonts w:asciiTheme="minorHAnsi" w:eastAsia="MS Mincho" w:hAnsiTheme="minorHAnsi" w:cstheme="minorHAnsi"/>
          <w:bCs/>
          <w:sz w:val="32"/>
          <w:szCs w:val="32"/>
          <w14:reflection w14:blurRad="6350" w14:stA="53000" w14:stPos="0" w14:endA="300" w14:endPos="35500" w14:dist="0" w14:dir="5400000" w14:fadeDir="5400000" w14:sx="100000" w14:sy="-90000" w14:kx="0" w14:ky="0" w14:algn="bl"/>
          <w14:textOutline w14:w="9525" w14:cap="flat" w14:cmpd="sng" w14:algn="ctr">
            <w14:solidFill>
              <w14:srgbClr w14:val="002060"/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  <w:t>n</w:t>
      </w:r>
      <w:r>
        <w:rPr>
          <w:rFonts w:asciiTheme="minorHAnsi" w:eastAsia="MS Mincho" w:hAnsiTheme="minorHAnsi" w:cstheme="minorHAnsi"/>
          <w:b/>
          <w:bCs/>
          <w:spacing w:val="16"/>
          <w:sz w:val="32"/>
          <w:szCs w:val="32"/>
        </w:rPr>
        <w:tab/>
      </w:r>
      <w:r>
        <w:rPr>
          <w:rFonts w:asciiTheme="minorHAnsi" w:eastAsia="MS Mincho" w:hAnsiTheme="minorHAnsi" w:cstheme="minorHAnsi"/>
          <w:b/>
          <w:bCs/>
          <w:spacing w:val="16"/>
          <w:sz w:val="32"/>
          <w:szCs w:val="32"/>
        </w:rPr>
        <w:tab/>
      </w:r>
      <w:r>
        <w:rPr>
          <w:rFonts w:asciiTheme="minorHAnsi" w:eastAsia="MS Mincho" w:hAnsiTheme="minorHAnsi" w:cstheme="minorHAnsi"/>
          <w:b/>
          <w:bCs/>
          <w:spacing w:val="16"/>
          <w:sz w:val="32"/>
          <w:szCs w:val="32"/>
        </w:rPr>
        <w:tab/>
      </w:r>
      <w:r>
        <w:rPr>
          <w:rFonts w:asciiTheme="minorHAnsi" w:eastAsia="MS Mincho" w:hAnsiTheme="minorHAnsi" w:cstheme="minorHAnsi"/>
          <w:b/>
          <w:bCs/>
          <w:spacing w:val="16"/>
          <w:sz w:val="32"/>
          <w:szCs w:val="32"/>
        </w:rPr>
        <w:tab/>
      </w:r>
      <w:r>
        <w:rPr>
          <w:rFonts w:asciiTheme="minorHAnsi" w:eastAsia="MS Mincho" w:hAnsiTheme="minorHAnsi" w:cstheme="minorHAnsi"/>
          <w:b/>
          <w:bCs/>
          <w:spacing w:val="16"/>
          <w:sz w:val="32"/>
          <w:szCs w:val="32"/>
        </w:rPr>
        <w:tab/>
      </w:r>
    </w:p>
    <w:p w14:paraId="4E8412DF" w14:textId="28F2EF0A" w:rsidR="002805C8" w:rsidRDefault="002805C8" w:rsidP="00D55DD5">
      <w:pPr>
        <w:pStyle w:val="PlainText"/>
        <w:jc w:val="both"/>
        <w:rPr>
          <w:rFonts w:asciiTheme="minorHAnsi" w:hAnsiTheme="minorHAnsi" w:cstheme="minorHAnsi"/>
          <w:color w:val="0D0D0D"/>
          <w:sz w:val="24"/>
          <w:szCs w:val="24"/>
          <w:shd w:val="clear" w:color="auto" w:fill="FFFFFF"/>
          <w:lang w:val="en-AU"/>
        </w:rPr>
      </w:pPr>
      <w:r w:rsidRPr="002805C8">
        <w:rPr>
          <w:rFonts w:asciiTheme="minorHAnsi" w:hAnsiTheme="minorHAnsi" w:cstheme="minorHAnsi"/>
          <w:color w:val="0D0D0D"/>
          <w:sz w:val="24"/>
          <w:szCs w:val="24"/>
          <w:shd w:val="clear" w:color="auto" w:fill="FFFFFF"/>
          <w:lang w:val="en-AU"/>
        </w:rPr>
        <w:t xml:space="preserve">Experienced architect and draftsman with </w:t>
      </w:r>
      <w:r w:rsidR="006F05DC">
        <w:rPr>
          <w:rFonts w:asciiTheme="minorHAnsi" w:hAnsiTheme="minorHAnsi" w:cstheme="minorHAnsi"/>
          <w:color w:val="0D0D0D"/>
          <w:sz w:val="24"/>
          <w:szCs w:val="24"/>
          <w:shd w:val="clear" w:color="auto" w:fill="FFFFFF"/>
          <w:lang w:val="en-AU"/>
        </w:rPr>
        <w:t>8</w:t>
      </w:r>
      <w:r w:rsidRPr="002805C8">
        <w:rPr>
          <w:rFonts w:asciiTheme="minorHAnsi" w:hAnsiTheme="minorHAnsi" w:cstheme="minorHAnsi"/>
          <w:color w:val="0D0D0D"/>
          <w:sz w:val="24"/>
          <w:szCs w:val="24"/>
          <w:shd w:val="clear" w:color="auto" w:fill="FFFFFF"/>
          <w:lang w:val="en-AU"/>
        </w:rPr>
        <w:t xml:space="preserve"> years in the industry, skilled in merging design excellence with careful attention to detail. Seeking a vibrant role where teamwork enhances project innovation. Renowned for consistently exceeding client expectations with top-notch work. Proficient in clear communication and collaborating across diverse teams. Driven by a passion for pushing creative boundaries to achieve exceptional project outcomes. Dedicated to delivering excellence in every aspect of architectural design and drafting.</w:t>
      </w:r>
    </w:p>
    <w:p w14:paraId="79FEE700" w14:textId="1EF10C22" w:rsidR="00D55DD5" w:rsidRPr="00D55DD5" w:rsidRDefault="00D55DD5" w:rsidP="00D55DD5">
      <w:pPr>
        <w:pStyle w:val="PlainText"/>
        <w:jc w:val="both"/>
        <w:rPr>
          <w:rFonts w:asciiTheme="minorHAnsi" w:hAnsiTheme="minorHAnsi" w:cstheme="minorHAnsi"/>
          <w:color w:val="0D0D0D"/>
          <w:sz w:val="24"/>
          <w:szCs w:val="24"/>
          <w:shd w:val="clear" w:color="auto" w:fill="FFFFFF"/>
          <w:lang w:val="en-AU"/>
        </w:rPr>
      </w:pPr>
    </w:p>
    <w:p w14:paraId="6656A6DF" w14:textId="206B44FA" w:rsidR="00E43A8F" w:rsidRPr="00326F7F" w:rsidRDefault="00326F7F" w:rsidP="00326F7F">
      <w:pPr>
        <w:pStyle w:val="PlainText"/>
        <w:jc w:val="both"/>
        <w:rPr>
          <w:rFonts w:asciiTheme="minorHAnsi" w:eastAsia="MS Mincho" w:hAnsiTheme="minorHAnsi" w:cstheme="minorHAnsi"/>
          <w:b/>
          <w:color w:val="000000" w:themeColor="text1"/>
          <w:sz w:val="32"/>
          <w:szCs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326F7F">
        <w:rPr>
          <w:rFonts w:asciiTheme="minorHAnsi" w:eastAsia="MS Mincho" w:hAnsiTheme="minorHAnsi" w:cstheme="minorHAnsi"/>
          <w:b/>
          <w:noProof/>
          <w:color w:val="000000" w:themeColor="text1"/>
          <w:sz w:val="32"/>
          <w:szCs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08CF1D3" wp14:editId="08415C67">
                <wp:simplePos x="0" y="0"/>
                <wp:positionH relativeFrom="column">
                  <wp:posOffset>590550</wp:posOffset>
                </wp:positionH>
                <wp:positionV relativeFrom="paragraph">
                  <wp:posOffset>137249</wp:posOffset>
                </wp:positionV>
                <wp:extent cx="6096000" cy="38645"/>
                <wp:effectExtent l="19050" t="19050" r="1905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96000" cy="38645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5EAA844" id="Straight Connector 5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6.5pt,10.8pt" to="526.5pt,1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" strokecolor="black [3200]" strokeweight="2.25pt">
                <v:stroke joinstyle="miter"/>
              </v:line>
            </w:pict>
          </mc:Fallback>
        </mc:AlternateContent>
      </w:r>
      <w:r w:rsidRPr="00326F7F">
        <w:rPr>
          <w:rFonts w:asciiTheme="minorHAnsi" w:eastAsia="MS Mincho" w:hAnsiTheme="minorHAnsi" w:cstheme="minorHAnsi"/>
          <w:b/>
          <w:color w:val="000000" w:themeColor="text1"/>
          <w:sz w:val="32"/>
          <w:szCs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kills</w:t>
      </w:r>
    </w:p>
    <w:p w14:paraId="60DA7ABD" w14:textId="69815BC2" w:rsidR="00351871" w:rsidRPr="00A73995" w:rsidRDefault="00351871" w:rsidP="004F1AB5">
      <w:pPr>
        <w:pStyle w:val="ListParagraph"/>
        <w:numPr>
          <w:ilvl w:val="0"/>
          <w:numId w:val="8"/>
        </w:numPr>
        <w:spacing w:after="0" w:line="240" w:lineRule="auto"/>
        <w:jc w:val="lowKashida"/>
        <w:rPr>
          <w:rFonts w:asciiTheme="minorHAnsi" w:hAnsiTheme="minorHAnsi" w:cstheme="minorHAnsi"/>
          <w:color w:val="0D0D0D"/>
          <w:sz w:val="24"/>
          <w:szCs w:val="24"/>
          <w:shd w:val="clear" w:color="auto" w:fill="FFFFFF"/>
        </w:rPr>
      </w:pPr>
      <w:r w:rsidRPr="00351871">
        <w:rPr>
          <w:rFonts w:asciiTheme="minorHAnsi" w:hAnsiTheme="minorHAnsi" w:cstheme="minorHAnsi"/>
          <w:color w:val="0D0D0D"/>
          <w:sz w:val="24"/>
          <w:szCs w:val="24"/>
          <w:shd w:val="clear" w:color="auto" w:fill="FFFFFF"/>
        </w:rPr>
        <w:t>Proficiency in CAD Software</w:t>
      </w:r>
      <w:r w:rsidR="00A73995">
        <w:rPr>
          <w:rFonts w:asciiTheme="minorHAnsi" w:hAnsiTheme="minorHAnsi" w:cstheme="minorHAnsi"/>
          <w:color w:val="0D0D0D"/>
          <w:sz w:val="24"/>
          <w:szCs w:val="24"/>
          <w:shd w:val="clear" w:color="auto" w:fill="FFFFFF"/>
        </w:rPr>
        <w:t xml:space="preserve"> </w:t>
      </w:r>
      <w:r w:rsidR="00F943B2">
        <w:rPr>
          <w:rFonts w:asciiTheme="minorHAnsi" w:hAnsiTheme="minorHAnsi" w:cstheme="minorHAnsi"/>
          <w:color w:val="0D0D0D"/>
          <w:sz w:val="24"/>
          <w:szCs w:val="24"/>
          <w:shd w:val="clear" w:color="auto" w:fill="FFFFFF"/>
        </w:rPr>
        <w:t>(Auto Cad, 3D studio Max, Revit Architecture)</w:t>
      </w:r>
      <w:r w:rsidR="009222C4">
        <w:rPr>
          <w:rFonts w:asciiTheme="minorHAnsi" w:hAnsiTheme="minorHAnsi" w:cstheme="minorHAnsi"/>
          <w:color w:val="0D0D0D"/>
          <w:sz w:val="24"/>
          <w:szCs w:val="24"/>
          <w:shd w:val="clear" w:color="auto" w:fill="FFFFFF"/>
        </w:rPr>
        <w:t>.</w:t>
      </w:r>
    </w:p>
    <w:p w14:paraId="2591CF0A" w14:textId="05FF2D3D" w:rsidR="00351871" w:rsidRPr="00351871" w:rsidRDefault="00351871" w:rsidP="006F05DC">
      <w:pPr>
        <w:pStyle w:val="ListParagraph"/>
        <w:numPr>
          <w:ilvl w:val="0"/>
          <w:numId w:val="8"/>
        </w:numPr>
        <w:spacing w:after="0" w:line="240" w:lineRule="auto"/>
        <w:jc w:val="lowKashida"/>
        <w:rPr>
          <w:rFonts w:asciiTheme="minorHAnsi" w:hAnsiTheme="minorHAnsi" w:cstheme="minorHAnsi"/>
          <w:color w:val="0D0D0D"/>
          <w:sz w:val="24"/>
          <w:szCs w:val="24"/>
          <w:shd w:val="clear" w:color="auto" w:fill="FFFFFF"/>
        </w:rPr>
      </w:pPr>
      <w:r w:rsidRPr="00351871">
        <w:rPr>
          <w:rFonts w:asciiTheme="minorHAnsi" w:hAnsiTheme="minorHAnsi" w:cstheme="minorHAnsi"/>
          <w:color w:val="0D0D0D"/>
          <w:sz w:val="24"/>
          <w:szCs w:val="24"/>
          <w:shd w:val="clear" w:color="auto" w:fill="FFFFFF"/>
        </w:rPr>
        <w:t>Understanding of Architectural Principles</w:t>
      </w:r>
    </w:p>
    <w:p w14:paraId="262797A6" w14:textId="051603E2" w:rsidR="00351871" w:rsidRPr="00351871" w:rsidRDefault="00351871" w:rsidP="004F1AB5">
      <w:pPr>
        <w:pStyle w:val="ListParagraph"/>
        <w:numPr>
          <w:ilvl w:val="0"/>
          <w:numId w:val="8"/>
        </w:numPr>
        <w:spacing w:after="0" w:line="240" w:lineRule="auto"/>
        <w:jc w:val="lowKashida"/>
        <w:rPr>
          <w:rFonts w:asciiTheme="minorHAnsi" w:hAnsiTheme="minorHAnsi" w:cstheme="minorHAnsi"/>
          <w:color w:val="0D0D0D"/>
          <w:sz w:val="24"/>
          <w:szCs w:val="24"/>
          <w:shd w:val="clear" w:color="auto" w:fill="FFFFFF"/>
        </w:rPr>
      </w:pPr>
      <w:r w:rsidRPr="00351871">
        <w:rPr>
          <w:rFonts w:asciiTheme="minorHAnsi" w:hAnsiTheme="minorHAnsi" w:cstheme="minorHAnsi"/>
          <w:color w:val="0D0D0D"/>
          <w:sz w:val="24"/>
          <w:szCs w:val="24"/>
          <w:shd w:val="clear" w:color="auto" w:fill="FFFFFF"/>
        </w:rPr>
        <w:t xml:space="preserve">Problem-Solving Skills </w:t>
      </w:r>
      <w:r w:rsidR="009222C4">
        <w:rPr>
          <w:rFonts w:asciiTheme="minorHAnsi" w:hAnsiTheme="minorHAnsi" w:cstheme="minorHAnsi"/>
          <w:color w:val="0D0D0D"/>
          <w:sz w:val="24"/>
          <w:szCs w:val="24"/>
          <w:shd w:val="clear" w:color="auto" w:fill="FFFFFF"/>
        </w:rPr>
        <w:t xml:space="preserve">and </w:t>
      </w:r>
      <w:r w:rsidR="009222C4" w:rsidRPr="009222C4">
        <w:rPr>
          <w:rFonts w:asciiTheme="minorHAnsi" w:hAnsiTheme="minorHAnsi" w:cstheme="minorHAnsi"/>
          <w:color w:val="0D0D0D"/>
          <w:sz w:val="24"/>
          <w:szCs w:val="24"/>
          <w:shd w:val="clear" w:color="auto" w:fill="FFFFFF"/>
        </w:rPr>
        <w:t>ability to troubleshoot technical issues</w:t>
      </w:r>
      <w:r w:rsidR="009222C4">
        <w:rPr>
          <w:rFonts w:asciiTheme="minorHAnsi" w:hAnsiTheme="minorHAnsi" w:cstheme="minorHAnsi"/>
          <w:color w:val="0D0D0D"/>
          <w:sz w:val="24"/>
          <w:szCs w:val="24"/>
          <w:shd w:val="clear" w:color="auto" w:fill="FFFFFF"/>
        </w:rPr>
        <w:t>.</w:t>
      </w:r>
    </w:p>
    <w:p w14:paraId="56423E48" w14:textId="5DD4214D" w:rsidR="00351871" w:rsidRPr="00351871" w:rsidRDefault="00351871" w:rsidP="004F1AB5">
      <w:pPr>
        <w:pStyle w:val="ListParagraph"/>
        <w:numPr>
          <w:ilvl w:val="0"/>
          <w:numId w:val="8"/>
        </w:numPr>
        <w:spacing w:after="0" w:line="240" w:lineRule="auto"/>
        <w:jc w:val="lowKashida"/>
        <w:rPr>
          <w:rFonts w:asciiTheme="minorHAnsi" w:hAnsiTheme="minorHAnsi" w:cstheme="minorHAnsi"/>
          <w:color w:val="0D0D0D"/>
          <w:sz w:val="24"/>
          <w:szCs w:val="24"/>
          <w:shd w:val="clear" w:color="auto" w:fill="FFFFFF"/>
        </w:rPr>
      </w:pPr>
      <w:r w:rsidRPr="00351871">
        <w:rPr>
          <w:rFonts w:asciiTheme="minorHAnsi" w:hAnsiTheme="minorHAnsi" w:cstheme="minorHAnsi"/>
          <w:color w:val="0D0D0D"/>
          <w:sz w:val="24"/>
          <w:szCs w:val="24"/>
          <w:shd w:val="clear" w:color="auto" w:fill="FFFFFF"/>
        </w:rPr>
        <w:t>Collaboration and Communication</w:t>
      </w:r>
      <w:r w:rsidR="009222C4">
        <w:rPr>
          <w:rFonts w:asciiTheme="minorHAnsi" w:hAnsiTheme="minorHAnsi" w:cstheme="minorHAnsi"/>
          <w:color w:val="0D0D0D"/>
          <w:sz w:val="24"/>
          <w:szCs w:val="24"/>
          <w:shd w:val="clear" w:color="auto" w:fill="FFFFFF"/>
        </w:rPr>
        <w:t>.</w:t>
      </w:r>
      <w:r w:rsidRPr="00351871">
        <w:rPr>
          <w:rFonts w:asciiTheme="minorHAnsi" w:hAnsiTheme="minorHAnsi" w:cstheme="minorHAnsi"/>
          <w:color w:val="0D0D0D"/>
          <w:sz w:val="24"/>
          <w:szCs w:val="24"/>
          <w:shd w:val="clear" w:color="auto" w:fill="FFFFFF"/>
        </w:rPr>
        <w:t xml:space="preserve"> </w:t>
      </w:r>
      <w:r w:rsidR="009222C4">
        <w:rPr>
          <w:rFonts w:asciiTheme="minorHAnsi" w:hAnsiTheme="minorHAnsi" w:cstheme="minorHAnsi"/>
          <w:color w:val="0D0D0D"/>
          <w:sz w:val="24"/>
          <w:szCs w:val="24"/>
          <w:shd w:val="clear" w:color="auto" w:fill="FFFFFF"/>
        </w:rPr>
        <w:t xml:space="preserve"> </w:t>
      </w:r>
    </w:p>
    <w:p w14:paraId="4C0548F1" w14:textId="2E0E72F2" w:rsidR="00351871" w:rsidRPr="00351871" w:rsidRDefault="00351871" w:rsidP="004F1AB5">
      <w:pPr>
        <w:pStyle w:val="ListParagraph"/>
        <w:numPr>
          <w:ilvl w:val="0"/>
          <w:numId w:val="8"/>
        </w:numPr>
        <w:spacing w:after="0" w:line="240" w:lineRule="auto"/>
        <w:jc w:val="lowKashida"/>
        <w:rPr>
          <w:rFonts w:asciiTheme="minorHAnsi" w:hAnsiTheme="minorHAnsi" w:cstheme="minorHAnsi"/>
          <w:color w:val="0D0D0D"/>
          <w:sz w:val="24"/>
          <w:szCs w:val="24"/>
          <w:shd w:val="clear" w:color="auto" w:fill="FFFFFF"/>
        </w:rPr>
      </w:pPr>
      <w:r w:rsidRPr="00351871">
        <w:rPr>
          <w:rFonts w:asciiTheme="minorHAnsi" w:hAnsiTheme="minorHAnsi" w:cstheme="minorHAnsi"/>
          <w:color w:val="0D0D0D"/>
          <w:sz w:val="24"/>
          <w:szCs w:val="24"/>
          <w:shd w:val="clear" w:color="auto" w:fill="FFFFFF"/>
        </w:rPr>
        <w:t>Attention to Detail</w:t>
      </w:r>
      <w:r w:rsidR="009222C4">
        <w:rPr>
          <w:rFonts w:asciiTheme="minorHAnsi" w:hAnsiTheme="minorHAnsi" w:cstheme="minorHAnsi"/>
          <w:color w:val="0D0D0D"/>
          <w:sz w:val="24"/>
          <w:szCs w:val="24"/>
          <w:shd w:val="clear" w:color="auto" w:fill="FFFFFF"/>
        </w:rPr>
        <w:t>.</w:t>
      </w:r>
    </w:p>
    <w:p w14:paraId="15F69E38" w14:textId="7B5C7DEF" w:rsidR="00351871" w:rsidRDefault="00351871" w:rsidP="004F1AB5">
      <w:pPr>
        <w:pStyle w:val="ListParagraph"/>
        <w:numPr>
          <w:ilvl w:val="0"/>
          <w:numId w:val="8"/>
        </w:numPr>
        <w:spacing w:after="0" w:line="240" w:lineRule="auto"/>
        <w:jc w:val="lowKashida"/>
        <w:rPr>
          <w:rFonts w:asciiTheme="minorHAnsi" w:hAnsiTheme="minorHAnsi" w:cstheme="minorHAnsi"/>
          <w:color w:val="0D0D0D"/>
          <w:sz w:val="24"/>
          <w:szCs w:val="24"/>
          <w:shd w:val="clear" w:color="auto" w:fill="FFFFFF"/>
        </w:rPr>
      </w:pPr>
      <w:r w:rsidRPr="00351871">
        <w:rPr>
          <w:rFonts w:asciiTheme="minorHAnsi" w:hAnsiTheme="minorHAnsi" w:cstheme="minorHAnsi"/>
          <w:color w:val="0D0D0D"/>
          <w:sz w:val="24"/>
          <w:szCs w:val="24"/>
          <w:shd w:val="clear" w:color="auto" w:fill="FFFFFF"/>
        </w:rPr>
        <w:t>Creativity and Design Sensibility</w:t>
      </w:r>
      <w:r w:rsidR="009222C4">
        <w:rPr>
          <w:rFonts w:asciiTheme="minorHAnsi" w:hAnsiTheme="minorHAnsi" w:cstheme="minorHAnsi"/>
          <w:color w:val="0D0D0D"/>
          <w:sz w:val="24"/>
          <w:szCs w:val="24"/>
          <w:shd w:val="clear" w:color="auto" w:fill="FFFFFF"/>
        </w:rPr>
        <w:t>.</w:t>
      </w:r>
    </w:p>
    <w:p w14:paraId="7BAB2FF2" w14:textId="265839BB" w:rsidR="00351871" w:rsidRPr="00351871" w:rsidRDefault="00351871" w:rsidP="004F1AB5">
      <w:pPr>
        <w:pStyle w:val="ListParagraph"/>
        <w:numPr>
          <w:ilvl w:val="0"/>
          <w:numId w:val="8"/>
        </w:numPr>
        <w:spacing w:after="0" w:line="240" w:lineRule="auto"/>
        <w:jc w:val="lowKashida"/>
        <w:rPr>
          <w:rFonts w:asciiTheme="minorHAnsi" w:hAnsiTheme="minorHAnsi" w:cstheme="minorHAnsi"/>
          <w:color w:val="0D0D0D"/>
          <w:sz w:val="24"/>
          <w:szCs w:val="24"/>
          <w:shd w:val="clear" w:color="auto" w:fill="FFFFFF"/>
        </w:rPr>
      </w:pPr>
      <w:r w:rsidRPr="00927175">
        <w:rPr>
          <w:rFonts w:asciiTheme="minorHAnsi" w:hAnsiTheme="minorHAnsi" w:cstheme="minorHAnsi"/>
          <w:color w:val="0D0D0D"/>
          <w:sz w:val="24"/>
          <w:szCs w:val="24"/>
          <w:shd w:val="clear" w:color="auto" w:fill="FFFFFF"/>
        </w:rPr>
        <w:t>Time Management</w:t>
      </w:r>
      <w:r w:rsidR="009222C4">
        <w:rPr>
          <w:rFonts w:asciiTheme="minorHAnsi" w:hAnsiTheme="minorHAnsi" w:cstheme="minorHAnsi"/>
          <w:color w:val="0D0D0D"/>
          <w:sz w:val="24"/>
          <w:szCs w:val="24"/>
          <w:shd w:val="clear" w:color="auto" w:fill="FFFFFF"/>
        </w:rPr>
        <w:t>.</w:t>
      </w:r>
    </w:p>
    <w:p w14:paraId="2388EB1D" w14:textId="4CE3B772" w:rsidR="00351871" w:rsidRPr="00351871" w:rsidRDefault="00351871" w:rsidP="004F1AB5">
      <w:pPr>
        <w:pStyle w:val="ListParagraph"/>
        <w:numPr>
          <w:ilvl w:val="0"/>
          <w:numId w:val="8"/>
        </w:numPr>
        <w:spacing w:after="0" w:line="240" w:lineRule="auto"/>
        <w:jc w:val="lowKashida"/>
        <w:rPr>
          <w:rFonts w:asciiTheme="minorHAnsi" w:hAnsiTheme="minorHAnsi" w:cstheme="minorHAnsi"/>
          <w:color w:val="0D0D0D"/>
          <w:sz w:val="24"/>
          <w:szCs w:val="24"/>
          <w:shd w:val="clear" w:color="auto" w:fill="FFFFFF"/>
        </w:rPr>
      </w:pPr>
      <w:r w:rsidRPr="00927175">
        <w:rPr>
          <w:rFonts w:asciiTheme="minorHAnsi" w:hAnsiTheme="minorHAnsi" w:cstheme="minorHAnsi"/>
          <w:color w:val="0D0D0D"/>
          <w:sz w:val="24"/>
          <w:szCs w:val="24"/>
          <w:shd w:val="clear" w:color="auto" w:fill="FFFFFF"/>
        </w:rPr>
        <w:t>Construction Knowledge</w:t>
      </w:r>
      <w:r w:rsidR="009222C4">
        <w:rPr>
          <w:rFonts w:asciiTheme="minorHAnsi" w:hAnsiTheme="minorHAnsi" w:cstheme="minorHAnsi"/>
          <w:color w:val="0D0D0D"/>
          <w:sz w:val="24"/>
          <w:szCs w:val="24"/>
          <w:shd w:val="clear" w:color="auto" w:fill="FFFFFF"/>
        </w:rPr>
        <w:t>.</w:t>
      </w:r>
    </w:p>
    <w:p w14:paraId="504F37C2" w14:textId="746407D3" w:rsidR="00351871" w:rsidRDefault="00351871" w:rsidP="004F1AB5">
      <w:pPr>
        <w:pStyle w:val="ListParagraph"/>
        <w:numPr>
          <w:ilvl w:val="0"/>
          <w:numId w:val="8"/>
        </w:numPr>
        <w:spacing w:after="0" w:line="240" w:lineRule="auto"/>
        <w:jc w:val="lowKashida"/>
        <w:rPr>
          <w:rFonts w:asciiTheme="minorHAnsi" w:hAnsiTheme="minorHAnsi" w:cstheme="minorHAnsi"/>
          <w:color w:val="0D0D0D"/>
          <w:sz w:val="24"/>
          <w:szCs w:val="24"/>
          <w:shd w:val="clear" w:color="auto" w:fill="FFFFFF"/>
        </w:rPr>
      </w:pPr>
      <w:r w:rsidRPr="00927175">
        <w:rPr>
          <w:rFonts w:asciiTheme="minorHAnsi" w:hAnsiTheme="minorHAnsi" w:cstheme="minorHAnsi"/>
          <w:color w:val="0D0D0D"/>
          <w:sz w:val="24"/>
          <w:szCs w:val="24"/>
          <w:shd w:val="clear" w:color="auto" w:fill="FFFFFF"/>
        </w:rPr>
        <w:t>Software Proficiency Beyond CAD</w:t>
      </w:r>
      <w:r w:rsidR="00927175" w:rsidRPr="00927175">
        <w:rPr>
          <w:rFonts w:asciiTheme="minorHAnsi" w:hAnsiTheme="minorHAnsi" w:cstheme="minorHAnsi"/>
          <w:color w:val="0D0D0D"/>
          <w:sz w:val="24"/>
          <w:szCs w:val="24"/>
          <w:shd w:val="clear" w:color="auto" w:fill="FFFFFF"/>
        </w:rPr>
        <w:t>: (Photoshop</w:t>
      </w:r>
      <w:r w:rsidR="008D3F1C">
        <w:rPr>
          <w:rFonts w:asciiTheme="minorHAnsi" w:hAnsiTheme="minorHAnsi" w:cstheme="minorHAnsi"/>
          <w:color w:val="0D0D0D"/>
          <w:sz w:val="24"/>
          <w:szCs w:val="24"/>
          <w:shd w:val="clear" w:color="auto" w:fill="FFFFFF"/>
        </w:rPr>
        <w:t>, PowerPoint)</w:t>
      </w:r>
      <w:r w:rsidR="009222C4">
        <w:rPr>
          <w:rFonts w:asciiTheme="minorHAnsi" w:hAnsiTheme="minorHAnsi" w:cstheme="minorHAnsi"/>
          <w:color w:val="0D0D0D"/>
          <w:sz w:val="24"/>
          <w:szCs w:val="24"/>
          <w:shd w:val="clear" w:color="auto" w:fill="FFFFFF"/>
        </w:rPr>
        <w:t>.</w:t>
      </w:r>
    </w:p>
    <w:p w14:paraId="0CF72231" w14:textId="548A76A3" w:rsidR="00927175" w:rsidRPr="00927175" w:rsidRDefault="00927175" w:rsidP="004F1AB5">
      <w:pPr>
        <w:pStyle w:val="ListParagraph"/>
        <w:numPr>
          <w:ilvl w:val="0"/>
          <w:numId w:val="8"/>
        </w:numPr>
        <w:spacing w:after="0" w:line="240" w:lineRule="auto"/>
        <w:jc w:val="lowKashida"/>
        <w:rPr>
          <w:rFonts w:asciiTheme="minorHAnsi" w:hAnsiTheme="minorHAnsi" w:cstheme="minorHAnsi"/>
          <w:color w:val="0D0D0D"/>
          <w:sz w:val="24"/>
          <w:szCs w:val="24"/>
          <w:shd w:val="clear" w:color="auto" w:fill="FFFFFF"/>
        </w:rPr>
      </w:pPr>
      <w:r w:rsidRPr="00927175">
        <w:rPr>
          <w:rFonts w:asciiTheme="minorHAnsi" w:hAnsiTheme="minorHAnsi" w:cstheme="minorHAnsi"/>
          <w:color w:val="0D0D0D"/>
          <w:sz w:val="24"/>
          <w:szCs w:val="24"/>
          <w:shd w:val="clear" w:color="auto" w:fill="FFFFFF"/>
        </w:rPr>
        <w:t>Sustainability Awareness</w:t>
      </w:r>
      <w:r w:rsidR="009222C4">
        <w:rPr>
          <w:rFonts w:asciiTheme="minorHAnsi" w:hAnsiTheme="minorHAnsi" w:cstheme="minorHAnsi"/>
          <w:color w:val="0D0D0D"/>
          <w:sz w:val="24"/>
          <w:szCs w:val="24"/>
          <w:shd w:val="clear" w:color="auto" w:fill="FFFFFF"/>
        </w:rPr>
        <w:t>.</w:t>
      </w:r>
    </w:p>
    <w:p w14:paraId="1645DB85" w14:textId="29BEFAF3" w:rsidR="009222C4" w:rsidRDefault="009222C4" w:rsidP="009222C4">
      <w:pPr>
        <w:pStyle w:val="ListParagraph"/>
        <w:numPr>
          <w:ilvl w:val="0"/>
          <w:numId w:val="8"/>
        </w:numPr>
        <w:spacing w:after="0" w:line="240" w:lineRule="auto"/>
        <w:jc w:val="lowKashida"/>
        <w:rPr>
          <w:rFonts w:asciiTheme="minorHAnsi" w:hAnsiTheme="minorHAnsi" w:cstheme="minorHAnsi"/>
          <w:color w:val="0D0D0D"/>
          <w:sz w:val="24"/>
          <w:szCs w:val="24"/>
          <w:shd w:val="clear" w:color="auto" w:fill="FFFFFF"/>
        </w:rPr>
      </w:pPr>
      <w:r w:rsidRPr="009222C4">
        <w:rPr>
          <w:rFonts w:asciiTheme="minorHAnsi" w:hAnsiTheme="minorHAnsi" w:cstheme="minorHAnsi"/>
          <w:color w:val="0D0D0D"/>
          <w:sz w:val="24"/>
          <w:szCs w:val="24"/>
          <w:shd w:val="clear" w:color="auto" w:fill="FFFFFF"/>
        </w:rPr>
        <w:t>Flexibility and adaptability</w:t>
      </w:r>
      <w:r w:rsidRPr="00927175">
        <w:rPr>
          <w:rFonts w:asciiTheme="minorHAnsi" w:hAnsiTheme="minorHAnsi" w:cstheme="minorHAnsi"/>
          <w:color w:val="0D0D0D"/>
          <w:sz w:val="24"/>
          <w:szCs w:val="24"/>
          <w:shd w:val="clear" w:color="auto" w:fill="FFFFFF"/>
        </w:rPr>
        <w:t xml:space="preserve"> </w:t>
      </w:r>
    </w:p>
    <w:p w14:paraId="1EACF070" w14:textId="1C49F148" w:rsidR="00351871" w:rsidRDefault="00927175" w:rsidP="004C34B9">
      <w:pPr>
        <w:pStyle w:val="ListParagraph"/>
        <w:numPr>
          <w:ilvl w:val="0"/>
          <w:numId w:val="8"/>
        </w:numPr>
        <w:spacing w:after="0"/>
        <w:jc w:val="lowKashida"/>
        <w:rPr>
          <w:rFonts w:asciiTheme="minorHAnsi" w:hAnsiTheme="minorHAnsi" w:cstheme="minorHAnsi"/>
          <w:color w:val="0D0D0D"/>
          <w:sz w:val="24"/>
          <w:szCs w:val="24"/>
          <w:shd w:val="clear" w:color="auto" w:fill="FFFFFF"/>
        </w:rPr>
      </w:pPr>
      <w:r w:rsidRPr="009222C4">
        <w:rPr>
          <w:rFonts w:asciiTheme="minorHAnsi" w:hAnsiTheme="minorHAnsi" w:cstheme="minorHAnsi"/>
          <w:color w:val="0D0D0D"/>
          <w:sz w:val="24"/>
          <w:szCs w:val="24"/>
          <w:shd w:val="clear" w:color="auto" w:fill="FFFFFF"/>
        </w:rPr>
        <w:t>Continuous Learning</w:t>
      </w:r>
      <w:r w:rsidR="009222C4" w:rsidRPr="009222C4">
        <w:rPr>
          <w:rFonts w:asciiTheme="minorHAnsi" w:hAnsiTheme="minorHAnsi" w:cstheme="minorHAnsi"/>
          <w:color w:val="0D0D0D"/>
          <w:sz w:val="24"/>
          <w:szCs w:val="24"/>
          <w:shd w:val="clear" w:color="auto" w:fill="FFFFFF"/>
        </w:rPr>
        <w:t>.</w:t>
      </w:r>
    </w:p>
    <w:p w14:paraId="5BBA0922" w14:textId="77777777" w:rsidR="00852AD8" w:rsidRPr="00852AD8" w:rsidRDefault="00852AD8" w:rsidP="00852AD8">
      <w:pPr>
        <w:spacing w:after="0" w:line="240" w:lineRule="auto"/>
        <w:ind w:left="360"/>
        <w:jc w:val="lowKashida"/>
        <w:rPr>
          <w:rFonts w:asciiTheme="minorHAnsi" w:hAnsiTheme="minorHAnsi" w:cstheme="minorHAnsi"/>
          <w:color w:val="0D0D0D"/>
          <w:sz w:val="24"/>
          <w:szCs w:val="24"/>
          <w:shd w:val="clear" w:color="auto" w:fill="FFFFFF"/>
        </w:rPr>
      </w:pPr>
    </w:p>
    <w:p w14:paraId="2834DB17" w14:textId="086D3772" w:rsidR="00C746CA" w:rsidRPr="002B69B7" w:rsidRDefault="008D3F1C" w:rsidP="008D3F1C">
      <w:pPr>
        <w:pStyle w:val="PlainText"/>
        <w:tabs>
          <w:tab w:val="left" w:pos="420"/>
          <w:tab w:val="center" w:pos="5233"/>
        </w:tabs>
        <w:rPr>
          <w:rFonts w:asciiTheme="minorHAnsi" w:eastAsia="MS Mincho" w:hAnsiTheme="minorHAnsi" w:cstheme="minorHAnsi"/>
          <w:b/>
          <w:bCs/>
          <w:sz w:val="32"/>
          <w:szCs w:val="32"/>
        </w:rPr>
      </w:pPr>
      <w:r w:rsidRPr="00326F7F">
        <w:rPr>
          <w:rFonts w:asciiTheme="minorHAnsi" w:eastAsia="MS Mincho" w:hAnsiTheme="minorHAnsi" w:cstheme="minorHAnsi"/>
          <w:b/>
          <w:noProof/>
          <w:color w:val="000000" w:themeColor="text1"/>
          <w:sz w:val="32"/>
          <w:szCs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3BD397C" wp14:editId="2726095C">
                <wp:simplePos x="0" y="0"/>
                <wp:positionH relativeFrom="margin">
                  <wp:align>right</wp:align>
                </wp:positionH>
                <wp:positionV relativeFrom="paragraph">
                  <wp:posOffset>156440</wp:posOffset>
                </wp:positionV>
                <wp:extent cx="4562475" cy="27709"/>
                <wp:effectExtent l="19050" t="19050" r="28575" b="2984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62475" cy="27709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BC75D2B" id="Straight Connector 6" o:spid="_x0000_s1026" style="position:absolute;z-index:2516633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308.05pt,12.3pt" to="667.3pt,1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" strokecolor="black [3200]" strokeweight="2.25pt">
                <v:stroke joinstyle="miter"/>
                <w10:wrap anchorx="margin"/>
              </v:line>
            </w:pict>
          </mc:Fallback>
        </mc:AlternateContent>
      </w:r>
      <w:r w:rsidR="00C746CA" w:rsidRPr="00950321">
        <w:rPr>
          <w:rFonts w:asciiTheme="minorHAnsi" w:eastAsia="MS Mincho" w:hAnsiTheme="minorHAnsi" w:cstheme="minorHAnsi"/>
          <w:b/>
          <w:color w:val="000000" w:themeColor="text1"/>
          <w:sz w:val="32"/>
          <w:szCs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rofessional Experience</w:t>
      </w:r>
    </w:p>
    <w:p w14:paraId="0EC5BAFB" w14:textId="2069C3A0" w:rsidR="00C746CA" w:rsidRPr="00A22136" w:rsidRDefault="00A622C4" w:rsidP="00C746CA">
      <w:pPr>
        <w:pStyle w:val="PlainText"/>
        <w:jc w:val="center"/>
        <w:rPr>
          <w:rFonts w:asciiTheme="minorHAnsi" w:eastAsia="MS Mincho" w:hAnsiTheme="minorHAnsi" w:cstheme="minorHAnsi"/>
          <w:b/>
          <w:bCs/>
          <w:sz w:val="28"/>
          <w:szCs w:val="28"/>
        </w:rPr>
      </w:pPr>
      <w:r w:rsidRPr="00BB5DA2">
        <w:rPr>
          <w:rFonts w:asciiTheme="minorHAnsi" w:eastAsia="MS Mincho" w:hAnsiTheme="minorHAnsi" w:cstheme="minorHAnsi"/>
          <w:bCs/>
          <w:noProof/>
          <w:sz w:val="32"/>
          <w:szCs w:val="32"/>
          <w14:reflection w14:blurRad="6350" w14:stA="53000" w14:stPos="0" w14:endA="300" w14:endPos="35500" w14:dist="0" w14:dir="5400000" w14:fadeDir="5400000" w14:sx="100000" w14:sy="-90000" w14:kx="0" w14:ky="0" w14:algn="bl"/>
          <w14:textOutline w14:w="9525" w14:cap="flat" w14:cmpd="sng" w14:algn="ctr">
            <w14:solidFill>
              <w14:srgbClr w14:val="002060"/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54434406" wp14:editId="611263CD">
                <wp:simplePos x="0" y="0"/>
                <wp:positionH relativeFrom="column">
                  <wp:posOffset>-47625</wp:posOffset>
                </wp:positionH>
                <wp:positionV relativeFrom="paragraph">
                  <wp:posOffset>134782</wp:posOffset>
                </wp:positionV>
                <wp:extent cx="2085975" cy="2857500"/>
                <wp:effectExtent l="0" t="0" r="28575" b="1905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85975" cy="28575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A362F4" w14:textId="309EBD16" w:rsidR="00C907F6" w:rsidRDefault="00C907F6" w:rsidP="00BB5DA2">
                            <w:pPr>
                              <w:spacing w:after="0" w:line="240" w:lineRule="auto"/>
                              <w:jc w:val="both"/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BB5DA2">
                              <w:rPr>
                                <w:rFonts w:asciiTheme="minorHAnsi" w:eastAsia="MS Mincho" w:hAnsiTheme="minorHAnsi" w:cstheme="minorHAnsi"/>
                                <w:bCs/>
                                <w:sz w:val="32"/>
                                <w:szCs w:val="32"/>
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<w14:textOutline w14:w="9525" w14:cap="flat" w14:cmpd="sng" w14:algn="ctr">
                                  <w14:solidFill>
                                    <w14:srgbClr w14:val="002060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5">
                                          <w14:lumMod w14:val="50000"/>
                                        </w14:schemeClr>
                                      </w14:gs>
                                      <w14:gs w14:pos="50000">
                                        <w14:schemeClr w14:val="accent5"/>
                                      </w14:gs>
                                      <w14:gs w14:pos="100000">
                                        <w14:schemeClr w14:val="accent5">
                                          <w14:lumMod w14:val="60000"/>
                                          <w14:lumOff w14:val="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>S</w:t>
                            </w:r>
                            <w:r w:rsidRPr="00BB5DA2">
                              <w:rPr>
                                <w:rFonts w:asciiTheme="minorHAnsi" w:eastAsia="MS Mincho" w:hAnsiTheme="minorHAnsi" w:cstheme="minorHAnsi"/>
                                <w:bCs/>
                                <w:sz w:val="32"/>
                                <w:szCs w:val="32"/>
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<w14:textOutline w14:w="9525" w14:cap="flat" w14:cmpd="sng" w14:algn="ctr">
                                  <w14:solidFill>
                                    <w14:srgbClr w14:val="00206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enior </w:t>
                            </w:r>
                            <w:r w:rsidRPr="00BB5DA2">
                              <w:rPr>
                                <w:rFonts w:asciiTheme="minorHAnsi" w:eastAsia="MS Mincho" w:hAnsiTheme="minorHAnsi" w:cstheme="minorHAnsi"/>
                                <w:bCs/>
                                <w:sz w:val="32"/>
                                <w:szCs w:val="32"/>
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<w14:textOutline w14:w="9525" w14:cap="flat" w14:cmpd="sng" w14:algn="ctr">
                                  <w14:solidFill>
                                    <w14:srgbClr w14:val="002060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5">
                                          <w14:lumMod w14:val="50000"/>
                                        </w14:schemeClr>
                                      </w14:gs>
                                      <w14:gs w14:pos="50000">
                                        <w14:schemeClr w14:val="accent5"/>
                                      </w14:gs>
                                      <w14:gs w14:pos="100000">
                                        <w14:schemeClr w14:val="accent5">
                                          <w14:lumMod w14:val="60000"/>
                                          <w14:lumOff w14:val="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>Draftsperson</w:t>
                            </w:r>
                          </w:p>
                          <w:p w14:paraId="29888CDF" w14:textId="77777777" w:rsidR="00C907F6" w:rsidRDefault="00C907F6" w:rsidP="00BB5DA2">
                            <w:pPr>
                              <w:spacing w:after="0" w:line="240" w:lineRule="auto"/>
                              <w:jc w:val="both"/>
                              <w:rPr>
                                <w:rFonts w:asciiTheme="minorHAnsi" w:eastAsia="Times New Roman" w:hAnsiTheme="minorHAnsi" w:cstheme="minorHAnsi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u w:val="single"/>
                              </w:rPr>
                            </w:pPr>
                          </w:p>
                          <w:p w14:paraId="27EB72BF" w14:textId="73A7734A" w:rsidR="00A622C4" w:rsidRDefault="00296732" w:rsidP="00A622C4">
                            <w:pPr>
                              <w:jc w:val="both"/>
                              <w:rPr>
                                <w:b/>
                                <w:bCs/>
                                <w:u w:val="single"/>
                              </w:rPr>
                            </w:pPr>
                            <w:r w:rsidRPr="00A622C4">
                              <w:rPr>
                                <w:b/>
                                <w:bCs/>
                                <w:u w:val="single"/>
                              </w:rPr>
                              <w:t>Consulting</w:t>
                            </w:r>
                            <w:r w:rsidR="00C907F6" w:rsidRPr="00A622C4">
                              <w:rPr>
                                <w:b/>
                                <w:bCs/>
                                <w:u w:val="single"/>
                              </w:rPr>
                              <w:t xml:space="preserve"> </w:t>
                            </w:r>
                            <w:r w:rsidRPr="00A622C4">
                              <w:rPr>
                                <w:b/>
                                <w:bCs/>
                                <w:u w:val="single"/>
                              </w:rPr>
                              <w:t>Engineers’ company (</w:t>
                            </w:r>
                            <w:r w:rsidR="00F26AE1">
                              <w:rPr>
                                <w:b/>
                                <w:bCs/>
                                <w:u w:val="single"/>
                              </w:rPr>
                              <w:t>PARS ARAYEH</w:t>
                            </w:r>
                            <w:r w:rsidRPr="00A622C4">
                              <w:rPr>
                                <w:b/>
                                <w:bCs/>
                                <w:u w:val="single"/>
                              </w:rPr>
                              <w:t xml:space="preserve">) </w:t>
                            </w:r>
                            <w:r w:rsidR="00A622C4">
                              <w:rPr>
                                <w:b/>
                                <w:bCs/>
                                <w:u w:val="single"/>
                              </w:rPr>
                              <w:t xml:space="preserve"> </w:t>
                            </w:r>
                          </w:p>
                          <w:p w14:paraId="0CBF9DA6" w14:textId="1E5B196F" w:rsidR="00296732" w:rsidRPr="00A622C4" w:rsidRDefault="00296732" w:rsidP="00A622C4">
                            <w:pPr>
                              <w:jc w:val="both"/>
                              <w:rPr>
                                <w:b/>
                                <w:bCs/>
                                <w:u w:val="single"/>
                              </w:rPr>
                            </w:pPr>
                            <w:r w:rsidRPr="00A22136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4"/>
                                <w:szCs w:val="24"/>
                                <w:shd w:val="clear" w:color="auto" w:fill="FFFFFF"/>
                              </w:rPr>
                              <w:t xml:space="preserve">Oct 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4"/>
                                <w:szCs w:val="24"/>
                                <w:shd w:val="clear" w:color="auto" w:fill="FFFFFF"/>
                              </w:rPr>
                              <w:t>2019</w:t>
                            </w:r>
                            <w:r w:rsidRPr="00A22136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4"/>
                                <w:szCs w:val="24"/>
                                <w:shd w:val="clear" w:color="auto" w:fill="FFFFFF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4"/>
                                <w:szCs w:val="24"/>
                                <w:shd w:val="clear" w:color="auto" w:fill="FFFFFF"/>
                              </w:rPr>
                              <w:t>–</w:t>
                            </w:r>
                            <w:r w:rsidRPr="00A22136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4"/>
                                <w:szCs w:val="24"/>
                                <w:shd w:val="clear" w:color="auto" w:fill="FFFFFF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4"/>
                                <w:szCs w:val="24"/>
                                <w:shd w:val="clear" w:color="auto" w:fill="FFFFFF"/>
                              </w:rPr>
                              <w:t xml:space="preserve">Sep </w:t>
                            </w:r>
                            <w:r w:rsidRPr="00A22136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4"/>
                                <w:szCs w:val="24"/>
                                <w:shd w:val="clear" w:color="auto" w:fill="FFFFFF"/>
                              </w:rPr>
                              <w:t>2023</w:t>
                            </w:r>
                          </w:p>
                          <w:p w14:paraId="6C54A423" w14:textId="77777777" w:rsidR="00852AD8" w:rsidRPr="00296732" w:rsidRDefault="00852AD8" w:rsidP="00296732">
                            <w:pPr>
                              <w:spacing w:after="0"/>
                              <w:jc w:val="both"/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4"/>
                                <w:szCs w:val="24"/>
                                <w:shd w:val="clear" w:color="auto" w:fill="FFFFFF"/>
                              </w:rPr>
                            </w:pPr>
                          </w:p>
                          <w:p w14:paraId="47A037F3" w14:textId="30274A12" w:rsidR="00A666C1" w:rsidRPr="00852AD8" w:rsidRDefault="00A666C1" w:rsidP="00A666C1">
                            <w:pPr>
                              <w:spacing w:after="0" w:line="240" w:lineRule="auto"/>
                              <w:jc w:val="both"/>
                            </w:pPr>
                            <w:r>
                              <w:rPr>
                                <w:shd w:val="clear" w:color="auto" w:fill="FFFFFF"/>
                              </w:rPr>
                              <w:t xml:space="preserve">Pars </w:t>
                            </w:r>
                            <w:proofErr w:type="spellStart"/>
                            <w:r>
                              <w:rPr>
                                <w:shd w:val="clear" w:color="auto" w:fill="FFFFFF"/>
                              </w:rPr>
                              <w:t>Arayeh</w:t>
                            </w:r>
                            <w:proofErr w:type="spellEnd"/>
                            <w:r>
                              <w:rPr>
                                <w:shd w:val="clear" w:color="auto" w:fill="FFFFFF"/>
                              </w:rPr>
                              <w:t xml:space="preserve"> is the largest urban design firm in southern Iran with over 75 full time employees and over 150 projects completed and in hand in just the past 3 year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43440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3.75pt;margin-top:10.6pt;width:164.25pt;height:22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" fillcolor="white [3212]" strokecolor="white [3212]">
                <v:textbox>
                  <w:txbxContent>
                    <w:p w14:paraId="27A362F4" w14:textId="309EBD16" w:rsidR="00C907F6" w:rsidRDefault="00C907F6" w:rsidP="00BB5DA2">
                      <w:pPr>
                        <w:spacing w:after="0" w:line="240" w:lineRule="auto"/>
                        <w:jc w:val="both"/>
                        <w:rPr>
                          <w:rFonts w:asciiTheme="minorHAnsi" w:eastAsia="Times New Roman" w:hAnsiTheme="minorHAnsi" w:cstheme="minorHAnsi"/>
                          <w:b/>
                          <w:bCs/>
                          <w:color w:val="000000"/>
                          <w:sz w:val="24"/>
                          <w:szCs w:val="24"/>
                          <w:u w:val="single"/>
                        </w:rPr>
                      </w:pPr>
                      <w:r w:rsidRPr="00BB5DA2">
                        <w:rPr>
                          <w:rFonts w:asciiTheme="minorHAnsi" w:eastAsia="MS Mincho" w:hAnsiTheme="minorHAnsi" w:cstheme="minorHAnsi"/>
                          <w:bCs/>
                          <w:sz w:val="32"/>
                          <w:szCs w:val="32"/>
                          <w14:reflection w14:blurRad="6350" w14:stA="53000" w14:stPos="0" w14:endA="300" w14:endPos="35500" w14:dist="0" w14:dir="5400000" w14:fadeDir="5400000" w14:sx="100000" w14:sy="-90000" w14:kx="0" w14:ky="0" w14:algn="bl"/>
                          <w14:textOutline w14:w="9525" w14:cap="flat" w14:cmpd="sng" w14:algn="ctr">
                            <w14:solidFill>
                              <w14:srgbClr w14:val="002060"/>
                            </w14:solidFill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5">
                                    <w14:lumMod w14:val="50000"/>
                                  </w14:schemeClr>
                                </w14:gs>
                                <w14:gs w14:pos="50000">
                                  <w14:schemeClr w14:val="accent5"/>
                                </w14:gs>
                                <w14:gs w14:pos="100000">
                                  <w14:schemeClr w14:val="accent5">
                                    <w14:lumMod w14:val="60000"/>
                                    <w14:lumOff w14:val="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t>S</w:t>
                      </w:r>
                      <w:r w:rsidRPr="00BB5DA2">
                        <w:rPr>
                          <w:rFonts w:asciiTheme="minorHAnsi" w:eastAsia="MS Mincho" w:hAnsiTheme="minorHAnsi" w:cstheme="minorHAnsi"/>
                          <w:bCs/>
                          <w:sz w:val="32"/>
                          <w:szCs w:val="32"/>
                          <w14:reflection w14:blurRad="6350" w14:stA="53000" w14:stPos="0" w14:endA="300" w14:endPos="35500" w14:dist="0" w14:dir="5400000" w14:fadeDir="5400000" w14:sx="100000" w14:sy="-90000" w14:kx="0" w14:ky="0" w14:algn="bl"/>
                          <w14:textOutline w14:w="9525" w14:cap="flat" w14:cmpd="sng" w14:algn="ctr">
                            <w14:solidFill>
                              <w14:srgbClr w14:val="002060"/>
                            </w14:solidFill>
                            <w14:prstDash w14:val="solid"/>
                            <w14:round/>
                          </w14:textOutline>
                        </w:rPr>
                        <w:t xml:space="preserve">enior </w:t>
                      </w:r>
                      <w:r w:rsidRPr="00BB5DA2">
                        <w:rPr>
                          <w:rFonts w:asciiTheme="minorHAnsi" w:eastAsia="MS Mincho" w:hAnsiTheme="minorHAnsi" w:cstheme="minorHAnsi"/>
                          <w:bCs/>
                          <w:sz w:val="32"/>
                          <w:szCs w:val="32"/>
                          <w14:reflection w14:blurRad="6350" w14:stA="53000" w14:stPos="0" w14:endA="300" w14:endPos="35500" w14:dist="0" w14:dir="5400000" w14:fadeDir="5400000" w14:sx="100000" w14:sy="-90000" w14:kx="0" w14:ky="0" w14:algn="bl"/>
                          <w14:textOutline w14:w="9525" w14:cap="flat" w14:cmpd="sng" w14:algn="ctr">
                            <w14:solidFill>
                              <w14:srgbClr w14:val="002060"/>
                            </w14:solidFill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5">
                                    <w14:lumMod w14:val="50000"/>
                                  </w14:schemeClr>
                                </w14:gs>
                                <w14:gs w14:pos="50000">
                                  <w14:schemeClr w14:val="accent5"/>
                                </w14:gs>
                                <w14:gs w14:pos="100000">
                                  <w14:schemeClr w14:val="accent5">
                                    <w14:lumMod w14:val="60000"/>
                                    <w14:lumOff w14:val="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t>Draftsperson</w:t>
                      </w:r>
                    </w:p>
                    <w:p w14:paraId="29888CDF" w14:textId="77777777" w:rsidR="00C907F6" w:rsidRDefault="00C907F6" w:rsidP="00BB5DA2">
                      <w:pPr>
                        <w:spacing w:after="0" w:line="240" w:lineRule="auto"/>
                        <w:jc w:val="both"/>
                        <w:rPr>
                          <w:rFonts w:asciiTheme="minorHAnsi" w:eastAsia="Times New Roman" w:hAnsiTheme="minorHAnsi" w:cstheme="minorHAnsi"/>
                          <w:b/>
                          <w:bCs/>
                          <w:color w:val="000000"/>
                          <w:sz w:val="24"/>
                          <w:szCs w:val="24"/>
                          <w:u w:val="single"/>
                        </w:rPr>
                      </w:pPr>
                    </w:p>
                    <w:p w14:paraId="27EB72BF" w14:textId="73A7734A" w:rsidR="00A622C4" w:rsidRDefault="00296732" w:rsidP="00A622C4">
                      <w:pPr>
                        <w:jc w:val="both"/>
                        <w:rPr>
                          <w:b/>
                          <w:bCs/>
                          <w:u w:val="single"/>
                        </w:rPr>
                      </w:pPr>
                      <w:r w:rsidRPr="00A622C4">
                        <w:rPr>
                          <w:b/>
                          <w:bCs/>
                          <w:u w:val="single"/>
                        </w:rPr>
                        <w:t>Consulting</w:t>
                      </w:r>
                      <w:r w:rsidR="00C907F6" w:rsidRPr="00A622C4">
                        <w:rPr>
                          <w:b/>
                          <w:bCs/>
                          <w:u w:val="single"/>
                        </w:rPr>
                        <w:t xml:space="preserve"> </w:t>
                      </w:r>
                      <w:r w:rsidRPr="00A622C4">
                        <w:rPr>
                          <w:b/>
                          <w:bCs/>
                          <w:u w:val="single"/>
                        </w:rPr>
                        <w:t>Engineers’ company (</w:t>
                      </w:r>
                      <w:r w:rsidR="00F26AE1">
                        <w:rPr>
                          <w:b/>
                          <w:bCs/>
                          <w:u w:val="single"/>
                        </w:rPr>
                        <w:t>PARS ARAYEH</w:t>
                      </w:r>
                      <w:r w:rsidRPr="00A622C4">
                        <w:rPr>
                          <w:b/>
                          <w:bCs/>
                          <w:u w:val="single"/>
                        </w:rPr>
                        <w:t xml:space="preserve">) </w:t>
                      </w:r>
                      <w:r w:rsidR="00A622C4">
                        <w:rPr>
                          <w:b/>
                          <w:bCs/>
                          <w:u w:val="single"/>
                        </w:rPr>
                        <w:t xml:space="preserve"> </w:t>
                      </w:r>
                    </w:p>
                    <w:p w14:paraId="0CBF9DA6" w14:textId="1E5B196F" w:rsidR="00296732" w:rsidRPr="00A622C4" w:rsidRDefault="00296732" w:rsidP="00A622C4">
                      <w:pPr>
                        <w:jc w:val="both"/>
                        <w:rPr>
                          <w:b/>
                          <w:bCs/>
                          <w:u w:val="single"/>
                        </w:rPr>
                      </w:pPr>
                      <w:r w:rsidRPr="00A22136">
                        <w:rPr>
                          <w:rFonts w:asciiTheme="minorHAnsi" w:hAnsiTheme="minorHAnsi" w:cstheme="minorHAnsi"/>
                          <w:b/>
                          <w:bCs/>
                          <w:sz w:val="24"/>
                          <w:szCs w:val="24"/>
                          <w:shd w:val="clear" w:color="auto" w:fill="FFFFFF"/>
                        </w:rPr>
                        <w:t xml:space="preserve">Oct </w:t>
                      </w:r>
                      <w:r>
                        <w:rPr>
                          <w:rFonts w:asciiTheme="minorHAnsi" w:hAnsiTheme="minorHAnsi" w:cstheme="minorHAnsi"/>
                          <w:b/>
                          <w:bCs/>
                          <w:sz w:val="24"/>
                          <w:szCs w:val="24"/>
                          <w:shd w:val="clear" w:color="auto" w:fill="FFFFFF"/>
                        </w:rPr>
                        <w:t>2019</w:t>
                      </w:r>
                      <w:r w:rsidRPr="00A22136">
                        <w:rPr>
                          <w:rFonts w:asciiTheme="minorHAnsi" w:hAnsiTheme="minorHAnsi" w:cstheme="minorHAnsi"/>
                          <w:b/>
                          <w:bCs/>
                          <w:sz w:val="24"/>
                          <w:szCs w:val="24"/>
                          <w:shd w:val="clear" w:color="auto" w:fill="FFFFFF"/>
                        </w:rPr>
                        <w:t xml:space="preserve"> </w:t>
                      </w:r>
                      <w:r>
                        <w:rPr>
                          <w:rFonts w:asciiTheme="minorHAnsi" w:hAnsiTheme="minorHAnsi" w:cstheme="minorHAnsi"/>
                          <w:b/>
                          <w:bCs/>
                          <w:sz w:val="24"/>
                          <w:szCs w:val="24"/>
                          <w:shd w:val="clear" w:color="auto" w:fill="FFFFFF"/>
                        </w:rPr>
                        <w:t>–</w:t>
                      </w:r>
                      <w:r w:rsidRPr="00A22136">
                        <w:rPr>
                          <w:rFonts w:asciiTheme="minorHAnsi" w:hAnsiTheme="minorHAnsi" w:cstheme="minorHAnsi"/>
                          <w:b/>
                          <w:bCs/>
                          <w:sz w:val="24"/>
                          <w:szCs w:val="24"/>
                          <w:shd w:val="clear" w:color="auto" w:fill="FFFFFF"/>
                        </w:rPr>
                        <w:t xml:space="preserve"> </w:t>
                      </w:r>
                      <w:r>
                        <w:rPr>
                          <w:rFonts w:asciiTheme="minorHAnsi" w:hAnsiTheme="minorHAnsi" w:cstheme="minorHAnsi"/>
                          <w:b/>
                          <w:bCs/>
                          <w:sz w:val="24"/>
                          <w:szCs w:val="24"/>
                          <w:shd w:val="clear" w:color="auto" w:fill="FFFFFF"/>
                        </w:rPr>
                        <w:t xml:space="preserve">Sep </w:t>
                      </w:r>
                      <w:r w:rsidRPr="00A22136">
                        <w:rPr>
                          <w:rFonts w:asciiTheme="minorHAnsi" w:hAnsiTheme="minorHAnsi" w:cstheme="minorHAnsi"/>
                          <w:b/>
                          <w:bCs/>
                          <w:sz w:val="24"/>
                          <w:szCs w:val="24"/>
                          <w:shd w:val="clear" w:color="auto" w:fill="FFFFFF"/>
                        </w:rPr>
                        <w:t>2023</w:t>
                      </w:r>
                    </w:p>
                    <w:p w14:paraId="6C54A423" w14:textId="77777777" w:rsidR="00852AD8" w:rsidRPr="00296732" w:rsidRDefault="00852AD8" w:rsidP="00296732">
                      <w:pPr>
                        <w:spacing w:after="0"/>
                        <w:jc w:val="both"/>
                        <w:rPr>
                          <w:rFonts w:asciiTheme="minorHAnsi" w:hAnsiTheme="minorHAnsi" w:cstheme="minorHAnsi"/>
                          <w:b/>
                          <w:bCs/>
                          <w:sz w:val="24"/>
                          <w:szCs w:val="24"/>
                          <w:shd w:val="clear" w:color="auto" w:fill="FFFFFF"/>
                        </w:rPr>
                      </w:pPr>
                    </w:p>
                    <w:p w14:paraId="47A037F3" w14:textId="30274A12" w:rsidR="00A666C1" w:rsidRPr="00852AD8" w:rsidRDefault="00A666C1" w:rsidP="00A666C1">
                      <w:pPr>
                        <w:spacing w:after="0" w:line="240" w:lineRule="auto"/>
                        <w:jc w:val="both"/>
                      </w:pPr>
                      <w:r>
                        <w:rPr>
                          <w:shd w:val="clear" w:color="auto" w:fill="FFFFFF"/>
                        </w:rPr>
                        <w:t xml:space="preserve">Pars </w:t>
                      </w:r>
                      <w:proofErr w:type="spellStart"/>
                      <w:r>
                        <w:rPr>
                          <w:shd w:val="clear" w:color="auto" w:fill="FFFFFF"/>
                        </w:rPr>
                        <w:t>Arayeh</w:t>
                      </w:r>
                      <w:proofErr w:type="spellEnd"/>
                      <w:r>
                        <w:rPr>
                          <w:shd w:val="clear" w:color="auto" w:fill="FFFFFF"/>
                        </w:rPr>
                        <w:t xml:space="preserve"> is the largest urban design firm in southern Iran with over 75 full time employees and over 150 projects completed and in hand in just the past 3 year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98B8D5C" w14:textId="16F7D946" w:rsidR="00A622C4" w:rsidRPr="00997976" w:rsidRDefault="00A622C4" w:rsidP="00A622C4">
      <w:p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32"/>
          <w:szCs w:val="32"/>
        </w:rPr>
      </w:pPr>
      <w:r w:rsidRPr="004C34B9">
        <w:rPr>
          <w:rFonts w:asciiTheme="minorHAnsi" w:hAnsiTheme="minorHAnsi" w:cstheme="minorHAnsi"/>
          <w:b/>
          <w:bCs/>
          <w:noProof/>
          <w:sz w:val="28"/>
          <w:szCs w:val="28"/>
          <w:shd w:val="clear" w:color="auto" w:fill="FFFFFF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B30C8D0" wp14:editId="09EF2B55">
                <wp:simplePos x="0" y="0"/>
                <wp:positionH relativeFrom="margin">
                  <wp:posOffset>1795780</wp:posOffset>
                </wp:positionH>
                <wp:positionV relativeFrom="paragraph">
                  <wp:posOffset>285750</wp:posOffset>
                </wp:positionV>
                <wp:extent cx="4850130" cy="3800475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50130" cy="3800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4AA4C8" w14:textId="77777777" w:rsidR="00AB7264" w:rsidRPr="00A622C4" w:rsidRDefault="00AB7264" w:rsidP="00A622C4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hd w:val="clear" w:color="auto" w:fill="FFFFFF"/>
                              <w:spacing w:after="0"/>
                              <w:ind w:right="60"/>
                              <w:jc w:val="both"/>
                              <w:rPr>
                                <w:rFonts w:asciiTheme="minorHAnsi" w:eastAsia="Times New Roman" w:hAnsiTheme="minorHAnsi" w:cs="Segoe UI"/>
                                <w:color w:val="0D0D0D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622C4">
                              <w:rPr>
                                <w:rFonts w:asciiTheme="minorHAnsi" w:eastAsia="Times New Roman" w:hAnsiTheme="minorHAnsi" w:cs="Segoe UI"/>
                                <w:color w:val="0D0D0D"/>
                                <w:sz w:val="24"/>
                                <w:szCs w:val="24"/>
                                <w:lang w:val="en-US"/>
                              </w:rPr>
                              <w:t>Lead drafting activities on complex projects, ensuring detailed drawings align with specifications and calculations.</w:t>
                            </w:r>
                          </w:p>
                          <w:p w14:paraId="51A06D9D" w14:textId="77777777" w:rsidR="00AB7264" w:rsidRPr="00A622C4" w:rsidRDefault="00AB7264" w:rsidP="00A622C4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hd w:val="clear" w:color="auto" w:fill="FFFFFF"/>
                              <w:spacing w:after="0"/>
                              <w:ind w:right="60"/>
                              <w:jc w:val="both"/>
                              <w:rPr>
                                <w:rFonts w:asciiTheme="minorHAnsi" w:eastAsia="Times New Roman" w:hAnsiTheme="minorHAnsi" w:cs="Segoe UI"/>
                                <w:color w:val="0D0D0D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622C4">
                              <w:rPr>
                                <w:rFonts w:asciiTheme="minorHAnsi" w:eastAsia="Times New Roman" w:hAnsiTheme="minorHAnsi" w:cs="Segoe UI"/>
                                <w:color w:val="0D0D0D"/>
                                <w:sz w:val="24"/>
                                <w:szCs w:val="24"/>
                                <w:lang w:val="en-US"/>
                              </w:rPr>
                              <w:t>Utilize CAD software (e.g., AutoCAD, Revit) to create accurate drawings, plans, and diagrams for diverse projects.</w:t>
                            </w:r>
                          </w:p>
                          <w:p w14:paraId="1299FB87" w14:textId="77777777" w:rsidR="00AB7264" w:rsidRPr="00A622C4" w:rsidRDefault="00AB7264" w:rsidP="00A622C4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hd w:val="clear" w:color="auto" w:fill="FFFFFF"/>
                              <w:spacing w:after="0"/>
                              <w:ind w:right="60"/>
                              <w:jc w:val="both"/>
                              <w:rPr>
                                <w:rFonts w:asciiTheme="minorHAnsi" w:eastAsia="Times New Roman" w:hAnsiTheme="minorHAnsi" w:cs="Segoe UI"/>
                                <w:color w:val="0D0D0D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622C4">
                              <w:rPr>
                                <w:rFonts w:asciiTheme="minorHAnsi" w:eastAsia="Times New Roman" w:hAnsiTheme="minorHAnsi" w:cs="Segoe UI"/>
                                <w:color w:val="0D0D0D"/>
                                <w:sz w:val="24"/>
                                <w:szCs w:val="24"/>
                                <w:lang w:val="en-US"/>
                              </w:rPr>
                              <w:t>Provide guidance and training to junior draftspersons, enhancing team proficiency and project success.</w:t>
                            </w:r>
                          </w:p>
                          <w:p w14:paraId="38531534" w14:textId="77777777" w:rsidR="00AB7264" w:rsidRPr="00A622C4" w:rsidRDefault="00AB7264" w:rsidP="00A622C4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hd w:val="clear" w:color="auto" w:fill="FFFFFF"/>
                              <w:spacing w:after="0"/>
                              <w:ind w:right="60"/>
                              <w:jc w:val="both"/>
                              <w:rPr>
                                <w:rFonts w:asciiTheme="minorHAnsi" w:eastAsia="Times New Roman" w:hAnsiTheme="minorHAnsi" w:cs="Segoe UI"/>
                                <w:color w:val="0D0D0D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622C4">
                              <w:rPr>
                                <w:rFonts w:asciiTheme="minorHAnsi" w:eastAsia="Times New Roman" w:hAnsiTheme="minorHAnsi" w:cs="Segoe UI"/>
                                <w:color w:val="0D0D0D"/>
                                <w:sz w:val="24"/>
                                <w:szCs w:val="24"/>
                                <w:lang w:val="en-US"/>
                              </w:rPr>
                              <w:t>Collaborate with engineers, architects, and design professionals to address project requirements and challenges effectively.</w:t>
                            </w:r>
                          </w:p>
                          <w:p w14:paraId="66613757" w14:textId="77777777" w:rsidR="00AB7264" w:rsidRPr="00A622C4" w:rsidRDefault="00AB7264" w:rsidP="00A622C4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hd w:val="clear" w:color="auto" w:fill="FFFFFF"/>
                              <w:spacing w:after="0"/>
                              <w:ind w:right="60"/>
                              <w:jc w:val="both"/>
                              <w:rPr>
                                <w:rFonts w:asciiTheme="minorHAnsi" w:eastAsia="Times New Roman" w:hAnsiTheme="minorHAnsi" w:cs="Segoe UI"/>
                                <w:color w:val="0D0D0D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622C4">
                              <w:rPr>
                                <w:rFonts w:asciiTheme="minorHAnsi" w:eastAsia="Times New Roman" w:hAnsiTheme="minorHAnsi" w:cs="Segoe UI"/>
                                <w:color w:val="0D0D0D"/>
                                <w:sz w:val="24"/>
                                <w:szCs w:val="24"/>
                                <w:lang w:val="en-US"/>
                              </w:rPr>
                              <w:t>Maintain organized documentation of drawings and project-related materials for easy reference.</w:t>
                            </w:r>
                          </w:p>
                          <w:p w14:paraId="3A950170" w14:textId="77777777" w:rsidR="00AB7264" w:rsidRPr="00A622C4" w:rsidRDefault="00AB7264" w:rsidP="00A622C4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hd w:val="clear" w:color="auto" w:fill="FFFFFF"/>
                              <w:spacing w:after="0"/>
                              <w:ind w:right="60"/>
                              <w:jc w:val="both"/>
                              <w:rPr>
                                <w:rFonts w:asciiTheme="minorHAnsi" w:eastAsia="Times New Roman" w:hAnsiTheme="minorHAnsi" w:cs="Segoe UI"/>
                                <w:color w:val="0D0D0D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622C4">
                              <w:rPr>
                                <w:rFonts w:asciiTheme="minorHAnsi" w:eastAsia="Times New Roman" w:hAnsiTheme="minorHAnsi" w:cs="Segoe UI"/>
                                <w:color w:val="0D0D0D"/>
                                <w:sz w:val="24"/>
                                <w:szCs w:val="24"/>
                                <w:lang w:val="en-US"/>
                              </w:rPr>
                              <w:t>Stay updated on drafting software advancements and recommend enhancements for increased efficiency.</w:t>
                            </w:r>
                          </w:p>
                          <w:p w14:paraId="0164F0B2" w14:textId="77777777" w:rsidR="00AB7264" w:rsidRPr="00A622C4" w:rsidRDefault="00AB7264" w:rsidP="00A622C4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hd w:val="clear" w:color="auto" w:fill="FFFFFF"/>
                              <w:spacing w:after="0"/>
                              <w:ind w:right="60"/>
                              <w:jc w:val="both"/>
                              <w:rPr>
                                <w:rFonts w:asciiTheme="minorHAnsi" w:eastAsia="Times New Roman" w:hAnsiTheme="minorHAnsi" w:cs="Segoe UI"/>
                                <w:color w:val="0D0D0D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622C4">
                              <w:rPr>
                                <w:rFonts w:asciiTheme="minorHAnsi" w:eastAsia="Times New Roman" w:hAnsiTheme="minorHAnsi" w:cs="Segoe UI"/>
                                <w:color w:val="0D0D0D"/>
                                <w:sz w:val="24"/>
                                <w:szCs w:val="24"/>
                                <w:lang w:val="en-US"/>
                              </w:rPr>
                              <w:t>Solve design conflicts and technical challenges by offering innovative solutions.</w:t>
                            </w:r>
                          </w:p>
                          <w:p w14:paraId="18728953" w14:textId="77777777" w:rsidR="00AB7264" w:rsidRPr="00A622C4" w:rsidRDefault="00AB7264" w:rsidP="00A622C4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hd w:val="clear" w:color="auto" w:fill="FFFFFF"/>
                              <w:spacing w:after="0"/>
                              <w:ind w:right="60"/>
                              <w:jc w:val="both"/>
                              <w:rPr>
                                <w:rFonts w:asciiTheme="minorHAnsi" w:eastAsia="Times New Roman" w:hAnsiTheme="minorHAnsi" w:cs="Segoe UI"/>
                                <w:color w:val="0D0D0D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622C4">
                              <w:rPr>
                                <w:rFonts w:asciiTheme="minorHAnsi" w:eastAsia="Times New Roman" w:hAnsiTheme="minorHAnsi" w:cs="Segoe UI"/>
                                <w:color w:val="0D0D0D"/>
                                <w:sz w:val="24"/>
                                <w:szCs w:val="24"/>
                                <w:lang w:val="en-US"/>
                              </w:rPr>
                              <w:t>Coordinate drafting tasks with other departments and external consultants for smooth project progress.</w:t>
                            </w:r>
                          </w:p>
                          <w:p w14:paraId="7D0AF284" w14:textId="77777777" w:rsidR="00AB7264" w:rsidRPr="00A622C4" w:rsidRDefault="00AB7264" w:rsidP="00A622C4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hd w:val="clear" w:color="auto" w:fill="FFFFFF"/>
                              <w:spacing w:after="0"/>
                              <w:ind w:right="60"/>
                              <w:jc w:val="both"/>
                              <w:rPr>
                                <w:rFonts w:asciiTheme="minorHAnsi" w:eastAsia="Times New Roman" w:hAnsiTheme="minorHAnsi" w:cs="Segoe UI"/>
                                <w:color w:val="0D0D0D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622C4">
                              <w:rPr>
                                <w:rFonts w:asciiTheme="minorHAnsi" w:eastAsia="Times New Roman" w:hAnsiTheme="minorHAnsi" w:cs="Segoe UI"/>
                                <w:color w:val="0D0D0D"/>
                                <w:sz w:val="24"/>
                                <w:szCs w:val="24"/>
                                <w:lang w:val="en-US"/>
                              </w:rPr>
                              <w:t>Mentor junior team members, supporting their professional growth within the organization.</w:t>
                            </w:r>
                          </w:p>
                          <w:p w14:paraId="79353B20" w14:textId="7B50DC40" w:rsidR="004C34B9" w:rsidRPr="00AB7264" w:rsidRDefault="004C34B9" w:rsidP="00A622C4">
                            <w:pPr>
                              <w:ind w:right="60"/>
                              <w:jc w:val="both"/>
                              <w:rPr>
                                <w:rFonts w:asciiTheme="minorHAnsi" w:hAnsiTheme="min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30C8D0" id="_x0000_s1027" type="#_x0000_t202" style="position:absolute;margin-left:141.4pt;margin-top:22.5pt;width:381.9pt;height:299.2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" filled="f" stroked="f">
                <v:textbox>
                  <w:txbxContent>
                    <w:p w14:paraId="334AA4C8" w14:textId="77777777" w:rsidR="00AB7264" w:rsidRPr="00A622C4" w:rsidRDefault="00AB7264" w:rsidP="00A622C4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hd w:val="clear" w:color="auto" w:fill="FFFFFF"/>
                        <w:spacing w:after="0"/>
                        <w:ind w:right="60"/>
                        <w:jc w:val="both"/>
                        <w:rPr>
                          <w:rFonts w:asciiTheme="minorHAnsi" w:eastAsia="Times New Roman" w:hAnsiTheme="minorHAnsi" w:cs="Segoe UI"/>
                          <w:color w:val="0D0D0D"/>
                          <w:sz w:val="24"/>
                          <w:szCs w:val="24"/>
                          <w:lang w:val="en-US"/>
                        </w:rPr>
                      </w:pPr>
                      <w:r w:rsidRPr="00A622C4">
                        <w:rPr>
                          <w:rFonts w:asciiTheme="minorHAnsi" w:eastAsia="Times New Roman" w:hAnsiTheme="minorHAnsi" w:cs="Segoe UI"/>
                          <w:color w:val="0D0D0D"/>
                          <w:sz w:val="24"/>
                          <w:szCs w:val="24"/>
                          <w:lang w:val="en-US"/>
                        </w:rPr>
                        <w:t>Lead drafting activities on complex projects, ensuring detailed drawings align with specifications and calculations.</w:t>
                      </w:r>
                    </w:p>
                    <w:p w14:paraId="51A06D9D" w14:textId="77777777" w:rsidR="00AB7264" w:rsidRPr="00A622C4" w:rsidRDefault="00AB7264" w:rsidP="00A622C4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hd w:val="clear" w:color="auto" w:fill="FFFFFF"/>
                        <w:spacing w:after="0"/>
                        <w:ind w:right="60"/>
                        <w:jc w:val="both"/>
                        <w:rPr>
                          <w:rFonts w:asciiTheme="minorHAnsi" w:eastAsia="Times New Roman" w:hAnsiTheme="minorHAnsi" w:cs="Segoe UI"/>
                          <w:color w:val="0D0D0D"/>
                          <w:sz w:val="24"/>
                          <w:szCs w:val="24"/>
                          <w:lang w:val="en-US"/>
                        </w:rPr>
                      </w:pPr>
                      <w:r w:rsidRPr="00A622C4">
                        <w:rPr>
                          <w:rFonts w:asciiTheme="minorHAnsi" w:eastAsia="Times New Roman" w:hAnsiTheme="minorHAnsi" w:cs="Segoe UI"/>
                          <w:color w:val="0D0D0D"/>
                          <w:sz w:val="24"/>
                          <w:szCs w:val="24"/>
                          <w:lang w:val="en-US"/>
                        </w:rPr>
                        <w:t>Utilize CAD software (e.g., AutoCAD, Revit) to create accurate drawings, plans, and diagrams for diverse projects.</w:t>
                      </w:r>
                    </w:p>
                    <w:p w14:paraId="1299FB87" w14:textId="77777777" w:rsidR="00AB7264" w:rsidRPr="00A622C4" w:rsidRDefault="00AB7264" w:rsidP="00A622C4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hd w:val="clear" w:color="auto" w:fill="FFFFFF"/>
                        <w:spacing w:after="0"/>
                        <w:ind w:right="60"/>
                        <w:jc w:val="both"/>
                        <w:rPr>
                          <w:rFonts w:asciiTheme="minorHAnsi" w:eastAsia="Times New Roman" w:hAnsiTheme="minorHAnsi" w:cs="Segoe UI"/>
                          <w:color w:val="0D0D0D"/>
                          <w:sz w:val="24"/>
                          <w:szCs w:val="24"/>
                          <w:lang w:val="en-US"/>
                        </w:rPr>
                      </w:pPr>
                      <w:r w:rsidRPr="00A622C4">
                        <w:rPr>
                          <w:rFonts w:asciiTheme="minorHAnsi" w:eastAsia="Times New Roman" w:hAnsiTheme="minorHAnsi" w:cs="Segoe UI"/>
                          <w:color w:val="0D0D0D"/>
                          <w:sz w:val="24"/>
                          <w:szCs w:val="24"/>
                          <w:lang w:val="en-US"/>
                        </w:rPr>
                        <w:t>Provide guidance and training to junior draftspersons, enhancing team proficiency and project success.</w:t>
                      </w:r>
                    </w:p>
                    <w:p w14:paraId="38531534" w14:textId="77777777" w:rsidR="00AB7264" w:rsidRPr="00A622C4" w:rsidRDefault="00AB7264" w:rsidP="00A622C4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hd w:val="clear" w:color="auto" w:fill="FFFFFF"/>
                        <w:spacing w:after="0"/>
                        <w:ind w:right="60"/>
                        <w:jc w:val="both"/>
                        <w:rPr>
                          <w:rFonts w:asciiTheme="minorHAnsi" w:eastAsia="Times New Roman" w:hAnsiTheme="minorHAnsi" w:cs="Segoe UI"/>
                          <w:color w:val="0D0D0D"/>
                          <w:sz w:val="24"/>
                          <w:szCs w:val="24"/>
                          <w:lang w:val="en-US"/>
                        </w:rPr>
                      </w:pPr>
                      <w:r w:rsidRPr="00A622C4">
                        <w:rPr>
                          <w:rFonts w:asciiTheme="minorHAnsi" w:eastAsia="Times New Roman" w:hAnsiTheme="minorHAnsi" w:cs="Segoe UI"/>
                          <w:color w:val="0D0D0D"/>
                          <w:sz w:val="24"/>
                          <w:szCs w:val="24"/>
                          <w:lang w:val="en-US"/>
                        </w:rPr>
                        <w:t>Collaborate with engineers, architects, and design professionals to address project requirements and challenges effectively.</w:t>
                      </w:r>
                    </w:p>
                    <w:p w14:paraId="66613757" w14:textId="77777777" w:rsidR="00AB7264" w:rsidRPr="00A622C4" w:rsidRDefault="00AB7264" w:rsidP="00A622C4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hd w:val="clear" w:color="auto" w:fill="FFFFFF"/>
                        <w:spacing w:after="0"/>
                        <w:ind w:right="60"/>
                        <w:jc w:val="both"/>
                        <w:rPr>
                          <w:rFonts w:asciiTheme="minorHAnsi" w:eastAsia="Times New Roman" w:hAnsiTheme="minorHAnsi" w:cs="Segoe UI"/>
                          <w:color w:val="0D0D0D"/>
                          <w:sz w:val="24"/>
                          <w:szCs w:val="24"/>
                          <w:lang w:val="en-US"/>
                        </w:rPr>
                      </w:pPr>
                      <w:r w:rsidRPr="00A622C4">
                        <w:rPr>
                          <w:rFonts w:asciiTheme="minorHAnsi" w:eastAsia="Times New Roman" w:hAnsiTheme="minorHAnsi" w:cs="Segoe UI"/>
                          <w:color w:val="0D0D0D"/>
                          <w:sz w:val="24"/>
                          <w:szCs w:val="24"/>
                          <w:lang w:val="en-US"/>
                        </w:rPr>
                        <w:t>Maintain organized documentation of drawings and project-related materials for easy reference.</w:t>
                      </w:r>
                    </w:p>
                    <w:p w14:paraId="3A950170" w14:textId="77777777" w:rsidR="00AB7264" w:rsidRPr="00A622C4" w:rsidRDefault="00AB7264" w:rsidP="00A622C4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hd w:val="clear" w:color="auto" w:fill="FFFFFF"/>
                        <w:spacing w:after="0"/>
                        <w:ind w:right="60"/>
                        <w:jc w:val="both"/>
                        <w:rPr>
                          <w:rFonts w:asciiTheme="minorHAnsi" w:eastAsia="Times New Roman" w:hAnsiTheme="minorHAnsi" w:cs="Segoe UI"/>
                          <w:color w:val="0D0D0D"/>
                          <w:sz w:val="24"/>
                          <w:szCs w:val="24"/>
                          <w:lang w:val="en-US"/>
                        </w:rPr>
                      </w:pPr>
                      <w:r w:rsidRPr="00A622C4">
                        <w:rPr>
                          <w:rFonts w:asciiTheme="minorHAnsi" w:eastAsia="Times New Roman" w:hAnsiTheme="minorHAnsi" w:cs="Segoe UI"/>
                          <w:color w:val="0D0D0D"/>
                          <w:sz w:val="24"/>
                          <w:szCs w:val="24"/>
                          <w:lang w:val="en-US"/>
                        </w:rPr>
                        <w:t>Stay updated on drafting software advancements and recommend enhancements for increased efficiency.</w:t>
                      </w:r>
                    </w:p>
                    <w:p w14:paraId="0164F0B2" w14:textId="77777777" w:rsidR="00AB7264" w:rsidRPr="00A622C4" w:rsidRDefault="00AB7264" w:rsidP="00A622C4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hd w:val="clear" w:color="auto" w:fill="FFFFFF"/>
                        <w:spacing w:after="0"/>
                        <w:ind w:right="60"/>
                        <w:jc w:val="both"/>
                        <w:rPr>
                          <w:rFonts w:asciiTheme="minorHAnsi" w:eastAsia="Times New Roman" w:hAnsiTheme="minorHAnsi" w:cs="Segoe UI"/>
                          <w:color w:val="0D0D0D"/>
                          <w:sz w:val="24"/>
                          <w:szCs w:val="24"/>
                          <w:lang w:val="en-US"/>
                        </w:rPr>
                      </w:pPr>
                      <w:r w:rsidRPr="00A622C4">
                        <w:rPr>
                          <w:rFonts w:asciiTheme="minorHAnsi" w:eastAsia="Times New Roman" w:hAnsiTheme="minorHAnsi" w:cs="Segoe UI"/>
                          <w:color w:val="0D0D0D"/>
                          <w:sz w:val="24"/>
                          <w:szCs w:val="24"/>
                          <w:lang w:val="en-US"/>
                        </w:rPr>
                        <w:t>Solve design conflicts and technical challenges by offering innovative solutions.</w:t>
                      </w:r>
                    </w:p>
                    <w:p w14:paraId="18728953" w14:textId="77777777" w:rsidR="00AB7264" w:rsidRPr="00A622C4" w:rsidRDefault="00AB7264" w:rsidP="00A622C4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hd w:val="clear" w:color="auto" w:fill="FFFFFF"/>
                        <w:spacing w:after="0"/>
                        <w:ind w:right="60"/>
                        <w:jc w:val="both"/>
                        <w:rPr>
                          <w:rFonts w:asciiTheme="minorHAnsi" w:eastAsia="Times New Roman" w:hAnsiTheme="minorHAnsi" w:cs="Segoe UI"/>
                          <w:color w:val="0D0D0D"/>
                          <w:sz w:val="24"/>
                          <w:szCs w:val="24"/>
                          <w:lang w:val="en-US"/>
                        </w:rPr>
                      </w:pPr>
                      <w:r w:rsidRPr="00A622C4">
                        <w:rPr>
                          <w:rFonts w:asciiTheme="minorHAnsi" w:eastAsia="Times New Roman" w:hAnsiTheme="minorHAnsi" w:cs="Segoe UI"/>
                          <w:color w:val="0D0D0D"/>
                          <w:sz w:val="24"/>
                          <w:szCs w:val="24"/>
                          <w:lang w:val="en-US"/>
                        </w:rPr>
                        <w:t>Coordinate drafting tasks with other departments and external consultants for smooth project progress.</w:t>
                      </w:r>
                    </w:p>
                    <w:p w14:paraId="7D0AF284" w14:textId="77777777" w:rsidR="00AB7264" w:rsidRPr="00A622C4" w:rsidRDefault="00AB7264" w:rsidP="00A622C4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hd w:val="clear" w:color="auto" w:fill="FFFFFF"/>
                        <w:spacing w:after="0"/>
                        <w:ind w:right="60"/>
                        <w:jc w:val="both"/>
                        <w:rPr>
                          <w:rFonts w:asciiTheme="minorHAnsi" w:eastAsia="Times New Roman" w:hAnsiTheme="minorHAnsi" w:cs="Segoe UI"/>
                          <w:color w:val="0D0D0D"/>
                          <w:sz w:val="24"/>
                          <w:szCs w:val="24"/>
                          <w:lang w:val="en-US"/>
                        </w:rPr>
                      </w:pPr>
                      <w:r w:rsidRPr="00A622C4">
                        <w:rPr>
                          <w:rFonts w:asciiTheme="minorHAnsi" w:eastAsia="Times New Roman" w:hAnsiTheme="minorHAnsi" w:cs="Segoe UI"/>
                          <w:color w:val="0D0D0D"/>
                          <w:sz w:val="24"/>
                          <w:szCs w:val="24"/>
                          <w:lang w:val="en-US"/>
                        </w:rPr>
                        <w:t>Mentor junior team members, supporting their professional growth within the organization.</w:t>
                      </w:r>
                    </w:p>
                    <w:p w14:paraId="79353B20" w14:textId="7B50DC40" w:rsidR="004C34B9" w:rsidRPr="00AB7264" w:rsidRDefault="004C34B9" w:rsidP="00A622C4">
                      <w:pPr>
                        <w:ind w:right="60"/>
                        <w:jc w:val="both"/>
                        <w:rPr>
                          <w:rFonts w:asciiTheme="minorHAnsi" w:hAnsiTheme="minorHAnsi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2B69B7">
        <w:rPr>
          <w:rFonts w:asciiTheme="minorHAnsi" w:hAnsiTheme="minorHAnsi" w:cstheme="minorHAnsi"/>
          <w:b/>
          <w:bCs/>
          <w:sz w:val="24"/>
          <w:szCs w:val="24"/>
          <w:shd w:val="clear" w:color="auto" w:fill="FFFFFF"/>
        </w:rPr>
        <w:tab/>
      </w:r>
      <w:r>
        <w:rPr>
          <w:rFonts w:asciiTheme="minorHAnsi" w:eastAsia="MS Mincho" w:hAnsiTheme="minorHAnsi" w:cs="Tahoma"/>
          <w:b/>
          <w:bCs/>
          <w:i/>
          <w:iCs/>
        </w:rPr>
        <w:t xml:space="preserve"> </w:t>
      </w:r>
      <w:r w:rsidRPr="00997976">
        <w:rPr>
          <w:rFonts w:asciiTheme="minorHAnsi" w:eastAsia="MS Mincho" w:hAnsiTheme="minorHAnsi" w:cs="Tahoma"/>
          <w:b/>
          <w:bCs/>
        </w:rPr>
        <w:t xml:space="preserve"> Selected Accomplishments</w:t>
      </w:r>
      <w:r w:rsidRPr="00997976">
        <w:rPr>
          <w:rFonts w:asciiTheme="minorHAnsi" w:eastAsia="MS Mincho" w:hAnsiTheme="minorHAnsi" w:cs="Tahoma"/>
          <w:b/>
          <w:bCs/>
          <w:i/>
          <w:iCs/>
        </w:rPr>
        <w:t>:</w:t>
      </w:r>
    </w:p>
    <w:p w14:paraId="3711535F" w14:textId="19BACCC1" w:rsidR="00AB7264" w:rsidRPr="00296732" w:rsidRDefault="002B69B7" w:rsidP="00BB5DA2">
      <w:pPr>
        <w:pStyle w:val="PlainText"/>
        <w:spacing w:line="360" w:lineRule="auto"/>
        <w:rPr>
          <w:rFonts w:asciiTheme="minorHAnsi" w:eastAsia="Calibri" w:hAnsiTheme="minorHAnsi" w:cstheme="minorHAnsi"/>
          <w:b/>
          <w:bCs/>
          <w:sz w:val="24"/>
          <w:szCs w:val="24"/>
          <w:shd w:val="clear" w:color="auto" w:fill="FFFFFF"/>
        </w:rPr>
      </w:pPr>
      <w:r>
        <w:rPr>
          <w:rFonts w:asciiTheme="minorHAnsi" w:hAnsiTheme="minorHAnsi" w:cstheme="minorHAnsi"/>
          <w:b/>
          <w:bCs/>
          <w:sz w:val="24"/>
          <w:szCs w:val="24"/>
          <w:shd w:val="clear" w:color="auto" w:fill="FFFFFF"/>
        </w:rPr>
        <w:tab/>
      </w:r>
      <w:r>
        <w:rPr>
          <w:rFonts w:asciiTheme="minorHAnsi" w:hAnsiTheme="minorHAnsi" w:cstheme="minorHAnsi"/>
          <w:b/>
          <w:bCs/>
          <w:sz w:val="24"/>
          <w:szCs w:val="24"/>
          <w:shd w:val="clear" w:color="auto" w:fill="FFFFFF"/>
        </w:rPr>
        <w:tab/>
      </w:r>
      <w:r>
        <w:rPr>
          <w:rFonts w:asciiTheme="minorHAnsi" w:hAnsiTheme="minorHAnsi" w:cstheme="minorHAnsi"/>
          <w:b/>
          <w:bCs/>
          <w:sz w:val="24"/>
          <w:szCs w:val="24"/>
          <w:shd w:val="clear" w:color="auto" w:fill="FFFFFF"/>
        </w:rPr>
        <w:tab/>
      </w:r>
      <w:r>
        <w:rPr>
          <w:rFonts w:asciiTheme="minorHAnsi" w:hAnsiTheme="minorHAnsi" w:cstheme="minorHAnsi"/>
          <w:b/>
          <w:bCs/>
          <w:sz w:val="24"/>
          <w:szCs w:val="24"/>
          <w:shd w:val="clear" w:color="auto" w:fill="FFFFFF"/>
        </w:rPr>
        <w:tab/>
      </w:r>
      <w:r>
        <w:rPr>
          <w:rFonts w:asciiTheme="minorHAnsi" w:hAnsiTheme="minorHAnsi" w:cstheme="minorHAnsi"/>
          <w:b/>
          <w:bCs/>
          <w:sz w:val="24"/>
          <w:szCs w:val="24"/>
          <w:shd w:val="clear" w:color="auto" w:fill="FFFFFF"/>
        </w:rPr>
        <w:tab/>
      </w:r>
      <w:r>
        <w:rPr>
          <w:rFonts w:asciiTheme="minorHAnsi" w:hAnsiTheme="minorHAnsi" w:cstheme="minorHAnsi"/>
          <w:b/>
          <w:bCs/>
          <w:sz w:val="24"/>
          <w:szCs w:val="24"/>
          <w:shd w:val="clear" w:color="auto" w:fill="FFFFFF"/>
        </w:rPr>
        <w:tab/>
      </w:r>
      <w:r w:rsidR="004C34B9">
        <w:rPr>
          <w:rFonts w:asciiTheme="minorHAnsi" w:hAnsiTheme="minorHAnsi" w:cstheme="minorHAnsi"/>
          <w:b/>
          <w:bCs/>
          <w:sz w:val="24"/>
          <w:szCs w:val="24"/>
          <w:shd w:val="clear" w:color="auto" w:fill="FFFFFF"/>
        </w:rPr>
        <w:tab/>
      </w:r>
    </w:p>
    <w:p w14:paraId="4E2DE462" w14:textId="35B61C7B" w:rsidR="00AB7264" w:rsidRDefault="00AB7264" w:rsidP="00CA633E">
      <w:p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</w:rPr>
      </w:pPr>
    </w:p>
    <w:p w14:paraId="6D76BFB0" w14:textId="7E98BEFD" w:rsidR="00AB7264" w:rsidRDefault="00AB7264" w:rsidP="00CA633E">
      <w:p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</w:rPr>
      </w:pPr>
    </w:p>
    <w:p w14:paraId="5B8B3EEC" w14:textId="7618195C" w:rsidR="00CA633E" w:rsidRPr="00CA633E" w:rsidRDefault="00CA633E" w:rsidP="00CA633E">
      <w:p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</w:rPr>
      </w:pPr>
    </w:p>
    <w:p w14:paraId="69FDD053" w14:textId="336E7C4E" w:rsidR="00A91941" w:rsidRDefault="00A91941" w:rsidP="00A73995">
      <w:pPr>
        <w:spacing w:after="0" w:line="360" w:lineRule="auto"/>
        <w:rPr>
          <w:rFonts w:asciiTheme="minorHAnsi" w:hAnsiTheme="minorHAnsi" w:cstheme="minorHAnsi"/>
          <w:b/>
          <w:bCs/>
          <w:sz w:val="28"/>
          <w:szCs w:val="28"/>
          <w:shd w:val="clear" w:color="auto" w:fill="FFFFFF"/>
        </w:rPr>
      </w:pPr>
    </w:p>
    <w:p w14:paraId="30A382EB" w14:textId="13F5CE9B" w:rsidR="00AB7264" w:rsidRDefault="00AB7264" w:rsidP="00A73995">
      <w:pPr>
        <w:spacing w:after="0" w:line="360" w:lineRule="auto"/>
        <w:rPr>
          <w:rFonts w:asciiTheme="minorHAnsi" w:hAnsiTheme="minorHAnsi" w:cstheme="minorHAnsi"/>
          <w:b/>
          <w:bCs/>
          <w:sz w:val="28"/>
          <w:szCs w:val="28"/>
          <w:shd w:val="clear" w:color="auto" w:fill="FFFFFF"/>
        </w:rPr>
      </w:pPr>
    </w:p>
    <w:p w14:paraId="5803DDB5" w14:textId="275D5AF2" w:rsidR="00AB7264" w:rsidRDefault="00AB7264" w:rsidP="00A73995">
      <w:pPr>
        <w:spacing w:after="0" w:line="360" w:lineRule="auto"/>
        <w:rPr>
          <w:rFonts w:asciiTheme="minorHAnsi" w:hAnsiTheme="minorHAnsi" w:cstheme="minorHAnsi"/>
          <w:b/>
          <w:bCs/>
          <w:sz w:val="28"/>
          <w:szCs w:val="28"/>
          <w:shd w:val="clear" w:color="auto" w:fill="FFFFFF"/>
        </w:rPr>
      </w:pPr>
    </w:p>
    <w:p w14:paraId="4376C8DC" w14:textId="3F047CAF" w:rsidR="00AB7264" w:rsidRDefault="00AB7264" w:rsidP="00A73995">
      <w:pPr>
        <w:spacing w:after="0" w:line="360" w:lineRule="auto"/>
        <w:rPr>
          <w:rFonts w:asciiTheme="minorHAnsi" w:hAnsiTheme="minorHAnsi" w:cstheme="minorHAnsi"/>
          <w:b/>
          <w:bCs/>
          <w:sz w:val="28"/>
          <w:szCs w:val="28"/>
          <w:shd w:val="clear" w:color="auto" w:fill="FFFFFF"/>
        </w:rPr>
      </w:pPr>
    </w:p>
    <w:p w14:paraId="2A301A78" w14:textId="12743FB8" w:rsidR="00AB7264" w:rsidRDefault="00AB7264" w:rsidP="00A73995">
      <w:pPr>
        <w:spacing w:after="0" w:line="360" w:lineRule="auto"/>
        <w:rPr>
          <w:rFonts w:asciiTheme="minorHAnsi" w:hAnsiTheme="minorHAnsi" w:cstheme="minorHAnsi"/>
          <w:b/>
          <w:bCs/>
          <w:sz w:val="28"/>
          <w:szCs w:val="28"/>
          <w:shd w:val="clear" w:color="auto" w:fill="FFFFFF"/>
        </w:rPr>
      </w:pPr>
    </w:p>
    <w:p w14:paraId="10BD2C52" w14:textId="4459FB4A" w:rsidR="00AB7264" w:rsidRDefault="00AB7264" w:rsidP="00A73995">
      <w:pPr>
        <w:spacing w:after="0" w:line="360" w:lineRule="auto"/>
        <w:rPr>
          <w:rFonts w:asciiTheme="minorHAnsi" w:hAnsiTheme="minorHAnsi" w:cstheme="minorHAnsi"/>
          <w:b/>
          <w:bCs/>
          <w:sz w:val="28"/>
          <w:szCs w:val="28"/>
          <w:shd w:val="clear" w:color="auto" w:fill="FFFFFF"/>
        </w:rPr>
      </w:pPr>
    </w:p>
    <w:p w14:paraId="4B0A13E2" w14:textId="5CA9A250" w:rsidR="00AB7264" w:rsidRDefault="00AB7264" w:rsidP="00A73995">
      <w:pPr>
        <w:spacing w:after="0" w:line="360" w:lineRule="auto"/>
        <w:rPr>
          <w:rFonts w:asciiTheme="minorHAnsi" w:hAnsiTheme="minorHAnsi" w:cstheme="minorHAnsi"/>
          <w:b/>
          <w:bCs/>
          <w:sz w:val="28"/>
          <w:szCs w:val="28"/>
          <w:shd w:val="clear" w:color="auto" w:fill="FFFFFF"/>
        </w:rPr>
      </w:pPr>
    </w:p>
    <w:p w14:paraId="72C4AF66" w14:textId="7E89E22C" w:rsidR="00AB7264" w:rsidRDefault="00AB7264" w:rsidP="00A73995">
      <w:pPr>
        <w:spacing w:after="0" w:line="360" w:lineRule="auto"/>
        <w:rPr>
          <w:rFonts w:asciiTheme="minorHAnsi" w:hAnsiTheme="minorHAnsi" w:cstheme="minorHAnsi"/>
          <w:b/>
          <w:bCs/>
          <w:sz w:val="28"/>
          <w:szCs w:val="28"/>
          <w:shd w:val="clear" w:color="auto" w:fill="FFFFFF"/>
        </w:rPr>
      </w:pPr>
    </w:p>
    <w:p w14:paraId="619DBCF5" w14:textId="77777777" w:rsidR="00AB7264" w:rsidRDefault="00AB7264" w:rsidP="00821494">
      <w:pPr>
        <w:pStyle w:val="ListParagraph"/>
        <w:spacing w:after="0" w:line="360" w:lineRule="auto"/>
        <w:jc w:val="center"/>
        <w:rPr>
          <w:rFonts w:asciiTheme="minorHAnsi" w:hAnsiTheme="minorHAnsi" w:cstheme="minorHAnsi"/>
          <w:b/>
          <w:bCs/>
          <w:sz w:val="32"/>
          <w:szCs w:val="32"/>
          <w:shd w:val="clear" w:color="auto" w:fill="FFFFFF"/>
        </w:rPr>
      </w:pPr>
    </w:p>
    <w:p w14:paraId="425B9C84" w14:textId="77777777" w:rsidR="00296732" w:rsidRDefault="00296732" w:rsidP="00821494">
      <w:pPr>
        <w:pStyle w:val="ListParagraph"/>
        <w:spacing w:after="0" w:line="360" w:lineRule="auto"/>
        <w:jc w:val="center"/>
        <w:rPr>
          <w:rFonts w:asciiTheme="minorHAnsi" w:hAnsiTheme="minorHAnsi" w:cstheme="minorHAnsi"/>
          <w:b/>
          <w:bCs/>
          <w:sz w:val="32"/>
          <w:szCs w:val="32"/>
          <w:shd w:val="clear" w:color="auto" w:fill="FFFFFF"/>
        </w:rPr>
      </w:pPr>
    </w:p>
    <w:p w14:paraId="0D5E15CD" w14:textId="232E4D63" w:rsidR="00821494" w:rsidRPr="00821494" w:rsidRDefault="00C746CA" w:rsidP="00821494">
      <w:pPr>
        <w:pStyle w:val="ListParagraph"/>
        <w:spacing w:after="0" w:line="360" w:lineRule="auto"/>
        <w:jc w:val="center"/>
        <w:rPr>
          <w:rFonts w:asciiTheme="minorHAnsi" w:hAnsiTheme="minorHAnsi" w:cstheme="minorHAnsi"/>
          <w:b/>
          <w:bCs/>
          <w:sz w:val="32"/>
          <w:szCs w:val="32"/>
          <w:shd w:val="clear" w:color="auto" w:fill="FFFFFF"/>
        </w:rPr>
      </w:pPr>
      <w:r w:rsidRPr="004F1AB5">
        <w:rPr>
          <w:rFonts w:asciiTheme="minorHAnsi" w:hAnsiTheme="minorHAnsi" w:cstheme="minorHAnsi"/>
          <w:b/>
          <w:bCs/>
          <w:sz w:val="32"/>
          <w:szCs w:val="32"/>
          <w:shd w:val="clear" w:color="auto" w:fill="FFFFFF"/>
        </w:rPr>
        <w:lastRenderedPageBreak/>
        <w:t>Other Experiences</w:t>
      </w:r>
    </w:p>
    <w:p w14:paraId="050ED6FB" w14:textId="41FD35E2" w:rsidR="00C746CA" w:rsidRPr="00A73995" w:rsidRDefault="00C96BE7" w:rsidP="00A73995">
      <w:pPr>
        <w:spacing w:after="0" w:line="360" w:lineRule="auto"/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</w:rPr>
      </w:pPr>
      <w:r w:rsidRPr="00A73995"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</w:rPr>
        <w:t>Drafting assistant</w:t>
      </w:r>
      <w:r w:rsidR="00A73995"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</w:rPr>
        <w:tab/>
      </w:r>
      <w:r w:rsidR="00A73995"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</w:rPr>
        <w:tab/>
      </w:r>
      <w:r w:rsidR="00A73995"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</w:rPr>
        <w:tab/>
      </w:r>
      <w:r w:rsidR="00A73995"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</w:rPr>
        <w:tab/>
      </w:r>
      <w:r w:rsidR="00A73995"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</w:rPr>
        <w:tab/>
      </w:r>
      <w:r w:rsidR="00A73995"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</w:rPr>
        <w:tab/>
      </w:r>
      <w:r w:rsidR="00A73995"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</w:rPr>
        <w:tab/>
      </w:r>
      <w:r w:rsidR="00A73995"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</w:rPr>
        <w:tab/>
      </w:r>
      <w:r w:rsidR="00A73995"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</w:rPr>
        <w:tab/>
      </w:r>
      <w:r w:rsidR="004F1AB5"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</w:rPr>
        <w:t>Feb</w:t>
      </w:r>
      <w:r w:rsidRPr="00A73995"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</w:rPr>
        <w:t xml:space="preserve"> </w:t>
      </w:r>
      <w:r w:rsidR="00D56D0D"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</w:rPr>
        <w:t>2013</w:t>
      </w:r>
      <w:r w:rsidRPr="00A73995"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</w:rPr>
        <w:t xml:space="preserve"> </w:t>
      </w:r>
      <w:r w:rsidR="004F1AB5"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</w:rPr>
        <w:t>–</w:t>
      </w:r>
      <w:r w:rsidRPr="00A73995"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</w:rPr>
        <w:t xml:space="preserve"> </w:t>
      </w:r>
      <w:r w:rsidR="004F1AB5"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</w:rPr>
        <w:t xml:space="preserve">Oct </w:t>
      </w:r>
      <w:r w:rsidRPr="00A73995"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</w:rPr>
        <w:t>2018</w:t>
      </w:r>
      <w:r w:rsidR="00C746CA" w:rsidRPr="00A22136">
        <w:rPr>
          <w:rFonts w:asciiTheme="minorHAnsi" w:eastAsia="Times New Roman" w:hAnsiTheme="minorHAnsi" w:cstheme="minorHAnsi"/>
          <w:color w:val="000000"/>
        </w:rPr>
        <w:t xml:space="preserve">        </w:t>
      </w:r>
    </w:p>
    <w:p w14:paraId="6C384C24" w14:textId="77777777" w:rsidR="00197A50" w:rsidRPr="00224C28" w:rsidRDefault="00197A50" w:rsidP="00197A50">
      <w:pPr>
        <w:shd w:val="clear" w:color="auto" w:fill="FFFFFF"/>
        <w:spacing w:after="0" w:line="360" w:lineRule="auto"/>
        <w:rPr>
          <w:rFonts w:asciiTheme="minorHAnsi" w:eastAsia="Times New Roman" w:hAnsiTheme="minorHAnsi" w:cstheme="minorHAnsi"/>
          <w:color w:val="000000"/>
          <w:sz w:val="24"/>
          <w:szCs w:val="24"/>
        </w:rPr>
      </w:pPr>
      <w:r w:rsidRPr="00224C28">
        <w:rPr>
          <w:rFonts w:asciiTheme="minorHAnsi" w:hAnsiTheme="minorHAnsi" w:cstheme="minorHAnsi"/>
          <w:color w:val="0D0D0D"/>
          <w:sz w:val="24"/>
          <w:szCs w:val="24"/>
          <w:shd w:val="clear" w:color="auto" w:fill="FFFFFF"/>
        </w:rPr>
        <w:t>West Asia Modern Arc</w:t>
      </w:r>
    </w:p>
    <w:p w14:paraId="01DCE983" w14:textId="69DA0680" w:rsidR="00D3472B" w:rsidRPr="00821494" w:rsidRDefault="00D3472B" w:rsidP="00D3472B">
      <w:pPr>
        <w:numPr>
          <w:ilvl w:val="0"/>
          <w:numId w:val="7"/>
        </w:numPr>
        <w:shd w:val="clear" w:color="auto" w:fill="FFFFFF"/>
        <w:spacing w:after="0" w:line="240" w:lineRule="auto"/>
        <w:rPr>
          <w:rFonts w:asciiTheme="minorHAnsi" w:eastAsia="Times New Roman" w:hAnsiTheme="minorHAnsi" w:cstheme="minorHAnsi"/>
          <w:color w:val="000000"/>
          <w:sz w:val="24"/>
          <w:szCs w:val="24"/>
        </w:rPr>
      </w:pPr>
      <w:r w:rsidRPr="00821494">
        <w:rPr>
          <w:rFonts w:asciiTheme="minorHAnsi" w:eastAsia="Times New Roman" w:hAnsiTheme="minorHAnsi" w:cstheme="minorHAnsi"/>
          <w:color w:val="000000"/>
          <w:sz w:val="24"/>
          <w:szCs w:val="24"/>
        </w:rPr>
        <w:t>Assist in the creation and modification of technical drawings, including architectural plans, elevations, sections, and details, using computer-aided design (CAD) software.</w:t>
      </w:r>
    </w:p>
    <w:p w14:paraId="12F6EAB5" w14:textId="77777777" w:rsidR="00D3472B" w:rsidRPr="00821494" w:rsidRDefault="00D3472B" w:rsidP="00D3472B">
      <w:pPr>
        <w:numPr>
          <w:ilvl w:val="0"/>
          <w:numId w:val="7"/>
        </w:numPr>
        <w:shd w:val="clear" w:color="auto" w:fill="FFFFFF"/>
        <w:spacing w:after="0" w:line="240" w:lineRule="auto"/>
        <w:rPr>
          <w:rFonts w:asciiTheme="minorHAnsi" w:eastAsia="Times New Roman" w:hAnsiTheme="minorHAnsi" w:cstheme="minorHAnsi"/>
          <w:color w:val="000000"/>
          <w:sz w:val="24"/>
          <w:szCs w:val="24"/>
        </w:rPr>
      </w:pPr>
      <w:r w:rsidRPr="00821494">
        <w:rPr>
          <w:rFonts w:asciiTheme="minorHAnsi" w:eastAsia="Times New Roman" w:hAnsiTheme="minorHAnsi" w:cstheme="minorHAnsi"/>
          <w:color w:val="000000"/>
          <w:sz w:val="24"/>
          <w:szCs w:val="24"/>
        </w:rPr>
        <w:t>Collaborate with architects, engineers, or designers to understand project requirements and objectives.</w:t>
      </w:r>
    </w:p>
    <w:p w14:paraId="2596EA5D" w14:textId="77777777" w:rsidR="00D3472B" w:rsidRPr="00821494" w:rsidRDefault="00D3472B" w:rsidP="00D3472B">
      <w:pPr>
        <w:numPr>
          <w:ilvl w:val="0"/>
          <w:numId w:val="7"/>
        </w:numPr>
        <w:shd w:val="clear" w:color="auto" w:fill="FFFFFF"/>
        <w:spacing w:after="0" w:line="240" w:lineRule="auto"/>
        <w:rPr>
          <w:rFonts w:asciiTheme="minorHAnsi" w:eastAsia="Times New Roman" w:hAnsiTheme="minorHAnsi" w:cstheme="minorHAnsi"/>
          <w:color w:val="000000"/>
          <w:sz w:val="24"/>
          <w:szCs w:val="24"/>
        </w:rPr>
      </w:pPr>
      <w:r w:rsidRPr="00821494">
        <w:rPr>
          <w:rFonts w:asciiTheme="minorHAnsi" w:eastAsia="Times New Roman" w:hAnsiTheme="minorHAnsi" w:cstheme="minorHAnsi"/>
          <w:color w:val="000000"/>
          <w:sz w:val="24"/>
          <w:szCs w:val="24"/>
        </w:rPr>
        <w:t>Prepare and organize drawing sets, ensuring accuracy, completeness, and compliance with design standards and specifications.</w:t>
      </w:r>
    </w:p>
    <w:p w14:paraId="29A9BCA4" w14:textId="77777777" w:rsidR="00D3472B" w:rsidRPr="00821494" w:rsidRDefault="00D3472B" w:rsidP="00D3472B">
      <w:pPr>
        <w:numPr>
          <w:ilvl w:val="0"/>
          <w:numId w:val="7"/>
        </w:numPr>
        <w:shd w:val="clear" w:color="auto" w:fill="FFFFFF"/>
        <w:spacing w:after="0" w:line="240" w:lineRule="auto"/>
        <w:rPr>
          <w:rFonts w:asciiTheme="minorHAnsi" w:eastAsia="Times New Roman" w:hAnsiTheme="minorHAnsi" w:cstheme="minorHAnsi"/>
          <w:color w:val="000000"/>
          <w:sz w:val="24"/>
          <w:szCs w:val="24"/>
        </w:rPr>
      </w:pPr>
      <w:r w:rsidRPr="00821494">
        <w:rPr>
          <w:rFonts w:asciiTheme="minorHAnsi" w:eastAsia="Times New Roman" w:hAnsiTheme="minorHAnsi" w:cstheme="minorHAnsi"/>
          <w:color w:val="000000"/>
          <w:sz w:val="24"/>
          <w:szCs w:val="24"/>
        </w:rPr>
        <w:t>Conduct research and gather information to support drafting activities, such as product specifications, building codes, and zoning regulations.</w:t>
      </w:r>
    </w:p>
    <w:p w14:paraId="6FB6A4A9" w14:textId="77777777" w:rsidR="00D3472B" w:rsidRPr="00821494" w:rsidRDefault="00D3472B" w:rsidP="00D3472B">
      <w:pPr>
        <w:numPr>
          <w:ilvl w:val="0"/>
          <w:numId w:val="7"/>
        </w:numPr>
        <w:shd w:val="clear" w:color="auto" w:fill="FFFFFF"/>
        <w:spacing w:after="0" w:line="240" w:lineRule="auto"/>
        <w:rPr>
          <w:rFonts w:asciiTheme="minorHAnsi" w:eastAsia="Times New Roman" w:hAnsiTheme="minorHAnsi" w:cstheme="minorHAnsi"/>
          <w:color w:val="000000"/>
          <w:sz w:val="24"/>
          <w:szCs w:val="24"/>
        </w:rPr>
      </w:pPr>
      <w:r w:rsidRPr="00821494">
        <w:rPr>
          <w:rFonts w:asciiTheme="minorHAnsi" w:eastAsia="Times New Roman" w:hAnsiTheme="minorHAnsi" w:cstheme="minorHAnsi"/>
          <w:color w:val="000000"/>
          <w:sz w:val="24"/>
          <w:szCs w:val="24"/>
        </w:rPr>
        <w:t>Assist in the review and revision of drawings based on feedback from project stakeholders, including clients, consultants, and contractors.</w:t>
      </w:r>
    </w:p>
    <w:p w14:paraId="4CD7D35E" w14:textId="77777777" w:rsidR="00D3472B" w:rsidRPr="00821494" w:rsidRDefault="00D3472B" w:rsidP="00D3472B">
      <w:pPr>
        <w:numPr>
          <w:ilvl w:val="0"/>
          <w:numId w:val="7"/>
        </w:numPr>
        <w:shd w:val="clear" w:color="auto" w:fill="FFFFFF"/>
        <w:spacing w:after="0" w:line="240" w:lineRule="auto"/>
        <w:rPr>
          <w:rFonts w:asciiTheme="minorHAnsi" w:eastAsia="Times New Roman" w:hAnsiTheme="minorHAnsi" w:cstheme="minorHAnsi"/>
          <w:color w:val="0D0D0D"/>
          <w:sz w:val="24"/>
          <w:szCs w:val="24"/>
          <w:lang w:val="en-US"/>
        </w:rPr>
      </w:pPr>
      <w:r w:rsidRPr="00821494">
        <w:rPr>
          <w:rFonts w:asciiTheme="minorHAnsi" w:eastAsia="Times New Roman" w:hAnsiTheme="minorHAnsi" w:cstheme="minorHAnsi"/>
          <w:color w:val="000000"/>
          <w:sz w:val="24"/>
          <w:szCs w:val="24"/>
        </w:rPr>
        <w:t>Maintain drawing files and documentation, adhering to established filing systems and version control procedures</w:t>
      </w:r>
      <w:r w:rsidRPr="00821494">
        <w:rPr>
          <w:rFonts w:asciiTheme="minorHAnsi" w:eastAsia="Times New Roman" w:hAnsiTheme="minorHAnsi" w:cstheme="minorHAnsi"/>
          <w:color w:val="0D0D0D"/>
          <w:sz w:val="24"/>
          <w:szCs w:val="24"/>
          <w:lang w:val="en-US"/>
        </w:rPr>
        <w:t>.</w:t>
      </w:r>
    </w:p>
    <w:p w14:paraId="0B729540" w14:textId="77777777" w:rsidR="00C746CA" w:rsidRPr="00A22136" w:rsidRDefault="00C746CA" w:rsidP="00C746CA">
      <w:pPr>
        <w:spacing w:after="0" w:line="360" w:lineRule="auto"/>
        <w:rPr>
          <w:rFonts w:asciiTheme="minorHAnsi" w:eastAsia="Times New Roman" w:hAnsiTheme="minorHAnsi" w:cstheme="minorHAnsi"/>
          <w:color w:val="000000"/>
        </w:rPr>
      </w:pPr>
    </w:p>
    <w:p w14:paraId="45D471A5" w14:textId="77777777" w:rsidR="00C746CA" w:rsidRPr="00A22136" w:rsidRDefault="00C746CA" w:rsidP="00C746CA">
      <w:pPr>
        <w:pStyle w:val="PlainText"/>
        <w:pBdr>
          <w:top w:val="single" w:sz="18" w:space="1" w:color="auto"/>
        </w:pBdr>
        <w:jc w:val="both"/>
        <w:rPr>
          <w:rFonts w:asciiTheme="minorHAnsi" w:eastAsia="MS Mincho" w:hAnsiTheme="minorHAnsi" w:cstheme="minorHAnsi"/>
          <w:sz w:val="22"/>
          <w:szCs w:val="22"/>
        </w:rPr>
      </w:pPr>
    </w:p>
    <w:p w14:paraId="06A62147" w14:textId="77777777" w:rsidR="00C746CA" w:rsidRPr="004F1AB5" w:rsidRDefault="00C746CA" w:rsidP="00197A50">
      <w:pPr>
        <w:pStyle w:val="ListParagraph"/>
        <w:spacing w:line="360" w:lineRule="auto"/>
        <w:ind w:left="0"/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 w:rsidRPr="004F1AB5">
        <w:rPr>
          <w:rFonts w:asciiTheme="minorHAnsi" w:eastAsia="MS Mincho" w:hAnsiTheme="minorHAnsi" w:cstheme="minorHAnsi"/>
          <w:b/>
          <w:bCs/>
          <w:sz w:val="32"/>
          <w:szCs w:val="32"/>
          <w:lang w:val="en-US"/>
        </w:rPr>
        <w:t>Education</w:t>
      </w:r>
    </w:p>
    <w:p w14:paraId="28ECF061" w14:textId="77777777" w:rsidR="006F05DC" w:rsidRPr="00187C78" w:rsidRDefault="006F05DC" w:rsidP="006F05DC">
      <w:pPr>
        <w:spacing w:after="0" w:line="360" w:lineRule="auto"/>
        <w:rPr>
          <w:rFonts w:asciiTheme="minorHAnsi" w:eastAsia="Times New Roman" w:hAnsiTheme="minorHAnsi" w:cstheme="minorHAnsi"/>
          <w:color w:val="000000"/>
          <w:sz w:val="24"/>
          <w:szCs w:val="24"/>
          <w:lang w:val="en-US"/>
        </w:rPr>
      </w:pPr>
      <w:r w:rsidRPr="00A22136"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</w:rPr>
        <w:t xml:space="preserve">B.Sc. in </w:t>
      </w:r>
      <w:r w:rsidRPr="00187C78"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</w:rPr>
        <w:t>Architectural Technology Engineering</w:t>
      </w:r>
      <w:r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</w:rPr>
        <w:tab/>
      </w:r>
      <w:r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</w:rPr>
        <w:tab/>
      </w:r>
      <w:r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</w:rPr>
        <w:tab/>
      </w:r>
      <w:r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</w:rPr>
        <w:tab/>
      </w:r>
      <w:r>
        <w:rPr>
          <w:rFonts w:asciiTheme="minorHAnsi" w:eastAsia="Times New Roman" w:hAnsiTheme="minorHAnsi" w:cstheme="minorHAnsi"/>
          <w:b/>
          <w:bCs/>
          <w:color w:val="000000"/>
          <w:sz w:val="24"/>
          <w:szCs w:val="24"/>
        </w:rPr>
        <w:tab/>
      </w:r>
      <w:r>
        <w:rPr>
          <w:rFonts w:asciiTheme="minorHAnsi" w:hAnsiTheme="minorHAnsi" w:cstheme="minorHAnsi"/>
          <w:b/>
          <w:sz w:val="24"/>
          <w:szCs w:val="24"/>
        </w:rPr>
        <w:t>Sep 2009-Sep 201</w:t>
      </w:r>
      <w:r>
        <w:rPr>
          <w:rFonts w:asciiTheme="minorHAnsi" w:hAnsiTheme="minorHAnsi" w:cstheme="minorHAnsi"/>
          <w:b/>
          <w:sz w:val="24"/>
          <w:szCs w:val="24"/>
          <w:lang w:val="en-US"/>
        </w:rPr>
        <w:t>2</w:t>
      </w:r>
    </w:p>
    <w:p w14:paraId="6BDA90D2" w14:textId="10E47871" w:rsidR="00610D74" w:rsidRPr="006F05DC" w:rsidRDefault="006F05DC" w:rsidP="006F05DC">
      <w:pPr>
        <w:pBdr>
          <w:bottom w:val="single" w:sz="18" w:space="1" w:color="auto"/>
        </w:pBdr>
        <w:spacing w:after="0" w:line="360" w:lineRule="auto"/>
        <w:rPr>
          <w:rFonts w:asciiTheme="minorHAnsi" w:eastAsia="Times New Roman" w:hAnsiTheme="minorHAnsi" w:cstheme="minorHAnsi"/>
          <w:color w:val="000000"/>
        </w:rPr>
      </w:pPr>
      <w:r>
        <w:rPr>
          <w:rFonts w:asciiTheme="minorHAnsi" w:eastAsia="Times New Roman" w:hAnsiTheme="minorHAnsi" w:cstheme="minorHAnsi"/>
          <w:color w:val="000000"/>
          <w:sz w:val="24"/>
          <w:szCs w:val="24"/>
        </w:rPr>
        <w:t>Shiraz University, Apadana Institute</w:t>
      </w:r>
      <w:r w:rsidRPr="004F1AB5">
        <w:rPr>
          <w:rFonts w:asciiTheme="minorHAnsi" w:eastAsia="Times New Roman" w:hAnsiTheme="minorHAnsi" w:cstheme="minorHAnsi"/>
          <w:color w:val="000000"/>
          <w:sz w:val="24"/>
          <w:szCs w:val="24"/>
        </w:rPr>
        <w:t>,</w:t>
      </w:r>
      <w:r>
        <w:rPr>
          <w:rFonts w:asciiTheme="minorHAnsi" w:eastAsia="Times New Roman" w:hAnsiTheme="minorHAnsi" w:cstheme="minorHAnsi"/>
          <w:color w:val="000000"/>
          <w:sz w:val="24"/>
          <w:szCs w:val="24"/>
        </w:rPr>
        <w:t xml:space="preserve"> </w:t>
      </w:r>
      <w:r>
        <w:rPr>
          <w:rFonts w:asciiTheme="minorHAnsi" w:eastAsia="Times New Roman" w:hAnsiTheme="minorHAnsi" w:cstheme="minorHAnsi"/>
          <w:color w:val="000000"/>
          <w:sz w:val="24"/>
          <w:szCs w:val="24"/>
        </w:rPr>
        <w:tab/>
      </w:r>
      <w:r>
        <w:rPr>
          <w:rFonts w:asciiTheme="minorHAnsi" w:eastAsia="Times New Roman" w:hAnsiTheme="minorHAnsi" w:cstheme="minorHAnsi"/>
          <w:color w:val="000000"/>
        </w:rPr>
        <w:tab/>
      </w:r>
      <w:r>
        <w:rPr>
          <w:rFonts w:asciiTheme="minorHAnsi" w:eastAsia="Times New Roman" w:hAnsiTheme="minorHAnsi" w:cstheme="minorHAnsi"/>
          <w:color w:val="000000"/>
        </w:rPr>
        <w:tab/>
      </w:r>
      <w:r>
        <w:rPr>
          <w:rFonts w:asciiTheme="minorHAnsi" w:eastAsia="Times New Roman" w:hAnsiTheme="minorHAnsi" w:cstheme="minorHAnsi"/>
          <w:color w:val="000000"/>
        </w:rPr>
        <w:tab/>
      </w:r>
      <w:r>
        <w:rPr>
          <w:rFonts w:asciiTheme="minorHAnsi" w:eastAsia="Times New Roman" w:hAnsiTheme="minorHAnsi" w:cstheme="minorHAnsi"/>
          <w:color w:val="000000"/>
        </w:rPr>
        <w:tab/>
      </w:r>
      <w:r>
        <w:rPr>
          <w:rFonts w:asciiTheme="minorHAnsi" w:eastAsia="Times New Roman" w:hAnsiTheme="minorHAnsi" w:cstheme="minorHAnsi"/>
          <w:color w:val="000000"/>
        </w:rPr>
        <w:tab/>
      </w:r>
      <w:r>
        <w:rPr>
          <w:rFonts w:asciiTheme="minorHAnsi" w:eastAsia="Times New Roman" w:hAnsiTheme="minorHAnsi" w:cstheme="minorHAnsi"/>
          <w:color w:val="000000"/>
        </w:rPr>
        <w:tab/>
        <w:t xml:space="preserve">                </w:t>
      </w:r>
    </w:p>
    <w:p w14:paraId="6A242165" w14:textId="77777777" w:rsidR="00610D74" w:rsidRPr="00610D74" w:rsidRDefault="00610D74" w:rsidP="00610D74">
      <w:pPr>
        <w:spacing w:after="0" w:line="360" w:lineRule="auto"/>
        <w:ind w:left="66"/>
        <w:jc w:val="center"/>
        <w:rPr>
          <w:b/>
          <w:bCs/>
          <w:sz w:val="16"/>
          <w:szCs w:val="16"/>
        </w:rPr>
      </w:pPr>
    </w:p>
    <w:p w14:paraId="72B0DEC5" w14:textId="4DB9C0BE" w:rsidR="00197A50" w:rsidRPr="00A22136" w:rsidRDefault="00610D74" w:rsidP="00610D74">
      <w:pPr>
        <w:spacing w:after="0" w:line="360" w:lineRule="auto"/>
        <w:ind w:left="66"/>
        <w:jc w:val="center"/>
        <w:rPr>
          <w:rFonts w:asciiTheme="minorHAnsi" w:eastAsia="Times New Roman" w:hAnsiTheme="minorHAnsi" w:cstheme="minorHAnsi"/>
          <w:color w:val="000000"/>
        </w:rPr>
      </w:pPr>
      <w:r w:rsidRPr="006C50C2">
        <w:rPr>
          <w:b/>
          <w:bCs/>
          <w:sz w:val="24"/>
          <w:szCs w:val="24"/>
        </w:rPr>
        <w:t>References available upon request - open to Relocate.</w:t>
      </w:r>
    </w:p>
    <w:p w14:paraId="49524C2B" w14:textId="22BB357A" w:rsidR="007A6A08" w:rsidRPr="00A22136" w:rsidRDefault="007A6A08" w:rsidP="00C746CA">
      <w:pPr>
        <w:pStyle w:val="PlainText"/>
        <w:tabs>
          <w:tab w:val="left" w:pos="420"/>
          <w:tab w:val="center" w:pos="5233"/>
        </w:tabs>
        <w:rPr>
          <w:rFonts w:asciiTheme="minorHAnsi" w:hAnsiTheme="minorHAnsi" w:cstheme="minorHAnsi"/>
          <w:b/>
          <w:bCs/>
        </w:rPr>
      </w:pPr>
    </w:p>
    <w:sectPr w:rsidR="007A6A08" w:rsidRPr="00A22136" w:rsidSect="00F44A0A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568" w:right="720" w:bottom="720" w:left="720" w:header="426" w:footer="3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58ED49" w14:textId="77777777" w:rsidR="00BD581F" w:rsidRDefault="00BD581F" w:rsidP="002F12A5">
      <w:pPr>
        <w:spacing w:after="0" w:line="240" w:lineRule="auto"/>
      </w:pPr>
      <w:r>
        <w:separator/>
      </w:r>
    </w:p>
  </w:endnote>
  <w:endnote w:type="continuationSeparator" w:id="0">
    <w:p w14:paraId="79DA9EE9" w14:textId="77777777" w:rsidR="00BD581F" w:rsidRDefault="00BD581F" w:rsidP="002F12A5">
      <w:pPr>
        <w:spacing w:after="0" w:line="240" w:lineRule="auto"/>
      </w:pPr>
      <w:r>
        <w:continuationSeparator/>
      </w:r>
    </w:p>
  </w:endnote>
  <w:endnote w:type="continuationNotice" w:id="1">
    <w:p w14:paraId="0C727408" w14:textId="77777777" w:rsidR="00BD581F" w:rsidRDefault="00BD581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8CFDAF" w14:textId="7AF24550" w:rsidR="00FD2939" w:rsidRPr="00FD2939" w:rsidRDefault="00821494" w:rsidP="00FD2939">
    <w:pPr>
      <w:pStyle w:val="Footer"/>
      <w:jc w:val="center"/>
      <w:rPr>
        <w:u w:val="single"/>
      </w:rPr>
    </w:pPr>
    <w:r w:rsidRPr="00821494">
      <w:rPr>
        <w:noProof/>
        <w:u w:val="single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3B5A092C" wp14:editId="081EA13F">
              <wp:simplePos x="0" y="0"/>
              <wp:positionH relativeFrom="page">
                <wp:align>right</wp:align>
              </wp:positionH>
              <wp:positionV relativeFrom="bottomMargin">
                <wp:align>center</wp:align>
              </wp:positionV>
              <wp:extent cx="6172200" cy="448310"/>
              <wp:effectExtent l="0" t="0" r="0" b="0"/>
              <wp:wrapNone/>
              <wp:docPr id="2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172200" cy="448310"/>
                        <a:chOff x="0" y="0"/>
                        <a:chExt cx="6172200" cy="448310"/>
                      </a:xfrm>
                    </wpg:grpSpPr>
                    <wps:wsp>
                      <wps:cNvPr id="3" name="Rectangle 3"/>
                      <wps:cNvSpPr/>
                      <wps:spPr>
                        <a:xfrm>
                          <a:off x="228600" y="0"/>
                          <a:ext cx="5943600" cy="274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" name="Text Box 4"/>
                      <wps:cNvSpPr txBox="1"/>
                      <wps:spPr>
                        <a:xfrm>
                          <a:off x="0" y="9525"/>
                          <a:ext cx="5943600" cy="4387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D636C97" w14:textId="43F9BB84" w:rsidR="00821494" w:rsidRPr="00471240" w:rsidRDefault="00821494" w:rsidP="00471240">
                            <w:pPr>
                              <w:tabs>
                                <w:tab w:val="center" w:pos="4550"/>
                                <w:tab w:val="left" w:pos="5818"/>
                              </w:tabs>
                              <w:ind w:right="260"/>
                              <w:jc w:val="right"/>
                              <w:rPr>
                                <w:color w:val="222A35" w:themeColor="text2" w:themeShade="80"/>
                                <w:sz w:val="24"/>
                                <w:szCs w:val="24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21000">
                                        <w14:srgbClr w14:val="53575C"/>
                                      </w14:gs>
                                      <w14:gs w14:pos="88000">
                                        <w14:srgbClr w14:val="C5C7CA"/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</w:pPr>
                            <w:r w:rsidRPr="00471240">
                              <w:rPr>
                                <w:color w:val="8496B0" w:themeColor="text2" w:themeTint="99"/>
                                <w:sz w:val="24"/>
                                <w:szCs w:val="24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21000">
                                        <w14:srgbClr w14:val="53575C"/>
                                      </w14:gs>
                                      <w14:gs w14:pos="88000">
                                        <w14:srgbClr w14:val="C5C7CA"/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 xml:space="preserve">Peter Padash </w:t>
                            </w:r>
                            <w:r w:rsidRPr="00471240">
                              <w:rPr>
                                <w:color w:val="323E4F" w:themeColor="text2" w:themeShade="BF"/>
                                <w:sz w:val="24"/>
                                <w:szCs w:val="24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21000">
                                        <w14:srgbClr w14:val="53575C"/>
                                      </w14:gs>
                                      <w14:gs w14:pos="88000">
                                        <w14:srgbClr w14:val="C5C7CA"/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fldChar w:fldCharType="begin"/>
                            </w:r>
                            <w:r w:rsidRPr="00471240">
                              <w:rPr>
                                <w:color w:val="323E4F" w:themeColor="text2" w:themeShade="BF"/>
                                <w:sz w:val="24"/>
                                <w:szCs w:val="24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21000">
                                        <w14:srgbClr w14:val="53575C"/>
                                      </w14:gs>
                                      <w14:gs w14:pos="88000">
                                        <w14:srgbClr w14:val="C5C7CA"/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instrText xml:space="preserve"> PAGE   \* MERGEFORMAT </w:instrText>
                            </w:r>
                            <w:r w:rsidRPr="00471240">
                              <w:rPr>
                                <w:color w:val="323E4F" w:themeColor="text2" w:themeShade="BF"/>
                                <w:sz w:val="24"/>
                                <w:szCs w:val="24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21000">
                                        <w14:srgbClr w14:val="53575C"/>
                                      </w14:gs>
                                      <w14:gs w14:pos="88000">
                                        <w14:srgbClr w14:val="C5C7CA"/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fldChar w:fldCharType="separate"/>
                            </w:r>
                            <w:r w:rsidRPr="00471240">
                              <w:rPr>
                                <w:color w:val="323E4F" w:themeColor="text2" w:themeShade="BF"/>
                                <w:sz w:val="24"/>
                                <w:szCs w:val="24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21000">
                                        <w14:srgbClr w14:val="53575C"/>
                                      </w14:gs>
                                      <w14:gs w14:pos="88000">
                                        <w14:srgbClr w14:val="C5C7CA"/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>1</w:t>
                            </w:r>
                            <w:r w:rsidRPr="00471240">
                              <w:rPr>
                                <w:color w:val="323E4F" w:themeColor="text2" w:themeShade="BF"/>
                                <w:sz w:val="24"/>
                                <w:szCs w:val="24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21000">
                                        <w14:srgbClr w14:val="53575C"/>
                                      </w14:gs>
                                      <w14:gs w14:pos="88000">
                                        <w14:srgbClr w14:val="C5C7CA"/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fldChar w:fldCharType="end"/>
                            </w:r>
                            <w:r w:rsidRPr="00471240">
                              <w:rPr>
                                <w:color w:val="323E4F" w:themeColor="text2" w:themeShade="BF"/>
                                <w:sz w:val="24"/>
                                <w:szCs w:val="24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21000">
                                        <w14:srgbClr w14:val="53575C"/>
                                      </w14:gs>
                                      <w14:gs w14:pos="88000">
                                        <w14:srgbClr w14:val="C5C7CA"/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 xml:space="preserve"> | </w:t>
                            </w:r>
                            <w:r w:rsidRPr="00471240">
                              <w:rPr>
                                <w:color w:val="323E4F" w:themeColor="text2" w:themeShade="BF"/>
                                <w:sz w:val="24"/>
                                <w:szCs w:val="24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21000">
                                        <w14:srgbClr w14:val="53575C"/>
                                      </w14:gs>
                                      <w14:gs w14:pos="88000">
                                        <w14:srgbClr w14:val="C5C7CA"/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fldChar w:fldCharType="begin"/>
                            </w:r>
                            <w:r w:rsidRPr="00471240">
                              <w:rPr>
                                <w:color w:val="323E4F" w:themeColor="text2" w:themeShade="BF"/>
                                <w:sz w:val="24"/>
                                <w:szCs w:val="24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21000">
                                        <w14:srgbClr w14:val="53575C"/>
                                      </w14:gs>
                                      <w14:gs w14:pos="88000">
                                        <w14:srgbClr w14:val="C5C7CA"/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instrText xml:space="preserve"> NUMPAGES  \* Arabic  \* MERGEFORMAT </w:instrText>
                            </w:r>
                            <w:r w:rsidRPr="00471240">
                              <w:rPr>
                                <w:color w:val="323E4F" w:themeColor="text2" w:themeShade="BF"/>
                                <w:sz w:val="24"/>
                                <w:szCs w:val="24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21000">
                                        <w14:srgbClr w14:val="53575C"/>
                                      </w14:gs>
                                      <w14:gs w14:pos="88000">
                                        <w14:srgbClr w14:val="C5C7CA"/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fldChar w:fldCharType="separate"/>
                            </w:r>
                            <w:r w:rsidRPr="00471240">
                              <w:rPr>
                                <w:color w:val="323E4F" w:themeColor="text2" w:themeShade="BF"/>
                                <w:sz w:val="24"/>
                                <w:szCs w:val="24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21000">
                                        <w14:srgbClr w14:val="53575C"/>
                                      </w14:gs>
                                      <w14:gs w14:pos="88000">
                                        <w14:srgbClr w14:val="C5C7CA"/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>2</w:t>
                            </w:r>
                            <w:r w:rsidRPr="00471240">
                              <w:rPr>
                                <w:color w:val="323E4F" w:themeColor="text2" w:themeShade="BF"/>
                                <w:sz w:val="24"/>
                                <w:szCs w:val="24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21000">
                                        <w14:srgbClr w14:val="53575C"/>
                                      </w14:gs>
                                      <w14:gs w14:pos="88000">
                                        <w14:srgbClr w14:val="C5C7CA"/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3B5A092C" id="Group 2" o:spid="_x0000_s1028" style="position:absolute;left:0;text-align:left;margin-left:434.8pt;margin-top:0;width:486pt;height:35.3pt;z-index:251661312;mso-position-horizontal:right;mso-position-horizontal-relative:page;mso-position-vertical:center;mso-position-vertical-relative:bottom-margin-area" coordsize="61722,44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">
              <v:rect id="Rectangle 3" o:spid="_x0000_s1029" style="position:absolute;left:2286;width:59436;height:27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" fillcolor="white [3212]" stroked="f" strokeweight="1pt">
                <v:fill opacity="0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30" type="#_x0000_t202" style="position:absolute;top:95;width:59436;height:43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" filled="f" stroked="f" strokeweight=".5pt">
                <v:textbox style="mso-fit-shape-to-text:t" inset="0,,0">
                  <w:txbxContent>
                    <w:p w14:paraId="4D636C97" w14:textId="43F9BB84" w:rsidR="00821494" w:rsidRPr="00471240" w:rsidRDefault="00821494" w:rsidP="00471240">
                      <w:pPr>
                        <w:tabs>
                          <w:tab w:val="center" w:pos="4550"/>
                          <w:tab w:val="left" w:pos="5818"/>
                        </w:tabs>
                        <w:ind w:right="260"/>
                        <w:jc w:val="right"/>
                        <w:rPr>
                          <w:color w:val="222A35" w:themeColor="text2" w:themeShade="80"/>
                          <w:sz w:val="24"/>
                          <w:szCs w:val="24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21000">
                                  <w14:srgbClr w14:val="53575C"/>
                                </w14:gs>
                                <w14:gs w14:pos="88000">
                                  <w14:srgbClr w14:val="C5C7CA"/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</w:pPr>
                      <w:r w:rsidRPr="00471240">
                        <w:rPr>
                          <w:color w:val="8496B0" w:themeColor="text2" w:themeTint="99"/>
                          <w:sz w:val="24"/>
                          <w:szCs w:val="24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21000">
                                  <w14:srgbClr w14:val="53575C"/>
                                </w14:gs>
                                <w14:gs w14:pos="88000">
                                  <w14:srgbClr w14:val="C5C7CA"/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t xml:space="preserve">Peter Padash </w:t>
                      </w:r>
                      <w:r w:rsidRPr="00471240">
                        <w:rPr>
                          <w:color w:val="323E4F" w:themeColor="text2" w:themeShade="BF"/>
                          <w:sz w:val="24"/>
                          <w:szCs w:val="24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21000">
                                  <w14:srgbClr w14:val="53575C"/>
                                </w14:gs>
                                <w14:gs w14:pos="88000">
                                  <w14:srgbClr w14:val="C5C7CA"/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fldChar w:fldCharType="begin"/>
                      </w:r>
                      <w:r w:rsidRPr="00471240">
                        <w:rPr>
                          <w:color w:val="323E4F" w:themeColor="text2" w:themeShade="BF"/>
                          <w:sz w:val="24"/>
                          <w:szCs w:val="24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21000">
                                  <w14:srgbClr w14:val="53575C"/>
                                </w14:gs>
                                <w14:gs w14:pos="88000">
                                  <w14:srgbClr w14:val="C5C7CA"/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instrText xml:space="preserve"> PAGE   \* MERGEFORMAT </w:instrText>
                      </w:r>
                      <w:r w:rsidRPr="00471240">
                        <w:rPr>
                          <w:color w:val="323E4F" w:themeColor="text2" w:themeShade="BF"/>
                          <w:sz w:val="24"/>
                          <w:szCs w:val="24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21000">
                                  <w14:srgbClr w14:val="53575C"/>
                                </w14:gs>
                                <w14:gs w14:pos="88000">
                                  <w14:srgbClr w14:val="C5C7CA"/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fldChar w:fldCharType="separate"/>
                      </w:r>
                      <w:r w:rsidRPr="00471240">
                        <w:rPr>
                          <w:color w:val="323E4F" w:themeColor="text2" w:themeShade="BF"/>
                          <w:sz w:val="24"/>
                          <w:szCs w:val="24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21000">
                                  <w14:srgbClr w14:val="53575C"/>
                                </w14:gs>
                                <w14:gs w14:pos="88000">
                                  <w14:srgbClr w14:val="C5C7CA"/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t>1</w:t>
                      </w:r>
                      <w:r w:rsidRPr="00471240">
                        <w:rPr>
                          <w:color w:val="323E4F" w:themeColor="text2" w:themeShade="BF"/>
                          <w:sz w:val="24"/>
                          <w:szCs w:val="24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21000">
                                  <w14:srgbClr w14:val="53575C"/>
                                </w14:gs>
                                <w14:gs w14:pos="88000">
                                  <w14:srgbClr w14:val="C5C7CA"/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fldChar w:fldCharType="end"/>
                      </w:r>
                      <w:r w:rsidRPr="00471240">
                        <w:rPr>
                          <w:color w:val="323E4F" w:themeColor="text2" w:themeShade="BF"/>
                          <w:sz w:val="24"/>
                          <w:szCs w:val="24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21000">
                                  <w14:srgbClr w14:val="53575C"/>
                                </w14:gs>
                                <w14:gs w14:pos="88000">
                                  <w14:srgbClr w14:val="C5C7CA"/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t xml:space="preserve"> | </w:t>
                      </w:r>
                      <w:r w:rsidRPr="00471240">
                        <w:rPr>
                          <w:color w:val="323E4F" w:themeColor="text2" w:themeShade="BF"/>
                          <w:sz w:val="24"/>
                          <w:szCs w:val="24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21000">
                                  <w14:srgbClr w14:val="53575C"/>
                                </w14:gs>
                                <w14:gs w14:pos="88000">
                                  <w14:srgbClr w14:val="C5C7CA"/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fldChar w:fldCharType="begin"/>
                      </w:r>
                      <w:r w:rsidRPr="00471240">
                        <w:rPr>
                          <w:color w:val="323E4F" w:themeColor="text2" w:themeShade="BF"/>
                          <w:sz w:val="24"/>
                          <w:szCs w:val="24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21000">
                                  <w14:srgbClr w14:val="53575C"/>
                                </w14:gs>
                                <w14:gs w14:pos="88000">
                                  <w14:srgbClr w14:val="C5C7CA"/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instrText xml:space="preserve"> NUMPAGES  \* Arabic  \* MERGEFORMAT </w:instrText>
                      </w:r>
                      <w:r w:rsidRPr="00471240">
                        <w:rPr>
                          <w:color w:val="323E4F" w:themeColor="text2" w:themeShade="BF"/>
                          <w:sz w:val="24"/>
                          <w:szCs w:val="24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21000">
                                  <w14:srgbClr w14:val="53575C"/>
                                </w14:gs>
                                <w14:gs w14:pos="88000">
                                  <w14:srgbClr w14:val="C5C7CA"/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fldChar w:fldCharType="separate"/>
                      </w:r>
                      <w:r w:rsidRPr="00471240">
                        <w:rPr>
                          <w:color w:val="323E4F" w:themeColor="text2" w:themeShade="BF"/>
                          <w:sz w:val="24"/>
                          <w:szCs w:val="24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21000">
                                  <w14:srgbClr w14:val="53575C"/>
                                </w14:gs>
                                <w14:gs w14:pos="88000">
                                  <w14:srgbClr w14:val="C5C7CA"/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t>2</w:t>
                      </w:r>
                      <w:r w:rsidRPr="00471240">
                        <w:rPr>
                          <w:color w:val="323E4F" w:themeColor="text2" w:themeShade="BF"/>
                          <w:sz w:val="24"/>
                          <w:szCs w:val="24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21000">
                                  <w14:srgbClr w14:val="53575C"/>
                                </w14:gs>
                                <w14:gs w14:pos="88000">
                                  <w14:srgbClr w14:val="C5C7CA"/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fldChar w:fldCharType="end"/>
                      </w:r>
                    </w:p>
                  </w:txbxContent>
                </v:textbox>
              </v:shape>
              <w10:wrap anchorx="page" anchory="margin"/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5FF3F0" w14:textId="5BF0FF00" w:rsidR="00FD2939" w:rsidRPr="00FD2939" w:rsidRDefault="00821494" w:rsidP="00FD2939">
    <w:pPr>
      <w:pStyle w:val="Footer"/>
      <w:jc w:val="center"/>
      <w:rPr>
        <w:u w:val="single"/>
      </w:rPr>
    </w:pPr>
    <w:r w:rsidRPr="00821494">
      <w:rPr>
        <w:noProof/>
        <w:u w:val="single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7738681" wp14:editId="1116A5A6">
              <wp:simplePos x="0" y="0"/>
              <wp:positionH relativeFrom="page">
                <wp:align>right</wp:align>
              </wp:positionH>
              <wp:positionV relativeFrom="bottomMargin">
                <wp:align>center</wp:align>
              </wp:positionV>
              <wp:extent cx="6172200" cy="448310"/>
              <wp:effectExtent l="0" t="0" r="0" b="0"/>
              <wp:wrapNone/>
              <wp:docPr id="164" name="Group 16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172200" cy="448310"/>
                        <a:chOff x="0" y="0"/>
                        <a:chExt cx="6172200" cy="448310"/>
                      </a:xfrm>
                    </wpg:grpSpPr>
                    <wps:wsp>
                      <wps:cNvPr id="165" name="Rectangle 165"/>
                      <wps:cNvSpPr/>
                      <wps:spPr>
                        <a:xfrm>
                          <a:off x="228600" y="0"/>
                          <a:ext cx="5943600" cy="274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6" name="Text Box 166"/>
                      <wps:cNvSpPr txBox="1"/>
                      <wps:spPr>
                        <a:xfrm>
                          <a:off x="0" y="9525"/>
                          <a:ext cx="5943600" cy="4387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F2E6F5B" w14:textId="3DE84B8A" w:rsidR="00821494" w:rsidRPr="00471240" w:rsidRDefault="00821494" w:rsidP="00821494">
                            <w:pPr>
                              <w:tabs>
                                <w:tab w:val="center" w:pos="4550"/>
                                <w:tab w:val="left" w:pos="5818"/>
                              </w:tabs>
                              <w:ind w:right="260"/>
                              <w:jc w:val="right"/>
                              <w:rPr>
                                <w:color w:val="44546A" w:themeColor="text2"/>
                                <w:sz w:val="24"/>
                                <w:szCs w:val="24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21000">
                                        <w14:srgbClr w14:val="53575C"/>
                                      </w14:gs>
                                      <w14:gs w14:pos="88000">
                                        <w14:srgbClr w14:val="C5C7CA"/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</w:pPr>
                            <w:r w:rsidRPr="00471240">
                              <w:rPr>
                                <w:color w:val="44546A" w:themeColor="text2"/>
                                <w:sz w:val="24"/>
                                <w:szCs w:val="24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21000">
                                        <w14:srgbClr w14:val="53575C"/>
                                      </w14:gs>
                                      <w14:gs w14:pos="88000">
                                        <w14:srgbClr w14:val="C5C7CA"/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 xml:space="preserve">Peter Padash </w:t>
                            </w:r>
                            <w:r w:rsidRPr="00471240">
                              <w:rPr>
                                <w:color w:val="44546A" w:themeColor="text2"/>
                                <w:sz w:val="24"/>
                                <w:szCs w:val="24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21000">
                                        <w14:srgbClr w14:val="53575C"/>
                                      </w14:gs>
                                      <w14:gs w14:pos="88000">
                                        <w14:srgbClr w14:val="C5C7CA"/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fldChar w:fldCharType="begin"/>
                            </w:r>
                            <w:r w:rsidRPr="00471240">
                              <w:rPr>
                                <w:color w:val="44546A" w:themeColor="text2"/>
                                <w:sz w:val="24"/>
                                <w:szCs w:val="24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21000">
                                        <w14:srgbClr w14:val="53575C"/>
                                      </w14:gs>
                                      <w14:gs w14:pos="88000">
                                        <w14:srgbClr w14:val="C5C7CA"/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instrText xml:space="preserve"> PAGE   \* MERGEFORMAT </w:instrText>
                            </w:r>
                            <w:r w:rsidRPr="00471240">
                              <w:rPr>
                                <w:color w:val="44546A" w:themeColor="text2"/>
                                <w:sz w:val="24"/>
                                <w:szCs w:val="24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21000">
                                        <w14:srgbClr w14:val="53575C"/>
                                      </w14:gs>
                                      <w14:gs w14:pos="88000">
                                        <w14:srgbClr w14:val="C5C7CA"/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fldChar w:fldCharType="separate"/>
                            </w:r>
                            <w:r w:rsidRPr="00471240">
                              <w:rPr>
                                <w:color w:val="44546A" w:themeColor="text2"/>
                                <w:sz w:val="24"/>
                                <w:szCs w:val="24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21000">
                                        <w14:srgbClr w14:val="53575C"/>
                                      </w14:gs>
                                      <w14:gs w14:pos="88000">
                                        <w14:srgbClr w14:val="C5C7CA"/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>1</w:t>
                            </w:r>
                            <w:r w:rsidRPr="00471240">
                              <w:rPr>
                                <w:color w:val="44546A" w:themeColor="text2"/>
                                <w:sz w:val="24"/>
                                <w:szCs w:val="24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21000">
                                        <w14:srgbClr w14:val="53575C"/>
                                      </w14:gs>
                                      <w14:gs w14:pos="88000">
                                        <w14:srgbClr w14:val="C5C7CA"/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fldChar w:fldCharType="end"/>
                            </w:r>
                            <w:r w:rsidRPr="00471240">
                              <w:rPr>
                                <w:color w:val="44546A" w:themeColor="text2"/>
                                <w:sz w:val="24"/>
                                <w:szCs w:val="24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21000">
                                        <w14:srgbClr w14:val="53575C"/>
                                      </w14:gs>
                                      <w14:gs w14:pos="88000">
                                        <w14:srgbClr w14:val="C5C7CA"/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 xml:space="preserve"> | </w:t>
                            </w:r>
                            <w:r w:rsidRPr="00471240">
                              <w:rPr>
                                <w:color w:val="44546A" w:themeColor="text2"/>
                                <w:sz w:val="24"/>
                                <w:szCs w:val="24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21000">
                                        <w14:srgbClr w14:val="53575C"/>
                                      </w14:gs>
                                      <w14:gs w14:pos="88000">
                                        <w14:srgbClr w14:val="C5C7CA"/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fldChar w:fldCharType="begin"/>
                            </w:r>
                            <w:r w:rsidRPr="00471240">
                              <w:rPr>
                                <w:color w:val="44546A" w:themeColor="text2"/>
                                <w:sz w:val="24"/>
                                <w:szCs w:val="24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21000">
                                        <w14:srgbClr w14:val="53575C"/>
                                      </w14:gs>
                                      <w14:gs w14:pos="88000">
                                        <w14:srgbClr w14:val="C5C7CA"/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instrText xml:space="preserve"> NUMPAGES  \* Arabic  \* MERGEFORMAT </w:instrText>
                            </w:r>
                            <w:r w:rsidRPr="00471240">
                              <w:rPr>
                                <w:color w:val="44546A" w:themeColor="text2"/>
                                <w:sz w:val="24"/>
                                <w:szCs w:val="24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21000">
                                        <w14:srgbClr w14:val="53575C"/>
                                      </w14:gs>
                                      <w14:gs w14:pos="88000">
                                        <w14:srgbClr w14:val="C5C7CA"/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fldChar w:fldCharType="separate"/>
                            </w:r>
                            <w:r w:rsidRPr="00471240">
                              <w:rPr>
                                <w:color w:val="44546A" w:themeColor="text2"/>
                                <w:sz w:val="24"/>
                                <w:szCs w:val="24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21000">
                                        <w14:srgbClr w14:val="53575C"/>
                                      </w14:gs>
                                      <w14:gs w14:pos="88000">
                                        <w14:srgbClr w14:val="C5C7CA"/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>2</w:t>
                            </w:r>
                            <w:r w:rsidRPr="00471240">
                              <w:rPr>
                                <w:color w:val="44546A" w:themeColor="text2"/>
                                <w:sz w:val="24"/>
                                <w:szCs w:val="24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21000">
                                        <w14:srgbClr w14:val="53575C"/>
                                      </w14:gs>
                                      <w14:gs w14:pos="88000">
                                        <w14:srgbClr w14:val="C5C7CA"/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47738681" id="Group 164" o:spid="_x0000_s1031" style="position:absolute;left:0;text-align:left;margin-left:434.8pt;margin-top:0;width:486pt;height:35.3pt;z-index:251659264;mso-position-horizontal:right;mso-position-horizontal-relative:page;mso-position-vertical:center;mso-position-vertical-relative:bottom-margin-area" coordsize="61722,44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">
              <v:rect id="Rectangle 165" o:spid="_x0000_s1032" style="position:absolute;left:2286;width:59436;height:27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" fillcolor="white [3212]" stroked="f" strokeweight="1pt">
                <v:fill opacity="0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6" o:spid="_x0000_s1033" type="#_x0000_t202" style="position:absolute;top:95;width:59436;height:43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" filled="f" stroked="f" strokeweight=".5pt">
                <v:textbox style="mso-fit-shape-to-text:t" inset="0,,0">
                  <w:txbxContent>
                    <w:p w14:paraId="7F2E6F5B" w14:textId="3DE84B8A" w:rsidR="00821494" w:rsidRPr="00471240" w:rsidRDefault="00821494" w:rsidP="00821494">
                      <w:pPr>
                        <w:tabs>
                          <w:tab w:val="center" w:pos="4550"/>
                          <w:tab w:val="left" w:pos="5818"/>
                        </w:tabs>
                        <w:ind w:right="260"/>
                        <w:jc w:val="right"/>
                        <w:rPr>
                          <w:color w:val="44546A" w:themeColor="text2"/>
                          <w:sz w:val="24"/>
                          <w:szCs w:val="24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21000">
                                  <w14:srgbClr w14:val="53575C"/>
                                </w14:gs>
                                <w14:gs w14:pos="88000">
                                  <w14:srgbClr w14:val="C5C7CA"/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</w:pPr>
                      <w:r w:rsidRPr="00471240">
                        <w:rPr>
                          <w:color w:val="44546A" w:themeColor="text2"/>
                          <w:sz w:val="24"/>
                          <w:szCs w:val="24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21000">
                                  <w14:srgbClr w14:val="53575C"/>
                                </w14:gs>
                                <w14:gs w14:pos="88000">
                                  <w14:srgbClr w14:val="C5C7CA"/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t xml:space="preserve">Peter Padash </w:t>
                      </w:r>
                      <w:r w:rsidRPr="00471240">
                        <w:rPr>
                          <w:color w:val="44546A" w:themeColor="text2"/>
                          <w:sz w:val="24"/>
                          <w:szCs w:val="24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21000">
                                  <w14:srgbClr w14:val="53575C"/>
                                </w14:gs>
                                <w14:gs w14:pos="88000">
                                  <w14:srgbClr w14:val="C5C7CA"/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fldChar w:fldCharType="begin"/>
                      </w:r>
                      <w:r w:rsidRPr="00471240">
                        <w:rPr>
                          <w:color w:val="44546A" w:themeColor="text2"/>
                          <w:sz w:val="24"/>
                          <w:szCs w:val="24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21000">
                                  <w14:srgbClr w14:val="53575C"/>
                                </w14:gs>
                                <w14:gs w14:pos="88000">
                                  <w14:srgbClr w14:val="C5C7CA"/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instrText xml:space="preserve"> PAGE   \* MERGEFORMAT </w:instrText>
                      </w:r>
                      <w:r w:rsidRPr="00471240">
                        <w:rPr>
                          <w:color w:val="44546A" w:themeColor="text2"/>
                          <w:sz w:val="24"/>
                          <w:szCs w:val="24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21000">
                                  <w14:srgbClr w14:val="53575C"/>
                                </w14:gs>
                                <w14:gs w14:pos="88000">
                                  <w14:srgbClr w14:val="C5C7CA"/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fldChar w:fldCharType="separate"/>
                      </w:r>
                      <w:r w:rsidRPr="00471240">
                        <w:rPr>
                          <w:color w:val="44546A" w:themeColor="text2"/>
                          <w:sz w:val="24"/>
                          <w:szCs w:val="24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21000">
                                  <w14:srgbClr w14:val="53575C"/>
                                </w14:gs>
                                <w14:gs w14:pos="88000">
                                  <w14:srgbClr w14:val="C5C7CA"/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t>1</w:t>
                      </w:r>
                      <w:r w:rsidRPr="00471240">
                        <w:rPr>
                          <w:color w:val="44546A" w:themeColor="text2"/>
                          <w:sz w:val="24"/>
                          <w:szCs w:val="24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21000">
                                  <w14:srgbClr w14:val="53575C"/>
                                </w14:gs>
                                <w14:gs w14:pos="88000">
                                  <w14:srgbClr w14:val="C5C7CA"/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fldChar w:fldCharType="end"/>
                      </w:r>
                      <w:r w:rsidRPr="00471240">
                        <w:rPr>
                          <w:color w:val="44546A" w:themeColor="text2"/>
                          <w:sz w:val="24"/>
                          <w:szCs w:val="24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21000">
                                  <w14:srgbClr w14:val="53575C"/>
                                </w14:gs>
                                <w14:gs w14:pos="88000">
                                  <w14:srgbClr w14:val="C5C7CA"/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t xml:space="preserve"> | </w:t>
                      </w:r>
                      <w:r w:rsidRPr="00471240">
                        <w:rPr>
                          <w:color w:val="44546A" w:themeColor="text2"/>
                          <w:sz w:val="24"/>
                          <w:szCs w:val="24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21000">
                                  <w14:srgbClr w14:val="53575C"/>
                                </w14:gs>
                                <w14:gs w14:pos="88000">
                                  <w14:srgbClr w14:val="C5C7CA"/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fldChar w:fldCharType="begin"/>
                      </w:r>
                      <w:r w:rsidRPr="00471240">
                        <w:rPr>
                          <w:color w:val="44546A" w:themeColor="text2"/>
                          <w:sz w:val="24"/>
                          <w:szCs w:val="24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21000">
                                  <w14:srgbClr w14:val="53575C"/>
                                </w14:gs>
                                <w14:gs w14:pos="88000">
                                  <w14:srgbClr w14:val="C5C7CA"/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instrText xml:space="preserve"> NUMPAGES  \* Arabic  \* MERGEFORMAT </w:instrText>
                      </w:r>
                      <w:r w:rsidRPr="00471240">
                        <w:rPr>
                          <w:color w:val="44546A" w:themeColor="text2"/>
                          <w:sz w:val="24"/>
                          <w:szCs w:val="24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21000">
                                  <w14:srgbClr w14:val="53575C"/>
                                </w14:gs>
                                <w14:gs w14:pos="88000">
                                  <w14:srgbClr w14:val="C5C7CA"/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fldChar w:fldCharType="separate"/>
                      </w:r>
                      <w:r w:rsidRPr="00471240">
                        <w:rPr>
                          <w:color w:val="44546A" w:themeColor="text2"/>
                          <w:sz w:val="24"/>
                          <w:szCs w:val="24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21000">
                                  <w14:srgbClr w14:val="53575C"/>
                                </w14:gs>
                                <w14:gs w14:pos="88000">
                                  <w14:srgbClr w14:val="C5C7CA"/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t>2</w:t>
                      </w:r>
                      <w:r w:rsidRPr="00471240">
                        <w:rPr>
                          <w:color w:val="44546A" w:themeColor="text2"/>
                          <w:sz w:val="24"/>
                          <w:szCs w:val="24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21000">
                                  <w14:srgbClr w14:val="53575C"/>
                                </w14:gs>
                                <w14:gs w14:pos="88000">
                                  <w14:srgbClr w14:val="C5C7CA"/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fldChar w:fldCharType="end"/>
                      </w:r>
                    </w:p>
                  </w:txbxContent>
                </v:textbox>
              </v:shape>
              <w10:wrap anchorx="page" anchory="margin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696FC5" w14:textId="77777777" w:rsidR="00BD581F" w:rsidRDefault="00BD581F" w:rsidP="002F12A5">
      <w:pPr>
        <w:spacing w:after="0" w:line="240" w:lineRule="auto"/>
      </w:pPr>
      <w:r>
        <w:separator/>
      </w:r>
    </w:p>
  </w:footnote>
  <w:footnote w:type="continuationSeparator" w:id="0">
    <w:p w14:paraId="0D1F1CE5" w14:textId="77777777" w:rsidR="00BD581F" w:rsidRDefault="00BD581F" w:rsidP="002F12A5">
      <w:pPr>
        <w:spacing w:after="0" w:line="240" w:lineRule="auto"/>
      </w:pPr>
      <w:r>
        <w:continuationSeparator/>
      </w:r>
    </w:p>
  </w:footnote>
  <w:footnote w:type="continuationNotice" w:id="1">
    <w:p w14:paraId="1E64C7E0" w14:textId="77777777" w:rsidR="00BD581F" w:rsidRDefault="00BD581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4EE80E" w14:textId="49D70CB2" w:rsidR="00F44A0A" w:rsidRDefault="00F44A0A">
    <w:pPr>
      <w:pStyle w:val="Header"/>
    </w:pPr>
    <w:r w:rsidRPr="00506BEC">
      <w:rPr>
        <w:rFonts w:asciiTheme="minorHAnsi" w:eastAsia="MS Mincho" w:hAnsiTheme="minorHAnsi" w:cstheme="minorHAnsi"/>
        <w:bCs/>
        <w:sz w:val="56"/>
        <w:szCs w:val="56"/>
        <w:lang w:val="en-US"/>
        <w14:textOutline w14:w="0" w14:cap="flat" w14:cmpd="sng" w14:algn="ctr">
          <w14:noFill/>
          <w14:prstDash w14:val="solid"/>
          <w14:round/>
        </w14:textOutline>
        <w14:textFill>
          <w14:gradFill>
            <w14:gsLst>
              <w14:gs w14:pos="21000">
                <w14:srgbClr w14:val="53575C"/>
              </w14:gs>
              <w14:gs w14:pos="88000">
                <w14:srgbClr w14:val="C5C7CA"/>
              </w14:gs>
            </w14:gsLst>
            <w14:lin w14:ang="5400000" w14:scaled="0"/>
          </w14:gradFill>
        </w14:textFill>
      </w:rPr>
      <w:t>Peter Padash</w:t>
    </w:r>
    <w:r w:rsidR="00506BEC" w:rsidRPr="00506BEC">
      <w:rPr>
        <w:rFonts w:asciiTheme="minorHAnsi" w:eastAsia="MS Mincho" w:hAnsiTheme="minorHAnsi" w:cstheme="minorHAnsi"/>
        <w:bCs/>
        <w:sz w:val="56"/>
        <w:szCs w:val="56"/>
        <w:lang w:val="en-US"/>
        <w14:textOutline w14:w="0" w14:cap="flat" w14:cmpd="sng" w14:algn="ctr">
          <w14:noFill/>
          <w14:prstDash w14:val="solid"/>
          <w14:round/>
        </w14:textOutline>
        <w14:textFill>
          <w14:gradFill>
            <w14:gsLst>
              <w14:gs w14:pos="21000">
                <w14:srgbClr w14:val="53575C"/>
              </w14:gs>
              <w14:gs w14:pos="88000">
                <w14:srgbClr w14:val="C5C7CA"/>
              </w14:gs>
            </w14:gsLst>
            <w14:lin w14:ang="5400000" w14:scaled="0"/>
          </w14:gradFill>
        </w14:textFill>
      </w:rPr>
      <w:t xml:space="preserve">                             </w:t>
    </w:r>
    <w:r>
      <w:rPr>
        <w:rFonts w:asciiTheme="minorHAnsi" w:eastAsia="MS Mincho" w:hAnsiTheme="minorHAnsi" w:cstheme="minorHAnsi"/>
        <w:b/>
        <w:bCs/>
        <w:spacing w:val="20"/>
        <w:sz w:val="56"/>
        <w:szCs w:val="56"/>
        <w:lang w:val="en-US"/>
      </w:rPr>
      <w:tab/>
      <w:t xml:space="preserve">    </w:t>
    </w:r>
    <w:r w:rsidR="00506BEC">
      <w:rPr>
        <w:rFonts w:asciiTheme="minorHAnsi" w:eastAsia="MS Mincho" w:hAnsiTheme="minorHAnsi" w:cstheme="minorHAnsi"/>
        <w:b/>
        <w:bCs/>
        <w:spacing w:val="20"/>
        <w:sz w:val="56"/>
        <w:szCs w:val="56"/>
        <w:lang w:val="en-US"/>
      </w:rPr>
      <w:t xml:space="preserve">     </w:t>
    </w:r>
    <w:hyperlink r:id="rId1" w:history="1">
      <w:r w:rsidR="00506BEC" w:rsidRPr="00D53633">
        <w:rPr>
          <w:rStyle w:val="Hyperlink"/>
          <w:rFonts w:asciiTheme="minorHAnsi" w:eastAsia="MS Mincho" w:hAnsiTheme="minorHAnsi" w:cstheme="minorHAnsi"/>
        </w:rPr>
        <w:t>Peter.padash@gmail.com</w:t>
      </w:r>
    </w:hyperlink>
    <w:r>
      <w:rPr>
        <w:rFonts w:asciiTheme="minorHAnsi" w:eastAsia="MS Mincho" w:hAnsiTheme="minorHAnsi" w:cstheme="minorHAnsi"/>
      </w:rPr>
      <w:t xml:space="preserve">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52AC90" w14:textId="781F634B" w:rsidR="00A22136" w:rsidRPr="00547336" w:rsidRDefault="00F44A0A" w:rsidP="00F44A0A">
    <w:pPr>
      <w:tabs>
        <w:tab w:val="left" w:pos="2340"/>
        <w:tab w:val="center" w:pos="5233"/>
      </w:tabs>
      <w:spacing w:after="0" w:line="240" w:lineRule="auto"/>
      <w:rPr>
        <w:rFonts w:asciiTheme="minorHAnsi" w:eastAsia="MS Mincho" w:hAnsiTheme="minorHAnsi" w:cstheme="minorHAnsi"/>
        <w:b/>
        <w:bCs/>
        <w:spacing w:val="20"/>
        <w:sz w:val="56"/>
        <w:szCs w:val="56"/>
        <w:lang w:val="en-US"/>
      </w:rPr>
    </w:pPr>
    <w:r>
      <w:rPr>
        <w:rFonts w:asciiTheme="minorHAnsi" w:eastAsia="MS Mincho" w:hAnsiTheme="minorHAnsi" w:cstheme="minorHAnsi"/>
        <w:b/>
        <w:bCs/>
        <w:spacing w:val="20"/>
        <w:sz w:val="56"/>
        <w:szCs w:val="56"/>
        <w:lang w:val="en-US"/>
      </w:rPr>
      <w:tab/>
    </w:r>
    <w:r>
      <w:rPr>
        <w:rFonts w:asciiTheme="minorHAnsi" w:eastAsia="MS Mincho" w:hAnsiTheme="minorHAnsi" w:cstheme="minorHAnsi"/>
        <w:b/>
        <w:bCs/>
        <w:spacing w:val="20"/>
        <w:sz w:val="56"/>
        <w:szCs w:val="56"/>
        <w:lang w:val="en-US"/>
      </w:rPr>
      <w:tab/>
    </w:r>
    <w:r w:rsidR="00A22136" w:rsidRPr="00547336">
      <w:rPr>
        <w:rFonts w:asciiTheme="minorHAnsi" w:eastAsia="MS Mincho" w:hAnsiTheme="minorHAnsi" w:cstheme="minorHAnsi"/>
        <w:b/>
        <w:bCs/>
        <w:spacing w:val="20"/>
        <w:sz w:val="56"/>
        <w:szCs w:val="56"/>
        <w:lang w:val="en-US"/>
      </w:rPr>
      <w:t>Peter Padash</w:t>
    </w:r>
  </w:p>
  <w:p w14:paraId="2E5C04CE" w14:textId="2860546E" w:rsidR="00547336" w:rsidRPr="00083A8A" w:rsidRDefault="00BD581F" w:rsidP="008462BD">
    <w:pPr>
      <w:spacing w:after="0" w:line="240" w:lineRule="auto"/>
      <w:ind w:left="720" w:firstLine="720"/>
      <w:rPr>
        <w:rFonts w:asciiTheme="minorHAnsi" w:eastAsia="MS Mincho" w:hAnsiTheme="minorHAnsi" w:cstheme="minorHAnsi"/>
      </w:rPr>
    </w:pPr>
    <w:hyperlink r:id="rId1" w:history="1">
      <w:r w:rsidR="00547336">
        <w:rPr>
          <w:rStyle w:val="Hyperlink"/>
          <w:rFonts w:asciiTheme="minorHAnsi" w:eastAsia="MS Mincho" w:hAnsiTheme="minorHAnsi" w:cstheme="minorHAnsi"/>
          <w:u w:val="none"/>
        </w:rPr>
        <w:t>Peter</w:t>
      </w:r>
      <w:r w:rsidR="00547336" w:rsidRPr="00547336">
        <w:rPr>
          <w:rStyle w:val="Hyperlink"/>
          <w:rFonts w:asciiTheme="minorHAnsi" w:eastAsia="MS Mincho" w:hAnsiTheme="minorHAnsi" w:cstheme="minorHAnsi"/>
          <w:u w:val="none"/>
        </w:rPr>
        <w:t>.padash@gmail.com</w:t>
      </w:r>
    </w:hyperlink>
    <w:r w:rsidR="00547336">
      <w:rPr>
        <w:rFonts w:asciiTheme="minorHAnsi" w:eastAsia="MS Mincho" w:hAnsiTheme="minorHAnsi" w:cstheme="minorHAnsi"/>
      </w:rPr>
      <w:t xml:space="preserve"> </w:t>
    </w:r>
    <w:r w:rsidR="00083A8A">
      <w:rPr>
        <w:rFonts w:asciiTheme="minorHAnsi" w:eastAsia="MS Mincho" w:hAnsiTheme="minorHAnsi" w:cstheme="minorHAnsi"/>
      </w:rPr>
      <w:t xml:space="preserve"> </w:t>
    </w:r>
    <w:r w:rsidR="00547336" w:rsidRPr="00547336">
      <w:rPr>
        <w:rStyle w:val="Hyperlink"/>
        <w:rFonts w:asciiTheme="minorHAnsi" w:eastAsia="MS Mincho" w:hAnsiTheme="minorHAnsi" w:cstheme="minorHAnsi"/>
        <w:u w:val="none"/>
      </w:rPr>
      <w:t xml:space="preserve"> </w:t>
    </w:r>
    <w:r w:rsidR="00083A8A">
      <w:rPr>
        <w:rStyle w:val="Hyperlink"/>
        <w:rFonts w:asciiTheme="minorHAnsi" w:eastAsia="MS Mincho" w:hAnsiTheme="minorHAnsi" w:cstheme="minorHAnsi"/>
        <w:u w:val="none"/>
      </w:rPr>
      <w:t>|</w:t>
    </w:r>
    <w:r w:rsidR="00547336" w:rsidRPr="00547336">
      <w:rPr>
        <w:rStyle w:val="Hyperlink"/>
        <w:rFonts w:asciiTheme="minorHAnsi" w:eastAsia="MS Mincho" w:hAnsiTheme="minorHAnsi" w:cstheme="minorHAnsi"/>
        <w:u w:val="none"/>
      </w:rPr>
      <w:t xml:space="preserve"> </w:t>
    </w:r>
    <w:r w:rsidR="00083A8A">
      <w:rPr>
        <w:rStyle w:val="Hyperlink"/>
        <w:rFonts w:asciiTheme="minorHAnsi" w:eastAsia="MS Mincho" w:hAnsiTheme="minorHAnsi" w:cstheme="minorHAnsi"/>
        <w:u w:val="none"/>
      </w:rPr>
      <w:t xml:space="preserve"> </w:t>
    </w:r>
    <w:r w:rsidR="00547336" w:rsidRPr="00547336">
      <w:rPr>
        <w:rStyle w:val="Hyperlink"/>
        <w:rFonts w:asciiTheme="minorHAnsi" w:eastAsia="MS Mincho" w:hAnsiTheme="minorHAnsi" w:cstheme="minorHAnsi"/>
        <w:u w:val="none"/>
      </w:rPr>
      <w:t xml:space="preserve"> </w:t>
    </w:r>
    <w:r w:rsidR="00547336" w:rsidRPr="00547336">
      <w:rPr>
        <w:rFonts w:asciiTheme="minorHAnsi" w:eastAsia="MS Mincho" w:hAnsiTheme="minorHAnsi" w:cstheme="minorHAnsi"/>
      </w:rPr>
      <w:t>+1 (639) 384 96</w:t>
    </w:r>
    <w:r w:rsidR="00E0417F">
      <w:rPr>
        <w:rFonts w:asciiTheme="minorHAnsi" w:eastAsia="MS Mincho" w:hAnsiTheme="minorHAnsi" w:cstheme="minorHAnsi"/>
      </w:rPr>
      <w:t>77</w:t>
    </w:r>
    <w:r w:rsidR="00547336" w:rsidRPr="00547336">
      <w:rPr>
        <w:rFonts w:asciiTheme="minorHAnsi" w:eastAsia="MS Mincho" w:hAnsiTheme="minorHAnsi" w:cstheme="minorHAnsi"/>
      </w:rPr>
      <w:t xml:space="preserve"> </w:t>
    </w:r>
    <w:r w:rsidR="00083A8A">
      <w:rPr>
        <w:rFonts w:asciiTheme="minorHAnsi" w:eastAsia="MS Mincho" w:hAnsiTheme="minorHAnsi" w:cstheme="minorHAnsi"/>
      </w:rPr>
      <w:t xml:space="preserve">| </w:t>
    </w:r>
    <w:r w:rsidR="00547336" w:rsidRPr="00547336">
      <w:rPr>
        <w:rFonts w:asciiTheme="minorHAnsi" w:eastAsia="MS Mincho" w:hAnsiTheme="minorHAnsi" w:cstheme="minorHAnsi"/>
      </w:rPr>
      <w:t xml:space="preserve">  912Arlington Ave, saskatoon, SK, S7H2X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22D70"/>
    <w:multiLevelType w:val="multilevel"/>
    <w:tmpl w:val="BF4421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231404D"/>
    <w:multiLevelType w:val="hybridMultilevel"/>
    <w:tmpl w:val="2C760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DF6377"/>
    <w:multiLevelType w:val="hybridMultilevel"/>
    <w:tmpl w:val="D6029B6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281179"/>
    <w:multiLevelType w:val="hybridMultilevel"/>
    <w:tmpl w:val="2BF22A3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 w:val="0"/>
        <w:sz w:val="19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A83462"/>
    <w:multiLevelType w:val="hybridMultilevel"/>
    <w:tmpl w:val="29CE13B6"/>
    <w:lvl w:ilvl="0" w:tplc="08090005">
      <w:start w:val="1"/>
      <w:numFmt w:val="bullet"/>
      <w:lvlText w:val=""/>
      <w:lvlJc w:val="left"/>
      <w:pPr>
        <w:ind w:left="426" w:hanging="360"/>
      </w:pPr>
      <w:rPr>
        <w:rFonts w:ascii="Wingdings" w:hAnsi="Wingdings" w:hint="default"/>
        <w:b w:val="0"/>
        <w:sz w:val="19"/>
      </w:rPr>
    </w:lvl>
    <w:lvl w:ilvl="1" w:tplc="0C090003" w:tentative="1">
      <w:start w:val="1"/>
      <w:numFmt w:val="bullet"/>
      <w:lvlText w:val="o"/>
      <w:lvlJc w:val="left"/>
      <w:pPr>
        <w:ind w:left="114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6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8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0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2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4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6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86" w:hanging="360"/>
      </w:pPr>
      <w:rPr>
        <w:rFonts w:ascii="Wingdings" w:hAnsi="Wingdings" w:hint="default"/>
      </w:rPr>
    </w:lvl>
  </w:abstractNum>
  <w:abstractNum w:abstractNumId="5" w15:restartNumberingAfterBreak="0">
    <w:nsid w:val="38FC5A5A"/>
    <w:multiLevelType w:val="hybridMultilevel"/>
    <w:tmpl w:val="FB0C91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CB038E"/>
    <w:multiLevelType w:val="hybridMultilevel"/>
    <w:tmpl w:val="19B6A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5B66CD"/>
    <w:multiLevelType w:val="multilevel"/>
    <w:tmpl w:val="20EC43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2F41957"/>
    <w:multiLevelType w:val="hybridMultilevel"/>
    <w:tmpl w:val="9C2CDA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531165"/>
    <w:multiLevelType w:val="multilevel"/>
    <w:tmpl w:val="2C9A58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6E2A14DE"/>
    <w:multiLevelType w:val="hybridMultilevel"/>
    <w:tmpl w:val="18246D20"/>
    <w:lvl w:ilvl="0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026399F"/>
    <w:multiLevelType w:val="hybridMultilevel"/>
    <w:tmpl w:val="9522AB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18973F6"/>
    <w:multiLevelType w:val="hybridMultilevel"/>
    <w:tmpl w:val="066E2DE6"/>
    <w:lvl w:ilvl="0" w:tplc="04090001">
      <w:start w:val="1"/>
      <w:numFmt w:val="bullet"/>
      <w:lvlText w:val=""/>
      <w:lvlJc w:val="left"/>
      <w:pPr>
        <w:ind w:left="3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52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4"/>
  </w:num>
  <w:num w:numId="4">
    <w:abstractNumId w:val="2"/>
  </w:num>
  <w:num w:numId="5">
    <w:abstractNumId w:val="12"/>
  </w:num>
  <w:num w:numId="6">
    <w:abstractNumId w:val="10"/>
  </w:num>
  <w:num w:numId="7">
    <w:abstractNumId w:val="7"/>
  </w:num>
  <w:num w:numId="8">
    <w:abstractNumId w:val="5"/>
  </w:num>
  <w:num w:numId="9">
    <w:abstractNumId w:val="0"/>
  </w:num>
  <w:num w:numId="10">
    <w:abstractNumId w:val="9"/>
  </w:num>
  <w:num w:numId="11">
    <w:abstractNumId w:val="1"/>
  </w:num>
  <w:num w:numId="12">
    <w:abstractNumId w:val="11"/>
  </w:num>
  <w:num w:numId="13">
    <w:abstractNumId w:val="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AU" w:vendorID="64" w:dllVersion="6" w:nlCheck="1" w:checkStyle="1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AU" w:vendorID="64" w:dllVersion="4096" w:nlCheck="1" w:checkStyle="0"/>
  <w:activeWritingStyle w:appName="MSWord" w:lang="en-US" w:vendorID="64" w:dllVersion="0" w:nlCheck="1" w:checkStyle="0"/>
  <w:activeWritingStyle w:appName="MSWord" w:lang="en-AU" w:vendorID="64" w:dllVersion="0" w:nlCheck="1" w:checkStyle="0"/>
  <w:activeWritingStyle w:appName="MSWord" w:lang="fr-FR" w:vendorID="64" w:dllVersion="6" w:nlCheck="1" w:checkStyle="1"/>
  <w:activeWritingStyle w:appName="MSWord" w:lang="fr-FR" w:vendorID="64" w:dllVersion="0" w:nlCheck="1" w:checkStyle="0"/>
  <w:activeWritingStyle w:appName="MSWord" w:lang="en-GB" w:vendorID="64" w:dllVersion="6" w:nlCheck="1" w:checkStyle="1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7C0NDExsDAwMzUxs7RU0lEKTi0uzszPAykwMq4FAJO1ktYtAAAA"/>
  </w:docVars>
  <w:rsids>
    <w:rsidRoot w:val="00A63E37"/>
    <w:rsid w:val="000022B5"/>
    <w:rsid w:val="0000312A"/>
    <w:rsid w:val="00003FA9"/>
    <w:rsid w:val="00004773"/>
    <w:rsid w:val="00006B25"/>
    <w:rsid w:val="0000793F"/>
    <w:rsid w:val="000100ED"/>
    <w:rsid w:val="000125F2"/>
    <w:rsid w:val="00014936"/>
    <w:rsid w:val="0002118A"/>
    <w:rsid w:val="0002123D"/>
    <w:rsid w:val="00023262"/>
    <w:rsid w:val="000235FB"/>
    <w:rsid w:val="00025BBA"/>
    <w:rsid w:val="00027C9A"/>
    <w:rsid w:val="0003027F"/>
    <w:rsid w:val="000307DE"/>
    <w:rsid w:val="000363A7"/>
    <w:rsid w:val="00037EA2"/>
    <w:rsid w:val="00041523"/>
    <w:rsid w:val="00041957"/>
    <w:rsid w:val="00042973"/>
    <w:rsid w:val="00045DD4"/>
    <w:rsid w:val="0005082A"/>
    <w:rsid w:val="00052212"/>
    <w:rsid w:val="00052A77"/>
    <w:rsid w:val="000536CD"/>
    <w:rsid w:val="00057DD9"/>
    <w:rsid w:val="00061765"/>
    <w:rsid w:val="000619F6"/>
    <w:rsid w:val="00062300"/>
    <w:rsid w:val="0006764B"/>
    <w:rsid w:val="00071651"/>
    <w:rsid w:val="00074ED2"/>
    <w:rsid w:val="00076312"/>
    <w:rsid w:val="000804A1"/>
    <w:rsid w:val="00081790"/>
    <w:rsid w:val="00082079"/>
    <w:rsid w:val="00083A8A"/>
    <w:rsid w:val="00084BC6"/>
    <w:rsid w:val="000866E3"/>
    <w:rsid w:val="00092641"/>
    <w:rsid w:val="00094A68"/>
    <w:rsid w:val="00094AAF"/>
    <w:rsid w:val="00097A3F"/>
    <w:rsid w:val="000A16F8"/>
    <w:rsid w:val="000A29D9"/>
    <w:rsid w:val="000A2D8C"/>
    <w:rsid w:val="000A73A9"/>
    <w:rsid w:val="000B0360"/>
    <w:rsid w:val="000B0E58"/>
    <w:rsid w:val="000B22DD"/>
    <w:rsid w:val="000B3BB0"/>
    <w:rsid w:val="000C310E"/>
    <w:rsid w:val="000C3352"/>
    <w:rsid w:val="000C3E9C"/>
    <w:rsid w:val="000C5076"/>
    <w:rsid w:val="000D032F"/>
    <w:rsid w:val="000D2C80"/>
    <w:rsid w:val="000D2E06"/>
    <w:rsid w:val="000D48EA"/>
    <w:rsid w:val="000D5EA5"/>
    <w:rsid w:val="000D6500"/>
    <w:rsid w:val="000D7735"/>
    <w:rsid w:val="000F2D9A"/>
    <w:rsid w:val="000F399B"/>
    <w:rsid w:val="000F4486"/>
    <w:rsid w:val="000F51B3"/>
    <w:rsid w:val="000F7188"/>
    <w:rsid w:val="000F7A3C"/>
    <w:rsid w:val="00101A50"/>
    <w:rsid w:val="0010201F"/>
    <w:rsid w:val="00102493"/>
    <w:rsid w:val="0010259C"/>
    <w:rsid w:val="00102D1B"/>
    <w:rsid w:val="0010347D"/>
    <w:rsid w:val="00103AB9"/>
    <w:rsid w:val="001109D3"/>
    <w:rsid w:val="00112166"/>
    <w:rsid w:val="00114B8E"/>
    <w:rsid w:val="00115459"/>
    <w:rsid w:val="001164E3"/>
    <w:rsid w:val="00117FD1"/>
    <w:rsid w:val="001200F1"/>
    <w:rsid w:val="00121011"/>
    <w:rsid w:val="00123AAA"/>
    <w:rsid w:val="00134862"/>
    <w:rsid w:val="00135116"/>
    <w:rsid w:val="0013697C"/>
    <w:rsid w:val="001376F9"/>
    <w:rsid w:val="0013799E"/>
    <w:rsid w:val="00140772"/>
    <w:rsid w:val="00141F77"/>
    <w:rsid w:val="001436EF"/>
    <w:rsid w:val="00146018"/>
    <w:rsid w:val="00150B75"/>
    <w:rsid w:val="00150F66"/>
    <w:rsid w:val="00150F7D"/>
    <w:rsid w:val="0015300A"/>
    <w:rsid w:val="001558FC"/>
    <w:rsid w:val="00156319"/>
    <w:rsid w:val="00156E8A"/>
    <w:rsid w:val="0016050C"/>
    <w:rsid w:val="00161FDE"/>
    <w:rsid w:val="001627BF"/>
    <w:rsid w:val="00162C83"/>
    <w:rsid w:val="00164E06"/>
    <w:rsid w:val="00165683"/>
    <w:rsid w:val="00165864"/>
    <w:rsid w:val="0016605C"/>
    <w:rsid w:val="00170262"/>
    <w:rsid w:val="00170D48"/>
    <w:rsid w:val="001717BC"/>
    <w:rsid w:val="001734A2"/>
    <w:rsid w:val="00173850"/>
    <w:rsid w:val="00173EBA"/>
    <w:rsid w:val="00177BFE"/>
    <w:rsid w:val="00177DC2"/>
    <w:rsid w:val="001801EA"/>
    <w:rsid w:val="00181061"/>
    <w:rsid w:val="00182300"/>
    <w:rsid w:val="001828DF"/>
    <w:rsid w:val="00183011"/>
    <w:rsid w:val="001840BA"/>
    <w:rsid w:val="00184263"/>
    <w:rsid w:val="00184E85"/>
    <w:rsid w:val="00185BDD"/>
    <w:rsid w:val="0019081A"/>
    <w:rsid w:val="00191F7E"/>
    <w:rsid w:val="001929DD"/>
    <w:rsid w:val="0019344A"/>
    <w:rsid w:val="001955C3"/>
    <w:rsid w:val="00195E66"/>
    <w:rsid w:val="00196CF1"/>
    <w:rsid w:val="00197A50"/>
    <w:rsid w:val="001A0BB1"/>
    <w:rsid w:val="001A1E1F"/>
    <w:rsid w:val="001A2037"/>
    <w:rsid w:val="001A21EB"/>
    <w:rsid w:val="001A4AA1"/>
    <w:rsid w:val="001B2BBC"/>
    <w:rsid w:val="001B321F"/>
    <w:rsid w:val="001B3DB4"/>
    <w:rsid w:val="001B4587"/>
    <w:rsid w:val="001B4AE0"/>
    <w:rsid w:val="001C1771"/>
    <w:rsid w:val="001C24F4"/>
    <w:rsid w:val="001C28F6"/>
    <w:rsid w:val="001C29DB"/>
    <w:rsid w:val="001C2B0C"/>
    <w:rsid w:val="001C3957"/>
    <w:rsid w:val="001C573F"/>
    <w:rsid w:val="001D0906"/>
    <w:rsid w:val="001D0B63"/>
    <w:rsid w:val="001D1E5A"/>
    <w:rsid w:val="001D2261"/>
    <w:rsid w:val="001E0A60"/>
    <w:rsid w:val="001E3107"/>
    <w:rsid w:val="001E34F7"/>
    <w:rsid w:val="001E6607"/>
    <w:rsid w:val="001E7CBC"/>
    <w:rsid w:val="001F00AE"/>
    <w:rsid w:val="001F24E0"/>
    <w:rsid w:val="001F3594"/>
    <w:rsid w:val="001F6B49"/>
    <w:rsid w:val="001F6B83"/>
    <w:rsid w:val="002017D2"/>
    <w:rsid w:val="00202472"/>
    <w:rsid w:val="0020468F"/>
    <w:rsid w:val="00206626"/>
    <w:rsid w:val="00206793"/>
    <w:rsid w:val="0020762B"/>
    <w:rsid w:val="002111B6"/>
    <w:rsid w:val="00213A6B"/>
    <w:rsid w:val="00216BCF"/>
    <w:rsid w:val="00216D16"/>
    <w:rsid w:val="00217142"/>
    <w:rsid w:val="002172DF"/>
    <w:rsid w:val="00217D8F"/>
    <w:rsid w:val="00220715"/>
    <w:rsid w:val="002216EE"/>
    <w:rsid w:val="00221A1F"/>
    <w:rsid w:val="0022343B"/>
    <w:rsid w:val="00224C28"/>
    <w:rsid w:val="0022645C"/>
    <w:rsid w:val="002405D5"/>
    <w:rsid w:val="00245E93"/>
    <w:rsid w:val="0025259C"/>
    <w:rsid w:val="002530CE"/>
    <w:rsid w:val="00253994"/>
    <w:rsid w:val="002553A7"/>
    <w:rsid w:val="00257A78"/>
    <w:rsid w:val="00257ED5"/>
    <w:rsid w:val="00260FC8"/>
    <w:rsid w:val="002610F7"/>
    <w:rsid w:val="00264436"/>
    <w:rsid w:val="00265946"/>
    <w:rsid w:val="002669FE"/>
    <w:rsid w:val="00270B86"/>
    <w:rsid w:val="00271EEC"/>
    <w:rsid w:val="00272A7F"/>
    <w:rsid w:val="00272B04"/>
    <w:rsid w:val="00275BCF"/>
    <w:rsid w:val="00275EBB"/>
    <w:rsid w:val="00276ABB"/>
    <w:rsid w:val="00277DDD"/>
    <w:rsid w:val="002805C8"/>
    <w:rsid w:val="00281076"/>
    <w:rsid w:val="0028254B"/>
    <w:rsid w:val="00283BAB"/>
    <w:rsid w:val="00284659"/>
    <w:rsid w:val="002856EE"/>
    <w:rsid w:val="00287411"/>
    <w:rsid w:val="00287884"/>
    <w:rsid w:val="0029006F"/>
    <w:rsid w:val="002902FF"/>
    <w:rsid w:val="00291644"/>
    <w:rsid w:val="00294B8F"/>
    <w:rsid w:val="002958C7"/>
    <w:rsid w:val="00296732"/>
    <w:rsid w:val="00297FA0"/>
    <w:rsid w:val="002A04BD"/>
    <w:rsid w:val="002A0B75"/>
    <w:rsid w:val="002A1494"/>
    <w:rsid w:val="002A1C8B"/>
    <w:rsid w:val="002A38DD"/>
    <w:rsid w:val="002A53F2"/>
    <w:rsid w:val="002B29D9"/>
    <w:rsid w:val="002B2CA7"/>
    <w:rsid w:val="002B69B7"/>
    <w:rsid w:val="002B6F58"/>
    <w:rsid w:val="002B723D"/>
    <w:rsid w:val="002C293E"/>
    <w:rsid w:val="002C4A6D"/>
    <w:rsid w:val="002C576A"/>
    <w:rsid w:val="002C6422"/>
    <w:rsid w:val="002C642A"/>
    <w:rsid w:val="002D1031"/>
    <w:rsid w:val="002D2ACB"/>
    <w:rsid w:val="002E0126"/>
    <w:rsid w:val="002E0B8E"/>
    <w:rsid w:val="002E192F"/>
    <w:rsid w:val="002E32A0"/>
    <w:rsid w:val="002E42F8"/>
    <w:rsid w:val="002E6CB6"/>
    <w:rsid w:val="002E7835"/>
    <w:rsid w:val="002F0319"/>
    <w:rsid w:val="002F12A5"/>
    <w:rsid w:val="002F3942"/>
    <w:rsid w:val="002F4117"/>
    <w:rsid w:val="002F568A"/>
    <w:rsid w:val="002F6F2A"/>
    <w:rsid w:val="002F7285"/>
    <w:rsid w:val="00300345"/>
    <w:rsid w:val="0030084C"/>
    <w:rsid w:val="003039BF"/>
    <w:rsid w:val="00305B0E"/>
    <w:rsid w:val="00307374"/>
    <w:rsid w:val="003106C4"/>
    <w:rsid w:val="00310CC8"/>
    <w:rsid w:val="00313D55"/>
    <w:rsid w:val="00314EC6"/>
    <w:rsid w:val="00315283"/>
    <w:rsid w:val="003154B9"/>
    <w:rsid w:val="00316C82"/>
    <w:rsid w:val="00317ED9"/>
    <w:rsid w:val="00325242"/>
    <w:rsid w:val="00325A8B"/>
    <w:rsid w:val="00326F7F"/>
    <w:rsid w:val="0033060A"/>
    <w:rsid w:val="0033108B"/>
    <w:rsid w:val="003319A9"/>
    <w:rsid w:val="00333A77"/>
    <w:rsid w:val="00334AD1"/>
    <w:rsid w:val="00336A68"/>
    <w:rsid w:val="00336E4F"/>
    <w:rsid w:val="0033739B"/>
    <w:rsid w:val="003407B1"/>
    <w:rsid w:val="003409EF"/>
    <w:rsid w:val="00341389"/>
    <w:rsid w:val="00341425"/>
    <w:rsid w:val="003435B3"/>
    <w:rsid w:val="0034389D"/>
    <w:rsid w:val="00346886"/>
    <w:rsid w:val="003473AE"/>
    <w:rsid w:val="00351871"/>
    <w:rsid w:val="00351E7E"/>
    <w:rsid w:val="00361A64"/>
    <w:rsid w:val="0036209A"/>
    <w:rsid w:val="0036488D"/>
    <w:rsid w:val="00364F1B"/>
    <w:rsid w:val="003708A9"/>
    <w:rsid w:val="00370D50"/>
    <w:rsid w:val="0037142D"/>
    <w:rsid w:val="003716B9"/>
    <w:rsid w:val="00373AF5"/>
    <w:rsid w:val="00374328"/>
    <w:rsid w:val="00376507"/>
    <w:rsid w:val="00377C72"/>
    <w:rsid w:val="00381D02"/>
    <w:rsid w:val="0038639C"/>
    <w:rsid w:val="00386BBC"/>
    <w:rsid w:val="00387B39"/>
    <w:rsid w:val="00387E14"/>
    <w:rsid w:val="00392AE1"/>
    <w:rsid w:val="00395E44"/>
    <w:rsid w:val="003A503B"/>
    <w:rsid w:val="003B156B"/>
    <w:rsid w:val="003B1EB8"/>
    <w:rsid w:val="003B2117"/>
    <w:rsid w:val="003B356E"/>
    <w:rsid w:val="003B45B9"/>
    <w:rsid w:val="003B47C9"/>
    <w:rsid w:val="003B485C"/>
    <w:rsid w:val="003B5A23"/>
    <w:rsid w:val="003B6DDC"/>
    <w:rsid w:val="003C66CE"/>
    <w:rsid w:val="003D3F50"/>
    <w:rsid w:val="003D47CD"/>
    <w:rsid w:val="003D49C7"/>
    <w:rsid w:val="003D52FB"/>
    <w:rsid w:val="003D609A"/>
    <w:rsid w:val="003E2289"/>
    <w:rsid w:val="003E4E86"/>
    <w:rsid w:val="003E6C5B"/>
    <w:rsid w:val="003E7748"/>
    <w:rsid w:val="003F1370"/>
    <w:rsid w:val="003F1B6B"/>
    <w:rsid w:val="003F31FA"/>
    <w:rsid w:val="003F34BC"/>
    <w:rsid w:val="003F37DB"/>
    <w:rsid w:val="003F3A87"/>
    <w:rsid w:val="003F4F60"/>
    <w:rsid w:val="003F5599"/>
    <w:rsid w:val="003F6CA7"/>
    <w:rsid w:val="003F7F14"/>
    <w:rsid w:val="00403751"/>
    <w:rsid w:val="004058E8"/>
    <w:rsid w:val="004059BB"/>
    <w:rsid w:val="00405B7E"/>
    <w:rsid w:val="004112D0"/>
    <w:rsid w:val="00411B11"/>
    <w:rsid w:val="00415986"/>
    <w:rsid w:val="00415ECB"/>
    <w:rsid w:val="00423507"/>
    <w:rsid w:val="00424F65"/>
    <w:rsid w:val="0042529C"/>
    <w:rsid w:val="004255D7"/>
    <w:rsid w:val="0043040E"/>
    <w:rsid w:val="00433757"/>
    <w:rsid w:val="00434CAF"/>
    <w:rsid w:val="0043513C"/>
    <w:rsid w:val="004425A4"/>
    <w:rsid w:val="00443975"/>
    <w:rsid w:val="00447B9C"/>
    <w:rsid w:val="004507A1"/>
    <w:rsid w:val="00451C5A"/>
    <w:rsid w:val="00454A9C"/>
    <w:rsid w:val="00455734"/>
    <w:rsid w:val="00455AFD"/>
    <w:rsid w:val="004611B3"/>
    <w:rsid w:val="004622C4"/>
    <w:rsid w:val="004635F8"/>
    <w:rsid w:val="004637EB"/>
    <w:rsid w:val="004640D2"/>
    <w:rsid w:val="00465255"/>
    <w:rsid w:val="00467230"/>
    <w:rsid w:val="004677A7"/>
    <w:rsid w:val="004679C7"/>
    <w:rsid w:val="00470063"/>
    <w:rsid w:val="0047101C"/>
    <w:rsid w:val="00471240"/>
    <w:rsid w:val="00471B70"/>
    <w:rsid w:val="004753F3"/>
    <w:rsid w:val="0047608B"/>
    <w:rsid w:val="0047666A"/>
    <w:rsid w:val="004768AA"/>
    <w:rsid w:val="00476CB5"/>
    <w:rsid w:val="004835DB"/>
    <w:rsid w:val="004903E9"/>
    <w:rsid w:val="00491DC2"/>
    <w:rsid w:val="0049203E"/>
    <w:rsid w:val="00494113"/>
    <w:rsid w:val="00497104"/>
    <w:rsid w:val="00497509"/>
    <w:rsid w:val="004A019F"/>
    <w:rsid w:val="004A1D67"/>
    <w:rsid w:val="004A23FC"/>
    <w:rsid w:val="004A4F2D"/>
    <w:rsid w:val="004A62C0"/>
    <w:rsid w:val="004A6590"/>
    <w:rsid w:val="004B133E"/>
    <w:rsid w:val="004B1E4E"/>
    <w:rsid w:val="004B3472"/>
    <w:rsid w:val="004C0519"/>
    <w:rsid w:val="004C34B9"/>
    <w:rsid w:val="004C3974"/>
    <w:rsid w:val="004C3B3D"/>
    <w:rsid w:val="004C3BE0"/>
    <w:rsid w:val="004C50EC"/>
    <w:rsid w:val="004C57AD"/>
    <w:rsid w:val="004C7114"/>
    <w:rsid w:val="004C7FFD"/>
    <w:rsid w:val="004D276E"/>
    <w:rsid w:val="004D6F70"/>
    <w:rsid w:val="004D7F03"/>
    <w:rsid w:val="004E0DFF"/>
    <w:rsid w:val="004E1D91"/>
    <w:rsid w:val="004E690C"/>
    <w:rsid w:val="004F1AB5"/>
    <w:rsid w:val="004F2AFB"/>
    <w:rsid w:val="00500B29"/>
    <w:rsid w:val="00500CB8"/>
    <w:rsid w:val="00501CFE"/>
    <w:rsid w:val="00502B62"/>
    <w:rsid w:val="00503128"/>
    <w:rsid w:val="005032BA"/>
    <w:rsid w:val="00506BEC"/>
    <w:rsid w:val="00507B0B"/>
    <w:rsid w:val="0051257D"/>
    <w:rsid w:val="00512D9B"/>
    <w:rsid w:val="00514384"/>
    <w:rsid w:val="00514A14"/>
    <w:rsid w:val="00514ED7"/>
    <w:rsid w:val="00515BE5"/>
    <w:rsid w:val="00515CDE"/>
    <w:rsid w:val="00515F96"/>
    <w:rsid w:val="00520EC6"/>
    <w:rsid w:val="00526910"/>
    <w:rsid w:val="00526A2F"/>
    <w:rsid w:val="00527DBE"/>
    <w:rsid w:val="005312CE"/>
    <w:rsid w:val="00533771"/>
    <w:rsid w:val="00533AE9"/>
    <w:rsid w:val="00535CEF"/>
    <w:rsid w:val="00535D00"/>
    <w:rsid w:val="00541242"/>
    <w:rsid w:val="00541441"/>
    <w:rsid w:val="00541EA9"/>
    <w:rsid w:val="00542C5F"/>
    <w:rsid w:val="00542F58"/>
    <w:rsid w:val="005454D0"/>
    <w:rsid w:val="00547336"/>
    <w:rsid w:val="00555BA3"/>
    <w:rsid w:val="00560040"/>
    <w:rsid w:val="00561F8B"/>
    <w:rsid w:val="00565FBE"/>
    <w:rsid w:val="00567A77"/>
    <w:rsid w:val="0057009E"/>
    <w:rsid w:val="00570407"/>
    <w:rsid w:val="0057055C"/>
    <w:rsid w:val="00570F4B"/>
    <w:rsid w:val="0057349F"/>
    <w:rsid w:val="0057407C"/>
    <w:rsid w:val="00577F7A"/>
    <w:rsid w:val="00580709"/>
    <w:rsid w:val="00583E8C"/>
    <w:rsid w:val="0058454D"/>
    <w:rsid w:val="0058493E"/>
    <w:rsid w:val="00585A71"/>
    <w:rsid w:val="00585F0A"/>
    <w:rsid w:val="005868F1"/>
    <w:rsid w:val="00587100"/>
    <w:rsid w:val="0058779E"/>
    <w:rsid w:val="00587937"/>
    <w:rsid w:val="005901C9"/>
    <w:rsid w:val="00591C0E"/>
    <w:rsid w:val="0059298A"/>
    <w:rsid w:val="00595706"/>
    <w:rsid w:val="00595AFB"/>
    <w:rsid w:val="00596B7E"/>
    <w:rsid w:val="005A00B5"/>
    <w:rsid w:val="005A2A65"/>
    <w:rsid w:val="005A3F8A"/>
    <w:rsid w:val="005A4878"/>
    <w:rsid w:val="005B0ACE"/>
    <w:rsid w:val="005B11C0"/>
    <w:rsid w:val="005B56F4"/>
    <w:rsid w:val="005B61BF"/>
    <w:rsid w:val="005B63BB"/>
    <w:rsid w:val="005B7C7A"/>
    <w:rsid w:val="005C0E9B"/>
    <w:rsid w:val="005C1CF7"/>
    <w:rsid w:val="005C5AA0"/>
    <w:rsid w:val="005C5EC4"/>
    <w:rsid w:val="005C6673"/>
    <w:rsid w:val="005C6CAA"/>
    <w:rsid w:val="005D28A1"/>
    <w:rsid w:val="005D4ED9"/>
    <w:rsid w:val="005D5F75"/>
    <w:rsid w:val="005D6FDE"/>
    <w:rsid w:val="005E079A"/>
    <w:rsid w:val="005E1A76"/>
    <w:rsid w:val="005E424C"/>
    <w:rsid w:val="005F1A81"/>
    <w:rsid w:val="005F2436"/>
    <w:rsid w:val="005F416E"/>
    <w:rsid w:val="005F45E5"/>
    <w:rsid w:val="005F5014"/>
    <w:rsid w:val="005F6AF2"/>
    <w:rsid w:val="005F7466"/>
    <w:rsid w:val="005F7AFD"/>
    <w:rsid w:val="006017CE"/>
    <w:rsid w:val="00604E22"/>
    <w:rsid w:val="006057C1"/>
    <w:rsid w:val="00607463"/>
    <w:rsid w:val="0060773A"/>
    <w:rsid w:val="00607A3E"/>
    <w:rsid w:val="00610D74"/>
    <w:rsid w:val="00611431"/>
    <w:rsid w:val="00611F54"/>
    <w:rsid w:val="006128DB"/>
    <w:rsid w:val="00614644"/>
    <w:rsid w:val="006161D9"/>
    <w:rsid w:val="00621FCD"/>
    <w:rsid w:val="006235D7"/>
    <w:rsid w:val="006250B4"/>
    <w:rsid w:val="00630FA7"/>
    <w:rsid w:val="00632222"/>
    <w:rsid w:val="0063351C"/>
    <w:rsid w:val="00640F03"/>
    <w:rsid w:val="00641AFF"/>
    <w:rsid w:val="00641B2F"/>
    <w:rsid w:val="00644AB1"/>
    <w:rsid w:val="00644C3D"/>
    <w:rsid w:val="00645956"/>
    <w:rsid w:val="00646189"/>
    <w:rsid w:val="0064644F"/>
    <w:rsid w:val="006479ED"/>
    <w:rsid w:val="006533D5"/>
    <w:rsid w:val="00656375"/>
    <w:rsid w:val="0065785B"/>
    <w:rsid w:val="0066018B"/>
    <w:rsid w:val="006601CB"/>
    <w:rsid w:val="00660C94"/>
    <w:rsid w:val="00661AF8"/>
    <w:rsid w:val="00667732"/>
    <w:rsid w:val="00670C22"/>
    <w:rsid w:val="00673D7B"/>
    <w:rsid w:val="00674EA5"/>
    <w:rsid w:val="00675783"/>
    <w:rsid w:val="0067578D"/>
    <w:rsid w:val="00675DF0"/>
    <w:rsid w:val="0067629D"/>
    <w:rsid w:val="00683062"/>
    <w:rsid w:val="006833F7"/>
    <w:rsid w:val="00683D34"/>
    <w:rsid w:val="006844DE"/>
    <w:rsid w:val="006848BA"/>
    <w:rsid w:val="00692099"/>
    <w:rsid w:val="006942F5"/>
    <w:rsid w:val="006946C5"/>
    <w:rsid w:val="006A092B"/>
    <w:rsid w:val="006A0A55"/>
    <w:rsid w:val="006A3226"/>
    <w:rsid w:val="006A4A4C"/>
    <w:rsid w:val="006A5137"/>
    <w:rsid w:val="006A57A6"/>
    <w:rsid w:val="006A690B"/>
    <w:rsid w:val="006A78A9"/>
    <w:rsid w:val="006A7B50"/>
    <w:rsid w:val="006B1499"/>
    <w:rsid w:val="006B1E31"/>
    <w:rsid w:val="006B53E7"/>
    <w:rsid w:val="006C3DC1"/>
    <w:rsid w:val="006C4E27"/>
    <w:rsid w:val="006C6510"/>
    <w:rsid w:val="006D00B1"/>
    <w:rsid w:val="006D12DF"/>
    <w:rsid w:val="006D14F6"/>
    <w:rsid w:val="006D1524"/>
    <w:rsid w:val="006D2A25"/>
    <w:rsid w:val="006D31C8"/>
    <w:rsid w:val="006D58F5"/>
    <w:rsid w:val="006D6C03"/>
    <w:rsid w:val="006D6F9A"/>
    <w:rsid w:val="006E00CE"/>
    <w:rsid w:val="006E0136"/>
    <w:rsid w:val="006E0E48"/>
    <w:rsid w:val="006E1DA8"/>
    <w:rsid w:val="006E71AD"/>
    <w:rsid w:val="006F05DC"/>
    <w:rsid w:val="006F084D"/>
    <w:rsid w:val="006F6B6B"/>
    <w:rsid w:val="006F73CF"/>
    <w:rsid w:val="0070075D"/>
    <w:rsid w:val="0070130E"/>
    <w:rsid w:val="00701411"/>
    <w:rsid w:val="007026E7"/>
    <w:rsid w:val="00702CD3"/>
    <w:rsid w:val="00702ED7"/>
    <w:rsid w:val="007148E4"/>
    <w:rsid w:val="00720851"/>
    <w:rsid w:val="00723D98"/>
    <w:rsid w:val="00725B0F"/>
    <w:rsid w:val="00731E32"/>
    <w:rsid w:val="0073324C"/>
    <w:rsid w:val="00734C37"/>
    <w:rsid w:val="00734FE7"/>
    <w:rsid w:val="0073764E"/>
    <w:rsid w:val="00737A74"/>
    <w:rsid w:val="007420F1"/>
    <w:rsid w:val="00742959"/>
    <w:rsid w:val="00742F30"/>
    <w:rsid w:val="00743C43"/>
    <w:rsid w:val="00745239"/>
    <w:rsid w:val="0074670F"/>
    <w:rsid w:val="007471D2"/>
    <w:rsid w:val="007544C5"/>
    <w:rsid w:val="0075478B"/>
    <w:rsid w:val="00755040"/>
    <w:rsid w:val="00755822"/>
    <w:rsid w:val="00757052"/>
    <w:rsid w:val="00757BA8"/>
    <w:rsid w:val="0076614C"/>
    <w:rsid w:val="0076728E"/>
    <w:rsid w:val="00767973"/>
    <w:rsid w:val="007705A1"/>
    <w:rsid w:val="007705D1"/>
    <w:rsid w:val="00770798"/>
    <w:rsid w:val="00773BF4"/>
    <w:rsid w:val="00775912"/>
    <w:rsid w:val="00776770"/>
    <w:rsid w:val="00776985"/>
    <w:rsid w:val="00776C94"/>
    <w:rsid w:val="00777DB0"/>
    <w:rsid w:val="00783284"/>
    <w:rsid w:val="0078332D"/>
    <w:rsid w:val="0078359E"/>
    <w:rsid w:val="00784395"/>
    <w:rsid w:val="007849A8"/>
    <w:rsid w:val="00787E09"/>
    <w:rsid w:val="00792EBC"/>
    <w:rsid w:val="007934AF"/>
    <w:rsid w:val="007948D3"/>
    <w:rsid w:val="0079583F"/>
    <w:rsid w:val="007A2842"/>
    <w:rsid w:val="007A501E"/>
    <w:rsid w:val="007A5876"/>
    <w:rsid w:val="007A6A08"/>
    <w:rsid w:val="007A7311"/>
    <w:rsid w:val="007B1305"/>
    <w:rsid w:val="007B17C2"/>
    <w:rsid w:val="007B4622"/>
    <w:rsid w:val="007B47CF"/>
    <w:rsid w:val="007B5872"/>
    <w:rsid w:val="007B6437"/>
    <w:rsid w:val="007C1912"/>
    <w:rsid w:val="007C7251"/>
    <w:rsid w:val="007D11F8"/>
    <w:rsid w:val="007D279B"/>
    <w:rsid w:val="007D34CD"/>
    <w:rsid w:val="007E3043"/>
    <w:rsid w:val="007E3F41"/>
    <w:rsid w:val="007E583A"/>
    <w:rsid w:val="007E618D"/>
    <w:rsid w:val="007E6BEC"/>
    <w:rsid w:val="007E6CDC"/>
    <w:rsid w:val="007E79D8"/>
    <w:rsid w:val="007E7ACF"/>
    <w:rsid w:val="007F2949"/>
    <w:rsid w:val="007F2EDC"/>
    <w:rsid w:val="007F2F5B"/>
    <w:rsid w:val="007F3FAB"/>
    <w:rsid w:val="007F47A2"/>
    <w:rsid w:val="007F4E9D"/>
    <w:rsid w:val="007F5184"/>
    <w:rsid w:val="007F756C"/>
    <w:rsid w:val="008002AA"/>
    <w:rsid w:val="00802476"/>
    <w:rsid w:val="00803224"/>
    <w:rsid w:val="00805EE7"/>
    <w:rsid w:val="00817C69"/>
    <w:rsid w:val="00821494"/>
    <w:rsid w:val="00823199"/>
    <w:rsid w:val="008245EB"/>
    <w:rsid w:val="00824B23"/>
    <w:rsid w:val="008255F8"/>
    <w:rsid w:val="00825A4C"/>
    <w:rsid w:val="00825A6E"/>
    <w:rsid w:val="00825C24"/>
    <w:rsid w:val="008301D1"/>
    <w:rsid w:val="00830B16"/>
    <w:rsid w:val="008315E2"/>
    <w:rsid w:val="00832240"/>
    <w:rsid w:val="008341D6"/>
    <w:rsid w:val="00837009"/>
    <w:rsid w:val="008406AF"/>
    <w:rsid w:val="008439B6"/>
    <w:rsid w:val="008458C4"/>
    <w:rsid w:val="0084598D"/>
    <w:rsid w:val="008462BD"/>
    <w:rsid w:val="00847709"/>
    <w:rsid w:val="00850581"/>
    <w:rsid w:val="00852AD8"/>
    <w:rsid w:val="00857D93"/>
    <w:rsid w:val="008624CB"/>
    <w:rsid w:val="00862EE3"/>
    <w:rsid w:val="00863989"/>
    <w:rsid w:val="00864777"/>
    <w:rsid w:val="008666D2"/>
    <w:rsid w:val="00866DEE"/>
    <w:rsid w:val="00872059"/>
    <w:rsid w:val="0087280A"/>
    <w:rsid w:val="00877D13"/>
    <w:rsid w:val="00883BC9"/>
    <w:rsid w:val="00886FD4"/>
    <w:rsid w:val="008903CC"/>
    <w:rsid w:val="00890571"/>
    <w:rsid w:val="00892282"/>
    <w:rsid w:val="0089541E"/>
    <w:rsid w:val="008954A3"/>
    <w:rsid w:val="00896EFA"/>
    <w:rsid w:val="008974A8"/>
    <w:rsid w:val="008A350D"/>
    <w:rsid w:val="008A5900"/>
    <w:rsid w:val="008A59DB"/>
    <w:rsid w:val="008A5E3F"/>
    <w:rsid w:val="008A720D"/>
    <w:rsid w:val="008A7FB6"/>
    <w:rsid w:val="008B091C"/>
    <w:rsid w:val="008B1B5F"/>
    <w:rsid w:val="008B2D02"/>
    <w:rsid w:val="008B4254"/>
    <w:rsid w:val="008B61AE"/>
    <w:rsid w:val="008B620C"/>
    <w:rsid w:val="008B6546"/>
    <w:rsid w:val="008C20C3"/>
    <w:rsid w:val="008C217B"/>
    <w:rsid w:val="008C3715"/>
    <w:rsid w:val="008C4976"/>
    <w:rsid w:val="008C5597"/>
    <w:rsid w:val="008C6176"/>
    <w:rsid w:val="008D38B7"/>
    <w:rsid w:val="008D3D06"/>
    <w:rsid w:val="008D3F1C"/>
    <w:rsid w:val="008D4057"/>
    <w:rsid w:val="008D5066"/>
    <w:rsid w:val="008E1390"/>
    <w:rsid w:val="008E2E2A"/>
    <w:rsid w:val="008E4810"/>
    <w:rsid w:val="008E6C21"/>
    <w:rsid w:val="008F1AF6"/>
    <w:rsid w:val="008F1EA1"/>
    <w:rsid w:val="008F2225"/>
    <w:rsid w:val="008F4BA9"/>
    <w:rsid w:val="008F4C21"/>
    <w:rsid w:val="008F556E"/>
    <w:rsid w:val="0090157B"/>
    <w:rsid w:val="00903BC8"/>
    <w:rsid w:val="009051B5"/>
    <w:rsid w:val="00905760"/>
    <w:rsid w:val="00905C84"/>
    <w:rsid w:val="00905FAC"/>
    <w:rsid w:val="00907E67"/>
    <w:rsid w:val="00910F8A"/>
    <w:rsid w:val="00912793"/>
    <w:rsid w:val="00913077"/>
    <w:rsid w:val="00913263"/>
    <w:rsid w:val="00916C61"/>
    <w:rsid w:val="00921356"/>
    <w:rsid w:val="00922271"/>
    <w:rsid w:val="009222C4"/>
    <w:rsid w:val="00923D6F"/>
    <w:rsid w:val="009259D5"/>
    <w:rsid w:val="00927175"/>
    <w:rsid w:val="00927A00"/>
    <w:rsid w:val="0093046F"/>
    <w:rsid w:val="009335C9"/>
    <w:rsid w:val="00933AEF"/>
    <w:rsid w:val="00936343"/>
    <w:rsid w:val="00942741"/>
    <w:rsid w:val="009437ED"/>
    <w:rsid w:val="00943E9F"/>
    <w:rsid w:val="00944A33"/>
    <w:rsid w:val="00944C3E"/>
    <w:rsid w:val="00946020"/>
    <w:rsid w:val="00947A32"/>
    <w:rsid w:val="00950321"/>
    <w:rsid w:val="00952835"/>
    <w:rsid w:val="00952C21"/>
    <w:rsid w:val="009532FB"/>
    <w:rsid w:val="0095606C"/>
    <w:rsid w:val="009565CA"/>
    <w:rsid w:val="009573D3"/>
    <w:rsid w:val="009574F0"/>
    <w:rsid w:val="0095795F"/>
    <w:rsid w:val="009627AB"/>
    <w:rsid w:val="009635F9"/>
    <w:rsid w:val="00966517"/>
    <w:rsid w:val="00966B36"/>
    <w:rsid w:val="00966C3D"/>
    <w:rsid w:val="00970624"/>
    <w:rsid w:val="0097093F"/>
    <w:rsid w:val="009773B6"/>
    <w:rsid w:val="00977CC0"/>
    <w:rsid w:val="009802D3"/>
    <w:rsid w:val="00980C39"/>
    <w:rsid w:val="009818BB"/>
    <w:rsid w:val="009858BB"/>
    <w:rsid w:val="0098678F"/>
    <w:rsid w:val="00987419"/>
    <w:rsid w:val="00987ABF"/>
    <w:rsid w:val="00991300"/>
    <w:rsid w:val="0099222F"/>
    <w:rsid w:val="00995F92"/>
    <w:rsid w:val="00996B50"/>
    <w:rsid w:val="009970D6"/>
    <w:rsid w:val="00997976"/>
    <w:rsid w:val="009A26C7"/>
    <w:rsid w:val="009A3E85"/>
    <w:rsid w:val="009A473C"/>
    <w:rsid w:val="009B1177"/>
    <w:rsid w:val="009B161E"/>
    <w:rsid w:val="009B21B7"/>
    <w:rsid w:val="009B29B5"/>
    <w:rsid w:val="009B5609"/>
    <w:rsid w:val="009B5BB0"/>
    <w:rsid w:val="009B7422"/>
    <w:rsid w:val="009C1F0E"/>
    <w:rsid w:val="009C2A7C"/>
    <w:rsid w:val="009C4446"/>
    <w:rsid w:val="009C6144"/>
    <w:rsid w:val="009C69A5"/>
    <w:rsid w:val="009C6B9C"/>
    <w:rsid w:val="009C6CF0"/>
    <w:rsid w:val="009C7F4C"/>
    <w:rsid w:val="009D2271"/>
    <w:rsid w:val="009D3C15"/>
    <w:rsid w:val="009D772F"/>
    <w:rsid w:val="009E00AF"/>
    <w:rsid w:val="009E314C"/>
    <w:rsid w:val="009E701C"/>
    <w:rsid w:val="009F0899"/>
    <w:rsid w:val="009F1501"/>
    <w:rsid w:val="009F4095"/>
    <w:rsid w:val="009F4430"/>
    <w:rsid w:val="009F4A0D"/>
    <w:rsid w:val="009F6094"/>
    <w:rsid w:val="00A0110E"/>
    <w:rsid w:val="00A01BBB"/>
    <w:rsid w:val="00A02579"/>
    <w:rsid w:val="00A03F6E"/>
    <w:rsid w:val="00A04CD0"/>
    <w:rsid w:val="00A1117B"/>
    <w:rsid w:val="00A120BA"/>
    <w:rsid w:val="00A132E4"/>
    <w:rsid w:val="00A1624A"/>
    <w:rsid w:val="00A2044C"/>
    <w:rsid w:val="00A22009"/>
    <w:rsid w:val="00A22136"/>
    <w:rsid w:val="00A253BF"/>
    <w:rsid w:val="00A259FC"/>
    <w:rsid w:val="00A3044C"/>
    <w:rsid w:val="00A3078F"/>
    <w:rsid w:val="00A30D9C"/>
    <w:rsid w:val="00A32CD9"/>
    <w:rsid w:val="00A32DD8"/>
    <w:rsid w:val="00A3380C"/>
    <w:rsid w:val="00A33C48"/>
    <w:rsid w:val="00A41083"/>
    <w:rsid w:val="00A4338D"/>
    <w:rsid w:val="00A4436C"/>
    <w:rsid w:val="00A51FBC"/>
    <w:rsid w:val="00A55C0E"/>
    <w:rsid w:val="00A57369"/>
    <w:rsid w:val="00A622C4"/>
    <w:rsid w:val="00A63E37"/>
    <w:rsid w:val="00A64762"/>
    <w:rsid w:val="00A64D2E"/>
    <w:rsid w:val="00A666C1"/>
    <w:rsid w:val="00A73995"/>
    <w:rsid w:val="00A80761"/>
    <w:rsid w:val="00A80D5D"/>
    <w:rsid w:val="00A839B4"/>
    <w:rsid w:val="00A85C20"/>
    <w:rsid w:val="00A9082A"/>
    <w:rsid w:val="00A91941"/>
    <w:rsid w:val="00A9321B"/>
    <w:rsid w:val="00A94CD3"/>
    <w:rsid w:val="00A95DB4"/>
    <w:rsid w:val="00A979C8"/>
    <w:rsid w:val="00A97D25"/>
    <w:rsid w:val="00A97FD3"/>
    <w:rsid w:val="00AA1849"/>
    <w:rsid w:val="00AA1F2D"/>
    <w:rsid w:val="00AA24C0"/>
    <w:rsid w:val="00AA3385"/>
    <w:rsid w:val="00AA49BE"/>
    <w:rsid w:val="00AA4E36"/>
    <w:rsid w:val="00AA5F7C"/>
    <w:rsid w:val="00AA7C12"/>
    <w:rsid w:val="00AB2CEC"/>
    <w:rsid w:val="00AB4251"/>
    <w:rsid w:val="00AB4C5A"/>
    <w:rsid w:val="00AB6907"/>
    <w:rsid w:val="00AB6B73"/>
    <w:rsid w:val="00AB7264"/>
    <w:rsid w:val="00AC2B0D"/>
    <w:rsid w:val="00AC3681"/>
    <w:rsid w:val="00AC65DE"/>
    <w:rsid w:val="00AC6691"/>
    <w:rsid w:val="00AD1502"/>
    <w:rsid w:val="00AD2F51"/>
    <w:rsid w:val="00AD5C86"/>
    <w:rsid w:val="00AD6803"/>
    <w:rsid w:val="00AD779F"/>
    <w:rsid w:val="00AE5603"/>
    <w:rsid w:val="00AF3564"/>
    <w:rsid w:val="00AF3E7E"/>
    <w:rsid w:val="00AF507E"/>
    <w:rsid w:val="00AF52A4"/>
    <w:rsid w:val="00AF5822"/>
    <w:rsid w:val="00AF5D3D"/>
    <w:rsid w:val="00AF61FC"/>
    <w:rsid w:val="00B0014E"/>
    <w:rsid w:val="00B0725C"/>
    <w:rsid w:val="00B074B8"/>
    <w:rsid w:val="00B101D9"/>
    <w:rsid w:val="00B102F8"/>
    <w:rsid w:val="00B10FA3"/>
    <w:rsid w:val="00B11830"/>
    <w:rsid w:val="00B17FCA"/>
    <w:rsid w:val="00B238DB"/>
    <w:rsid w:val="00B2532D"/>
    <w:rsid w:val="00B2671C"/>
    <w:rsid w:val="00B26F4C"/>
    <w:rsid w:val="00B276A8"/>
    <w:rsid w:val="00B31067"/>
    <w:rsid w:val="00B3273E"/>
    <w:rsid w:val="00B3284D"/>
    <w:rsid w:val="00B32B54"/>
    <w:rsid w:val="00B33519"/>
    <w:rsid w:val="00B341EB"/>
    <w:rsid w:val="00B37816"/>
    <w:rsid w:val="00B413E4"/>
    <w:rsid w:val="00B44B1A"/>
    <w:rsid w:val="00B4521B"/>
    <w:rsid w:val="00B458D1"/>
    <w:rsid w:val="00B46CF7"/>
    <w:rsid w:val="00B473B2"/>
    <w:rsid w:val="00B51918"/>
    <w:rsid w:val="00B533EE"/>
    <w:rsid w:val="00B54078"/>
    <w:rsid w:val="00B54E29"/>
    <w:rsid w:val="00B55C74"/>
    <w:rsid w:val="00B57AE8"/>
    <w:rsid w:val="00B57ECB"/>
    <w:rsid w:val="00B61278"/>
    <w:rsid w:val="00B615ED"/>
    <w:rsid w:val="00B62458"/>
    <w:rsid w:val="00B62F9F"/>
    <w:rsid w:val="00B63EFA"/>
    <w:rsid w:val="00B6576F"/>
    <w:rsid w:val="00B71B13"/>
    <w:rsid w:val="00B73029"/>
    <w:rsid w:val="00B75149"/>
    <w:rsid w:val="00B76AA4"/>
    <w:rsid w:val="00B7752F"/>
    <w:rsid w:val="00B7796B"/>
    <w:rsid w:val="00B82899"/>
    <w:rsid w:val="00B82F31"/>
    <w:rsid w:val="00B839D9"/>
    <w:rsid w:val="00B84080"/>
    <w:rsid w:val="00B86DFA"/>
    <w:rsid w:val="00B86E89"/>
    <w:rsid w:val="00B90BDE"/>
    <w:rsid w:val="00B91C06"/>
    <w:rsid w:val="00B95231"/>
    <w:rsid w:val="00B95364"/>
    <w:rsid w:val="00B97566"/>
    <w:rsid w:val="00BA0F22"/>
    <w:rsid w:val="00BA2795"/>
    <w:rsid w:val="00BA5BC5"/>
    <w:rsid w:val="00BB0173"/>
    <w:rsid w:val="00BB1276"/>
    <w:rsid w:val="00BB4164"/>
    <w:rsid w:val="00BB441F"/>
    <w:rsid w:val="00BB5DA2"/>
    <w:rsid w:val="00BC0673"/>
    <w:rsid w:val="00BC15FC"/>
    <w:rsid w:val="00BC285C"/>
    <w:rsid w:val="00BC52E8"/>
    <w:rsid w:val="00BC5C6A"/>
    <w:rsid w:val="00BC5DBB"/>
    <w:rsid w:val="00BC7483"/>
    <w:rsid w:val="00BC7EF3"/>
    <w:rsid w:val="00BD0661"/>
    <w:rsid w:val="00BD35A5"/>
    <w:rsid w:val="00BD36FD"/>
    <w:rsid w:val="00BD581F"/>
    <w:rsid w:val="00BD5A00"/>
    <w:rsid w:val="00BE04EB"/>
    <w:rsid w:val="00BE22AD"/>
    <w:rsid w:val="00BE29E4"/>
    <w:rsid w:val="00BE3DEE"/>
    <w:rsid w:val="00BE4F7E"/>
    <w:rsid w:val="00BE502C"/>
    <w:rsid w:val="00BF07CA"/>
    <w:rsid w:val="00BF59F6"/>
    <w:rsid w:val="00C01E51"/>
    <w:rsid w:val="00C0439A"/>
    <w:rsid w:val="00C04637"/>
    <w:rsid w:val="00C049E8"/>
    <w:rsid w:val="00C04D50"/>
    <w:rsid w:val="00C05774"/>
    <w:rsid w:val="00C0799E"/>
    <w:rsid w:val="00C11709"/>
    <w:rsid w:val="00C13D62"/>
    <w:rsid w:val="00C14301"/>
    <w:rsid w:val="00C14339"/>
    <w:rsid w:val="00C14A0B"/>
    <w:rsid w:val="00C15C6B"/>
    <w:rsid w:val="00C16382"/>
    <w:rsid w:val="00C16D75"/>
    <w:rsid w:val="00C174C0"/>
    <w:rsid w:val="00C21B46"/>
    <w:rsid w:val="00C21B96"/>
    <w:rsid w:val="00C22A98"/>
    <w:rsid w:val="00C23003"/>
    <w:rsid w:val="00C2586A"/>
    <w:rsid w:val="00C30529"/>
    <w:rsid w:val="00C31DE0"/>
    <w:rsid w:val="00C34C9B"/>
    <w:rsid w:val="00C36111"/>
    <w:rsid w:val="00C41564"/>
    <w:rsid w:val="00C43157"/>
    <w:rsid w:val="00C43CAB"/>
    <w:rsid w:val="00C44DB8"/>
    <w:rsid w:val="00C452D0"/>
    <w:rsid w:val="00C453DB"/>
    <w:rsid w:val="00C4786C"/>
    <w:rsid w:val="00C50C06"/>
    <w:rsid w:val="00C5193C"/>
    <w:rsid w:val="00C53122"/>
    <w:rsid w:val="00C5383C"/>
    <w:rsid w:val="00C546E5"/>
    <w:rsid w:val="00C55DDF"/>
    <w:rsid w:val="00C56E23"/>
    <w:rsid w:val="00C57534"/>
    <w:rsid w:val="00C6187A"/>
    <w:rsid w:val="00C645FE"/>
    <w:rsid w:val="00C66510"/>
    <w:rsid w:val="00C746CA"/>
    <w:rsid w:val="00C80110"/>
    <w:rsid w:val="00C81660"/>
    <w:rsid w:val="00C81D7B"/>
    <w:rsid w:val="00C8335A"/>
    <w:rsid w:val="00C84163"/>
    <w:rsid w:val="00C84F5D"/>
    <w:rsid w:val="00C904E8"/>
    <w:rsid w:val="00C907F6"/>
    <w:rsid w:val="00C92BD6"/>
    <w:rsid w:val="00C94322"/>
    <w:rsid w:val="00C9581F"/>
    <w:rsid w:val="00C967F4"/>
    <w:rsid w:val="00C96BE7"/>
    <w:rsid w:val="00CA1C61"/>
    <w:rsid w:val="00CA2B79"/>
    <w:rsid w:val="00CA44F5"/>
    <w:rsid w:val="00CA633E"/>
    <w:rsid w:val="00CB146B"/>
    <w:rsid w:val="00CB1AB5"/>
    <w:rsid w:val="00CB2CEB"/>
    <w:rsid w:val="00CB37BE"/>
    <w:rsid w:val="00CB5640"/>
    <w:rsid w:val="00CB6CDC"/>
    <w:rsid w:val="00CB70B9"/>
    <w:rsid w:val="00CB76E7"/>
    <w:rsid w:val="00CB7EC4"/>
    <w:rsid w:val="00CB7FB5"/>
    <w:rsid w:val="00CC1667"/>
    <w:rsid w:val="00CC2AC4"/>
    <w:rsid w:val="00CC33D4"/>
    <w:rsid w:val="00CC7DFE"/>
    <w:rsid w:val="00CD539C"/>
    <w:rsid w:val="00CD5AF1"/>
    <w:rsid w:val="00CD6D90"/>
    <w:rsid w:val="00CD70B0"/>
    <w:rsid w:val="00CE2A19"/>
    <w:rsid w:val="00CE2A91"/>
    <w:rsid w:val="00CE5322"/>
    <w:rsid w:val="00CE639F"/>
    <w:rsid w:val="00CE7047"/>
    <w:rsid w:val="00CF30C5"/>
    <w:rsid w:val="00CF49B7"/>
    <w:rsid w:val="00CF4DD5"/>
    <w:rsid w:val="00CF634A"/>
    <w:rsid w:val="00CF67F3"/>
    <w:rsid w:val="00CF7134"/>
    <w:rsid w:val="00D00B6F"/>
    <w:rsid w:val="00D0285F"/>
    <w:rsid w:val="00D03A0F"/>
    <w:rsid w:val="00D05F5F"/>
    <w:rsid w:val="00D121AD"/>
    <w:rsid w:val="00D158DE"/>
    <w:rsid w:val="00D160DB"/>
    <w:rsid w:val="00D16AB9"/>
    <w:rsid w:val="00D20179"/>
    <w:rsid w:val="00D20836"/>
    <w:rsid w:val="00D226AB"/>
    <w:rsid w:val="00D23D85"/>
    <w:rsid w:val="00D23ED3"/>
    <w:rsid w:val="00D26F27"/>
    <w:rsid w:val="00D304E9"/>
    <w:rsid w:val="00D33414"/>
    <w:rsid w:val="00D3472B"/>
    <w:rsid w:val="00D3570F"/>
    <w:rsid w:val="00D37D6B"/>
    <w:rsid w:val="00D4036D"/>
    <w:rsid w:val="00D413F8"/>
    <w:rsid w:val="00D435F3"/>
    <w:rsid w:val="00D450AC"/>
    <w:rsid w:val="00D45410"/>
    <w:rsid w:val="00D51C8E"/>
    <w:rsid w:val="00D55DD5"/>
    <w:rsid w:val="00D56D0D"/>
    <w:rsid w:val="00D57551"/>
    <w:rsid w:val="00D57913"/>
    <w:rsid w:val="00D613BA"/>
    <w:rsid w:val="00D64256"/>
    <w:rsid w:val="00D70743"/>
    <w:rsid w:val="00D72355"/>
    <w:rsid w:val="00D72BD7"/>
    <w:rsid w:val="00D7372A"/>
    <w:rsid w:val="00D73F86"/>
    <w:rsid w:val="00D763EC"/>
    <w:rsid w:val="00D76611"/>
    <w:rsid w:val="00D779F0"/>
    <w:rsid w:val="00D80437"/>
    <w:rsid w:val="00D811F8"/>
    <w:rsid w:val="00D8186B"/>
    <w:rsid w:val="00D83371"/>
    <w:rsid w:val="00D850BD"/>
    <w:rsid w:val="00D859BA"/>
    <w:rsid w:val="00D87C18"/>
    <w:rsid w:val="00D90898"/>
    <w:rsid w:val="00D9226D"/>
    <w:rsid w:val="00D926FA"/>
    <w:rsid w:val="00D92E16"/>
    <w:rsid w:val="00DA1779"/>
    <w:rsid w:val="00DA2605"/>
    <w:rsid w:val="00DA344F"/>
    <w:rsid w:val="00DA3CAE"/>
    <w:rsid w:val="00DB018F"/>
    <w:rsid w:val="00DB11BA"/>
    <w:rsid w:val="00DB13E9"/>
    <w:rsid w:val="00DB1A1F"/>
    <w:rsid w:val="00DB1F1B"/>
    <w:rsid w:val="00DB5B33"/>
    <w:rsid w:val="00DB7EA1"/>
    <w:rsid w:val="00DC0CBE"/>
    <w:rsid w:val="00DC19B1"/>
    <w:rsid w:val="00DC2F7A"/>
    <w:rsid w:val="00DC49DC"/>
    <w:rsid w:val="00DC50BC"/>
    <w:rsid w:val="00DC6549"/>
    <w:rsid w:val="00DD0921"/>
    <w:rsid w:val="00DD1EC1"/>
    <w:rsid w:val="00DD5F96"/>
    <w:rsid w:val="00DD6DB8"/>
    <w:rsid w:val="00DE5FF5"/>
    <w:rsid w:val="00DE63A1"/>
    <w:rsid w:val="00DE68E3"/>
    <w:rsid w:val="00DE69AB"/>
    <w:rsid w:val="00DE7943"/>
    <w:rsid w:val="00DE7D55"/>
    <w:rsid w:val="00DF0950"/>
    <w:rsid w:val="00DF1953"/>
    <w:rsid w:val="00DF239A"/>
    <w:rsid w:val="00DF2EDE"/>
    <w:rsid w:val="00DF47E1"/>
    <w:rsid w:val="00DF70B7"/>
    <w:rsid w:val="00DF77E8"/>
    <w:rsid w:val="00E00E2D"/>
    <w:rsid w:val="00E03246"/>
    <w:rsid w:val="00E03EA2"/>
    <w:rsid w:val="00E0417F"/>
    <w:rsid w:val="00E04827"/>
    <w:rsid w:val="00E112E5"/>
    <w:rsid w:val="00E129E2"/>
    <w:rsid w:val="00E131CC"/>
    <w:rsid w:val="00E14500"/>
    <w:rsid w:val="00E15C6E"/>
    <w:rsid w:val="00E1731C"/>
    <w:rsid w:val="00E20717"/>
    <w:rsid w:val="00E20D3E"/>
    <w:rsid w:val="00E213F4"/>
    <w:rsid w:val="00E24187"/>
    <w:rsid w:val="00E24C49"/>
    <w:rsid w:val="00E25295"/>
    <w:rsid w:val="00E30CBF"/>
    <w:rsid w:val="00E34819"/>
    <w:rsid w:val="00E35138"/>
    <w:rsid w:val="00E411FF"/>
    <w:rsid w:val="00E43A8F"/>
    <w:rsid w:val="00E459AC"/>
    <w:rsid w:val="00E469D3"/>
    <w:rsid w:val="00E50966"/>
    <w:rsid w:val="00E50D29"/>
    <w:rsid w:val="00E516A1"/>
    <w:rsid w:val="00E529E5"/>
    <w:rsid w:val="00E52D8F"/>
    <w:rsid w:val="00E53F2B"/>
    <w:rsid w:val="00E55579"/>
    <w:rsid w:val="00E60314"/>
    <w:rsid w:val="00E608F2"/>
    <w:rsid w:val="00E625BE"/>
    <w:rsid w:val="00E64AFE"/>
    <w:rsid w:val="00E64BDD"/>
    <w:rsid w:val="00E64EA5"/>
    <w:rsid w:val="00E6626D"/>
    <w:rsid w:val="00E66DF3"/>
    <w:rsid w:val="00E70DCA"/>
    <w:rsid w:val="00E710DC"/>
    <w:rsid w:val="00E71575"/>
    <w:rsid w:val="00E71CA3"/>
    <w:rsid w:val="00E72BEF"/>
    <w:rsid w:val="00E72FB6"/>
    <w:rsid w:val="00E74D72"/>
    <w:rsid w:val="00E75154"/>
    <w:rsid w:val="00E7681A"/>
    <w:rsid w:val="00E773F5"/>
    <w:rsid w:val="00E823D2"/>
    <w:rsid w:val="00E830BF"/>
    <w:rsid w:val="00E83C10"/>
    <w:rsid w:val="00E84F48"/>
    <w:rsid w:val="00E861ED"/>
    <w:rsid w:val="00E86AB3"/>
    <w:rsid w:val="00E96DEA"/>
    <w:rsid w:val="00E97D0D"/>
    <w:rsid w:val="00EA15C2"/>
    <w:rsid w:val="00EA2A2C"/>
    <w:rsid w:val="00EA3A3D"/>
    <w:rsid w:val="00EA42B9"/>
    <w:rsid w:val="00EA48AC"/>
    <w:rsid w:val="00EA4B4C"/>
    <w:rsid w:val="00EB163A"/>
    <w:rsid w:val="00EB1F7F"/>
    <w:rsid w:val="00EB66C8"/>
    <w:rsid w:val="00EB7BD7"/>
    <w:rsid w:val="00EC11E6"/>
    <w:rsid w:val="00EC3F7D"/>
    <w:rsid w:val="00EC4772"/>
    <w:rsid w:val="00EC5617"/>
    <w:rsid w:val="00EC6A50"/>
    <w:rsid w:val="00EC7753"/>
    <w:rsid w:val="00ED09CC"/>
    <w:rsid w:val="00ED1A23"/>
    <w:rsid w:val="00ED2593"/>
    <w:rsid w:val="00ED6194"/>
    <w:rsid w:val="00ED7203"/>
    <w:rsid w:val="00EE130D"/>
    <w:rsid w:val="00EE19DF"/>
    <w:rsid w:val="00EE346B"/>
    <w:rsid w:val="00EE36E9"/>
    <w:rsid w:val="00EE396E"/>
    <w:rsid w:val="00EE564C"/>
    <w:rsid w:val="00EE6BBA"/>
    <w:rsid w:val="00EE7485"/>
    <w:rsid w:val="00EF0C74"/>
    <w:rsid w:val="00EF33BC"/>
    <w:rsid w:val="00EF33FB"/>
    <w:rsid w:val="00EF3B8C"/>
    <w:rsid w:val="00EF46EE"/>
    <w:rsid w:val="00EF5791"/>
    <w:rsid w:val="00EF5C92"/>
    <w:rsid w:val="00EF62F0"/>
    <w:rsid w:val="00EF7357"/>
    <w:rsid w:val="00EF7E58"/>
    <w:rsid w:val="00F0257A"/>
    <w:rsid w:val="00F05067"/>
    <w:rsid w:val="00F11665"/>
    <w:rsid w:val="00F12870"/>
    <w:rsid w:val="00F12B86"/>
    <w:rsid w:val="00F15A2C"/>
    <w:rsid w:val="00F17377"/>
    <w:rsid w:val="00F20138"/>
    <w:rsid w:val="00F203D3"/>
    <w:rsid w:val="00F20655"/>
    <w:rsid w:val="00F20EFC"/>
    <w:rsid w:val="00F22D63"/>
    <w:rsid w:val="00F2334E"/>
    <w:rsid w:val="00F23C43"/>
    <w:rsid w:val="00F255D3"/>
    <w:rsid w:val="00F26AE1"/>
    <w:rsid w:val="00F31B28"/>
    <w:rsid w:val="00F31E06"/>
    <w:rsid w:val="00F34C6F"/>
    <w:rsid w:val="00F34DD7"/>
    <w:rsid w:val="00F3569E"/>
    <w:rsid w:val="00F369BF"/>
    <w:rsid w:val="00F36E30"/>
    <w:rsid w:val="00F40114"/>
    <w:rsid w:val="00F40953"/>
    <w:rsid w:val="00F40C0F"/>
    <w:rsid w:val="00F40F01"/>
    <w:rsid w:val="00F41570"/>
    <w:rsid w:val="00F42CE4"/>
    <w:rsid w:val="00F44A0A"/>
    <w:rsid w:val="00F46C9D"/>
    <w:rsid w:val="00F5019B"/>
    <w:rsid w:val="00F516B5"/>
    <w:rsid w:val="00F53202"/>
    <w:rsid w:val="00F56174"/>
    <w:rsid w:val="00F6035D"/>
    <w:rsid w:val="00F60CC7"/>
    <w:rsid w:val="00F61F5C"/>
    <w:rsid w:val="00F65E03"/>
    <w:rsid w:val="00F709EE"/>
    <w:rsid w:val="00F72BCC"/>
    <w:rsid w:val="00F75BD9"/>
    <w:rsid w:val="00F77D58"/>
    <w:rsid w:val="00F80B40"/>
    <w:rsid w:val="00F82509"/>
    <w:rsid w:val="00F82A07"/>
    <w:rsid w:val="00F83CA8"/>
    <w:rsid w:val="00F8497A"/>
    <w:rsid w:val="00F861DF"/>
    <w:rsid w:val="00F904B7"/>
    <w:rsid w:val="00F91628"/>
    <w:rsid w:val="00F943B2"/>
    <w:rsid w:val="00F96DAE"/>
    <w:rsid w:val="00F977C6"/>
    <w:rsid w:val="00F979A4"/>
    <w:rsid w:val="00FA1413"/>
    <w:rsid w:val="00FA387B"/>
    <w:rsid w:val="00FA5B59"/>
    <w:rsid w:val="00FA6DC6"/>
    <w:rsid w:val="00FA72EC"/>
    <w:rsid w:val="00FB22AC"/>
    <w:rsid w:val="00FB2422"/>
    <w:rsid w:val="00FB3280"/>
    <w:rsid w:val="00FB688F"/>
    <w:rsid w:val="00FB7E28"/>
    <w:rsid w:val="00FC163F"/>
    <w:rsid w:val="00FC19C5"/>
    <w:rsid w:val="00FC3670"/>
    <w:rsid w:val="00FC3DA1"/>
    <w:rsid w:val="00FC42C1"/>
    <w:rsid w:val="00FC4E73"/>
    <w:rsid w:val="00FC60DB"/>
    <w:rsid w:val="00FC62E4"/>
    <w:rsid w:val="00FC6491"/>
    <w:rsid w:val="00FC786F"/>
    <w:rsid w:val="00FC7E6F"/>
    <w:rsid w:val="00FD19B9"/>
    <w:rsid w:val="00FD2939"/>
    <w:rsid w:val="00FD2A22"/>
    <w:rsid w:val="00FD3D53"/>
    <w:rsid w:val="00FD6073"/>
    <w:rsid w:val="00FD61D3"/>
    <w:rsid w:val="00FD6A9D"/>
    <w:rsid w:val="00FD776C"/>
    <w:rsid w:val="00FD7A61"/>
    <w:rsid w:val="00FE075A"/>
    <w:rsid w:val="00FE2589"/>
    <w:rsid w:val="00FE38C5"/>
    <w:rsid w:val="00FE4E5C"/>
    <w:rsid w:val="00FE57DB"/>
    <w:rsid w:val="00FE6BB7"/>
    <w:rsid w:val="00FE757F"/>
    <w:rsid w:val="00FE7D8B"/>
    <w:rsid w:val="00FF0B77"/>
    <w:rsid w:val="00FF0D9A"/>
    <w:rsid w:val="00FF1851"/>
    <w:rsid w:val="00FF1968"/>
    <w:rsid w:val="00FF25EC"/>
    <w:rsid w:val="00FF4541"/>
    <w:rsid w:val="00FF7AF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0B977B"/>
  <w15:docId w15:val="{70EC09A9-D211-412C-BFD7-8CC4CC5340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018B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E701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3">
    <w:name w:val="heading 3"/>
    <w:basedOn w:val="Normal"/>
    <w:link w:val="Heading3Char"/>
    <w:uiPriority w:val="9"/>
    <w:qFormat/>
    <w:rsid w:val="00E710D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63E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63E37"/>
    <w:pPr>
      <w:ind w:left="720"/>
      <w:contextualSpacing/>
    </w:pPr>
  </w:style>
  <w:style w:type="character" w:styleId="Hyperlink">
    <w:name w:val="Hyperlink"/>
    <w:unhideWhenUsed/>
    <w:rsid w:val="00E25295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12A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2F12A5"/>
    <w:rPr>
      <w:sz w:val="22"/>
      <w:szCs w:val="22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2F12A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2F12A5"/>
    <w:rPr>
      <w:sz w:val="22"/>
      <w:szCs w:val="22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0B4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80B40"/>
    <w:rPr>
      <w:rFonts w:ascii="Tahoma" w:hAnsi="Tahoma" w:cs="Tahoma"/>
      <w:sz w:val="16"/>
      <w:szCs w:val="16"/>
      <w:lang w:val="en-AU"/>
    </w:rPr>
  </w:style>
  <w:style w:type="character" w:customStyle="1" w:styleId="hps">
    <w:name w:val="hps"/>
    <w:rsid w:val="009051B5"/>
  </w:style>
  <w:style w:type="character" w:styleId="Emphasis">
    <w:name w:val="Emphasis"/>
    <w:uiPriority w:val="20"/>
    <w:qFormat/>
    <w:rsid w:val="001929DD"/>
    <w:rPr>
      <w:b/>
      <w:bCs/>
      <w:i w:val="0"/>
      <w:iCs w:val="0"/>
    </w:rPr>
  </w:style>
  <w:style w:type="character" w:customStyle="1" w:styleId="st">
    <w:name w:val="st"/>
    <w:rsid w:val="001929DD"/>
  </w:style>
  <w:style w:type="paragraph" w:styleId="NormalWeb">
    <w:name w:val="Normal (Web)"/>
    <w:basedOn w:val="Normal"/>
    <w:uiPriority w:val="99"/>
    <w:semiHidden/>
    <w:unhideWhenUsed/>
    <w:rsid w:val="008E139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AU"/>
    </w:rPr>
  </w:style>
  <w:style w:type="character" w:styleId="Strong">
    <w:name w:val="Strong"/>
    <w:basedOn w:val="DefaultParagraphFont"/>
    <w:uiPriority w:val="22"/>
    <w:qFormat/>
    <w:rsid w:val="00283BAB"/>
    <w:rPr>
      <w:b/>
      <w:bCs/>
    </w:rPr>
  </w:style>
  <w:style w:type="paragraph" w:styleId="PlainText">
    <w:name w:val="Plain Text"/>
    <w:basedOn w:val="Normal"/>
    <w:link w:val="PlainTextChar"/>
    <w:rsid w:val="002958C7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PlainTextChar">
    <w:name w:val="Plain Text Char"/>
    <w:basedOn w:val="DefaultParagraphFont"/>
    <w:link w:val="PlainText"/>
    <w:rsid w:val="002958C7"/>
    <w:rPr>
      <w:rFonts w:ascii="Courier New" w:eastAsia="Times New Roman" w:hAnsi="Courier New" w:cs="Courier New"/>
      <w:lang w:val="en-US" w:eastAsia="en-US"/>
    </w:rPr>
  </w:style>
  <w:style w:type="character" w:customStyle="1" w:styleId="apple-converted-space">
    <w:name w:val="apple-converted-space"/>
    <w:basedOn w:val="DefaultParagraphFont"/>
    <w:rsid w:val="00DD5F96"/>
  </w:style>
  <w:style w:type="character" w:customStyle="1" w:styleId="Heading3Char">
    <w:name w:val="Heading 3 Char"/>
    <w:basedOn w:val="DefaultParagraphFont"/>
    <w:link w:val="Heading3"/>
    <w:uiPriority w:val="9"/>
    <w:rsid w:val="00E710DC"/>
    <w:rPr>
      <w:rFonts w:ascii="Times New Roman" w:eastAsia="Times New Roman" w:hAnsi="Times New Roman"/>
      <w:b/>
      <w:bCs/>
      <w:sz w:val="27"/>
      <w:szCs w:val="27"/>
    </w:rPr>
  </w:style>
  <w:style w:type="character" w:customStyle="1" w:styleId="eph">
    <w:name w:val="_eph"/>
    <w:basedOn w:val="DefaultParagraphFont"/>
    <w:rsid w:val="00C8335A"/>
  </w:style>
  <w:style w:type="paragraph" w:styleId="Revision">
    <w:name w:val="Revision"/>
    <w:hidden/>
    <w:uiPriority w:val="99"/>
    <w:semiHidden/>
    <w:rsid w:val="002C576A"/>
    <w:rPr>
      <w:sz w:val="22"/>
      <w:szCs w:val="22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37A74"/>
    <w:rPr>
      <w:color w:val="605E5C"/>
      <w:shd w:val="clear" w:color="auto" w:fill="E1DFDD"/>
    </w:rPr>
  </w:style>
  <w:style w:type="paragraph" w:customStyle="1" w:styleId="Pa0">
    <w:name w:val="Pa0"/>
    <w:basedOn w:val="Normal"/>
    <w:next w:val="Normal"/>
    <w:uiPriority w:val="99"/>
    <w:rsid w:val="00EA48AC"/>
    <w:pPr>
      <w:autoSpaceDE w:val="0"/>
      <w:autoSpaceDN w:val="0"/>
      <w:adjustRightInd w:val="0"/>
      <w:spacing w:after="0" w:line="161" w:lineRule="atLeast"/>
    </w:pPr>
    <w:rPr>
      <w:rFonts w:ascii="Arial" w:eastAsia="Times New Roman" w:hAnsi="Arial" w:cs="Arial"/>
      <w:sz w:val="24"/>
      <w:szCs w:val="24"/>
      <w:lang w:val="en-GB" w:eastAsia="en-GB"/>
    </w:rPr>
  </w:style>
  <w:style w:type="character" w:customStyle="1" w:styleId="A1">
    <w:name w:val="A1"/>
    <w:uiPriority w:val="99"/>
    <w:rsid w:val="00EA48AC"/>
    <w:rPr>
      <w:color w:val="221E1F"/>
      <w:sz w:val="32"/>
      <w:szCs w:val="32"/>
    </w:rPr>
  </w:style>
  <w:style w:type="character" w:customStyle="1" w:styleId="A0">
    <w:name w:val="A0"/>
    <w:uiPriority w:val="99"/>
    <w:rsid w:val="00EA48AC"/>
    <w:rPr>
      <w:color w:val="221E1F"/>
      <w:sz w:val="16"/>
      <w:szCs w:val="16"/>
    </w:rPr>
  </w:style>
  <w:style w:type="character" w:customStyle="1" w:styleId="vanity-namedomain">
    <w:name w:val="vanity-name__domain"/>
    <w:basedOn w:val="DefaultParagraphFont"/>
    <w:rsid w:val="00EF46EE"/>
  </w:style>
  <w:style w:type="character" w:customStyle="1" w:styleId="vanity-namedisplay-name">
    <w:name w:val="vanity-name__display-name"/>
    <w:basedOn w:val="DefaultParagraphFont"/>
    <w:rsid w:val="00EF46EE"/>
  </w:style>
  <w:style w:type="character" w:customStyle="1" w:styleId="Heading1Char">
    <w:name w:val="Heading 1 Char"/>
    <w:basedOn w:val="DefaultParagraphFont"/>
    <w:link w:val="Heading1"/>
    <w:uiPriority w:val="9"/>
    <w:rsid w:val="009E701C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E3107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852AD8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39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81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0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9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5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68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363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25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72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66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25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32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6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13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371867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88587403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9725953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04918543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198805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83201717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9674701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7702708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395925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6029622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1776918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4619968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2568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04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1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74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16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8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Peter.padash@gmail.com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mailto:hasan.padash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769648-387C-7D40-A8A2-8AE32F5FA5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0</TotalTime>
  <Pages>2</Pages>
  <Words>328</Words>
  <Characters>187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ws Limited</Company>
  <LinksUpToDate>false</LinksUpToDate>
  <CharactersWithSpaces>2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her</dc:creator>
  <cp:lastModifiedBy>hasan padash</cp:lastModifiedBy>
  <cp:revision>15</cp:revision>
  <cp:lastPrinted>2020-11-11T16:02:00Z</cp:lastPrinted>
  <dcterms:created xsi:type="dcterms:W3CDTF">2024-02-26T19:52:00Z</dcterms:created>
  <dcterms:modified xsi:type="dcterms:W3CDTF">2024-04-16T20:49:00Z</dcterms:modified>
</cp:coreProperties>
</file>